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hint="eastAsia" w:ascii="方正小标宋简体" w:hAnsi="方正小标宋简体" w:eastAsia="方正小标宋简体" w:cs="方正小标宋简体"/>
          <w:b w:val="0"/>
          <w:bCs/>
          <w:sz w:val="30"/>
          <w:szCs w:val="30"/>
        </w:rPr>
      </w:pPr>
      <w:bookmarkStart w:id="0" w:name="_Hlk79159225"/>
      <w:r>
        <w:rPr>
          <w:rFonts w:hint="eastAsia" w:ascii="方正小标宋简体" w:hAnsi="方正小标宋简体" w:eastAsia="方正小标宋简体" w:cs="方正小标宋简体"/>
          <w:b w:val="0"/>
          <w:bCs/>
          <w:sz w:val="30"/>
          <w:szCs w:val="30"/>
        </w:rPr>
        <w:t>化学学院博士研究生中期考核实施细则</w:t>
      </w:r>
    </w:p>
    <w:bookmarkEnd w:id="0"/>
    <w:p>
      <w:pPr>
        <w:spacing w:line="360" w:lineRule="auto"/>
        <w:ind w:firstLine="482" w:firstLineChars="200"/>
        <w:jc w:val="center"/>
        <w:rPr>
          <w:rFonts w:asciiTheme="minorEastAsia" w:hAnsiTheme="minorEastAsia"/>
          <w:b/>
          <w:sz w:val="24"/>
          <w:szCs w:val="24"/>
        </w:rPr>
      </w:pPr>
    </w:p>
    <w:p>
      <w:pPr>
        <w:keepNext w:val="0"/>
        <w:keepLines w:val="0"/>
        <w:pageBreakBefore w:val="0"/>
        <w:widowControl w:val="0"/>
        <w:kinsoku/>
        <w:wordWrap/>
        <w:overflowPunct/>
        <w:topLinePunct w:val="0"/>
        <w:autoSpaceDE/>
        <w:autoSpaceDN/>
        <w:bidi w:val="0"/>
        <w:adjustRightInd/>
        <w:snapToGrid/>
        <w:spacing w:line="360" w:lineRule="auto"/>
        <w:ind w:firstLine="0" w:firstLineChars="0"/>
        <w:jc w:val="center"/>
        <w:textAlignment w:val="auto"/>
        <w:rPr>
          <w:rFonts w:hint="eastAsia" w:ascii="黑体" w:hAnsi="黑体" w:eastAsia="黑体" w:cs="黑体"/>
          <w:b w:val="0"/>
          <w:bCs/>
          <w:sz w:val="24"/>
          <w:szCs w:val="24"/>
        </w:rPr>
      </w:pPr>
      <w:r>
        <w:rPr>
          <w:rFonts w:hint="eastAsia" w:ascii="黑体" w:hAnsi="黑体" w:eastAsia="黑体" w:cs="黑体"/>
          <w:b w:val="0"/>
          <w:bCs/>
          <w:sz w:val="24"/>
          <w:szCs w:val="24"/>
        </w:rPr>
        <w:t>总则</w:t>
      </w:r>
    </w:p>
    <w:p>
      <w:pPr>
        <w:spacing w:line="360" w:lineRule="auto"/>
        <w:ind w:firstLine="480" w:firstLineChars="200"/>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一、根据南研字〔</w:t>
      </w:r>
      <w:r>
        <w:rPr>
          <w:rFonts w:hint="default" w:ascii="仿宋_GB2312" w:hAnsi="仿宋_GB2312" w:eastAsia="仿宋_GB2312" w:cs="仿宋_GB2312"/>
          <w:sz w:val="24"/>
          <w:szCs w:val="24"/>
        </w:rPr>
        <w:t>2024</w:t>
      </w:r>
      <w:r>
        <w:rPr>
          <w:rFonts w:hint="eastAsia" w:ascii="仿宋_GB2312" w:hAnsi="仿宋_GB2312" w:eastAsia="仿宋_GB2312" w:cs="仿宋_GB2312"/>
          <w:sz w:val="24"/>
          <w:szCs w:val="24"/>
        </w:rPr>
        <w:t>〕</w:t>
      </w:r>
      <w:r>
        <w:rPr>
          <w:rFonts w:hint="default" w:ascii="仿宋_GB2312" w:hAnsi="仿宋_GB2312" w:eastAsia="仿宋_GB2312" w:cs="仿宋_GB2312"/>
          <w:sz w:val="24"/>
          <w:szCs w:val="24"/>
        </w:rPr>
        <w:t>5</w:t>
      </w:r>
      <w:r>
        <w:rPr>
          <w:rFonts w:hint="eastAsia" w:ascii="仿宋_GB2312" w:hAnsi="仿宋_GB2312" w:eastAsia="仿宋_GB2312" w:cs="仿宋_GB2312"/>
          <w:sz w:val="24"/>
          <w:szCs w:val="24"/>
        </w:rPr>
        <w:t>号《南开大学研究生资格考试、开题报告及中期考核管理指导意见(试行)》，为提高我院博士研究生培养质量、加强培养过程管理、推进博士研究生择优分流机制，结合我院人才培养的实际情况，特制定本实施细则。</w:t>
      </w:r>
    </w:p>
    <w:p>
      <w:pPr>
        <w:spacing w:line="360" w:lineRule="auto"/>
        <w:ind w:firstLine="480" w:firstLineChars="200"/>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二、博士研究生中期考核是对博士研究生相应阶段应具备的基础理论、专业知识、综合能力、研究潜质及学位论文进展情况进行的阶段性考核。</w:t>
      </w:r>
    </w:p>
    <w:p>
      <w:pPr>
        <w:spacing w:line="360" w:lineRule="auto"/>
        <w:ind w:firstLine="480" w:firstLineChars="200"/>
        <w:rPr>
          <w:rFonts w:asciiTheme="minorEastAsia" w:hAnsiTheme="minorEastAsia"/>
          <w:sz w:val="24"/>
          <w:szCs w:val="24"/>
        </w:rPr>
      </w:pPr>
      <w:r>
        <w:rPr>
          <w:rFonts w:hint="eastAsia" w:ascii="仿宋_GB2312" w:hAnsi="仿宋_GB2312" w:eastAsia="仿宋_GB2312" w:cs="仿宋_GB2312"/>
          <w:sz w:val="24"/>
          <w:szCs w:val="24"/>
        </w:rPr>
        <w:t>三、中期考核包括两部分内容：（</w:t>
      </w:r>
      <w:r>
        <w:rPr>
          <w:rFonts w:hint="default" w:ascii="Times New Roman" w:hAnsi="Times New Roman" w:eastAsia="仿宋_GB2312" w:cs="Times New Roman"/>
          <w:sz w:val="24"/>
          <w:szCs w:val="24"/>
        </w:rPr>
        <w:t>1</w:t>
      </w:r>
      <w:r>
        <w:rPr>
          <w:rFonts w:hint="eastAsia" w:ascii="仿宋_GB2312" w:hAnsi="仿宋_GB2312" w:eastAsia="仿宋_GB2312" w:cs="仿宋_GB2312"/>
          <w:sz w:val="24"/>
          <w:szCs w:val="24"/>
        </w:rPr>
        <w:t>）资格考试；（</w:t>
      </w:r>
      <w:r>
        <w:rPr>
          <w:rFonts w:hint="default" w:ascii="Times New Roman" w:hAnsi="Times New Roman" w:eastAsia="仿宋_GB2312" w:cs="Times New Roman"/>
          <w:sz w:val="24"/>
          <w:szCs w:val="24"/>
        </w:rPr>
        <w:t>2</w:t>
      </w:r>
      <w:r>
        <w:rPr>
          <w:rFonts w:hint="eastAsia" w:ascii="仿宋_GB2312" w:hAnsi="仿宋_GB2312" w:eastAsia="仿宋_GB2312" w:cs="仿宋_GB2312"/>
          <w:sz w:val="24"/>
          <w:szCs w:val="24"/>
        </w:rPr>
        <w:t>）综合能力、研究潜质与学位论文进展考核。</w:t>
      </w:r>
      <w:bookmarkStart w:id="1" w:name="_Hlk79682334"/>
      <w:r>
        <w:rPr>
          <w:rFonts w:hint="eastAsia" w:ascii="仿宋_GB2312" w:hAnsi="仿宋_GB2312" w:eastAsia="仿宋_GB2312" w:cs="仿宋_GB2312"/>
          <w:sz w:val="24"/>
          <w:szCs w:val="24"/>
        </w:rPr>
        <w:t>两部分考核内容均通过者，可认定中期考核合格。</w:t>
      </w:r>
    </w:p>
    <w:bookmarkEnd w:id="1"/>
    <w:p>
      <w:pPr>
        <w:keepNext w:val="0"/>
        <w:keepLines w:val="0"/>
        <w:pageBreakBefore w:val="0"/>
        <w:widowControl w:val="0"/>
        <w:kinsoku/>
        <w:wordWrap/>
        <w:overflowPunct/>
        <w:topLinePunct w:val="0"/>
        <w:autoSpaceDE/>
        <w:autoSpaceDN/>
        <w:bidi w:val="0"/>
        <w:adjustRightInd/>
        <w:snapToGrid/>
        <w:spacing w:line="360" w:lineRule="auto"/>
        <w:ind w:firstLine="0" w:firstLineChars="0"/>
        <w:jc w:val="center"/>
        <w:textAlignment w:val="auto"/>
        <w:rPr>
          <w:rFonts w:hint="eastAsia" w:ascii="黑体" w:hAnsi="黑体" w:eastAsia="黑体" w:cs="黑体"/>
          <w:b w:val="0"/>
          <w:bCs/>
          <w:sz w:val="24"/>
          <w:szCs w:val="24"/>
        </w:rPr>
      </w:pPr>
      <w:r>
        <w:rPr>
          <w:rFonts w:hint="eastAsia" w:ascii="黑体" w:hAnsi="黑体" w:eastAsia="黑体" w:cs="黑体"/>
          <w:b w:val="0"/>
          <w:bCs/>
          <w:sz w:val="24"/>
          <w:szCs w:val="24"/>
        </w:rPr>
        <w:t>资格考试</w:t>
      </w:r>
    </w:p>
    <w:p>
      <w:pPr>
        <w:spacing w:line="360" w:lineRule="auto"/>
        <w:ind w:firstLine="480" w:firstLineChars="200"/>
        <w:rPr>
          <w:rFonts w:hint="default" w:ascii="Times New Roman" w:hAnsi="Times New Roman" w:eastAsia="仿宋_GB2312" w:cs="Times New Roman"/>
          <w:sz w:val="24"/>
          <w:szCs w:val="24"/>
        </w:rPr>
      </w:pPr>
      <w:r>
        <w:rPr>
          <w:rFonts w:hint="default" w:ascii="Times New Roman" w:hAnsi="Times New Roman" w:eastAsia="仿宋_GB2312" w:cs="Times New Roman"/>
          <w:sz w:val="24"/>
          <w:szCs w:val="24"/>
        </w:rPr>
        <w:t>四、资格考试主要考察博士研究生应具备的基础理论、专业知识及对前沿文献内容的掌握情况。</w:t>
      </w:r>
    </w:p>
    <w:p>
      <w:pPr>
        <w:spacing w:line="360" w:lineRule="auto"/>
        <w:ind w:firstLine="480" w:firstLineChars="200"/>
        <w:rPr>
          <w:rFonts w:hint="default" w:ascii="Times New Roman" w:hAnsi="Times New Roman" w:eastAsia="仿宋_GB2312" w:cs="Times New Roman"/>
          <w:sz w:val="24"/>
          <w:szCs w:val="24"/>
        </w:rPr>
      </w:pPr>
      <w:r>
        <w:rPr>
          <w:rFonts w:hint="default" w:ascii="Times New Roman" w:hAnsi="Times New Roman" w:eastAsia="仿宋_GB2312" w:cs="Times New Roman"/>
          <w:sz w:val="24"/>
          <w:szCs w:val="24"/>
        </w:rPr>
        <w:t>五、资格考试由各二级学科统一组织，每季度1次、每年4次，考试内容和具体时间由学科自行确定。学生可以自主选择参加本学科任一场资格考试，在博士培养期内通过4次视为通过资格考试。</w:t>
      </w:r>
    </w:p>
    <w:p>
      <w:pPr>
        <w:spacing w:line="360" w:lineRule="auto"/>
        <w:ind w:firstLine="480" w:firstLineChars="200"/>
        <w:rPr>
          <w:rFonts w:hint="default" w:ascii="Times New Roman" w:hAnsi="Times New Roman" w:eastAsia="仿宋_GB2312" w:cs="Times New Roman"/>
          <w:sz w:val="24"/>
          <w:szCs w:val="24"/>
        </w:rPr>
      </w:pPr>
      <w:r>
        <w:rPr>
          <w:rFonts w:hint="default" w:ascii="Times New Roman" w:hAnsi="Times New Roman" w:eastAsia="仿宋_GB2312" w:cs="Times New Roman"/>
          <w:sz w:val="24"/>
          <w:szCs w:val="24"/>
        </w:rPr>
        <w:t>考试成绩分A、B、C、D四档，C以上</w:t>
      </w:r>
      <w:r>
        <w:rPr>
          <w:rFonts w:hint="eastAsia" w:ascii="仿宋_GB2312" w:hAnsi="仿宋_GB2312" w:eastAsia="仿宋_GB2312" w:cs="仿宋_GB2312"/>
          <w:sz w:val="24"/>
          <w:szCs w:val="24"/>
        </w:rPr>
        <w:t>(</w:t>
      </w:r>
      <w:r>
        <w:rPr>
          <w:rFonts w:hint="default" w:ascii="Times New Roman" w:hAnsi="Times New Roman" w:eastAsia="仿宋_GB2312" w:cs="Times New Roman"/>
          <w:sz w:val="24"/>
          <w:szCs w:val="24"/>
        </w:rPr>
        <w:t>含C</w:t>
      </w:r>
      <w:r>
        <w:rPr>
          <w:rFonts w:hint="eastAsia" w:ascii="仿宋_GB2312" w:hAnsi="仿宋_GB2312" w:eastAsia="仿宋_GB2312" w:cs="仿宋_GB2312"/>
          <w:sz w:val="24"/>
          <w:szCs w:val="24"/>
        </w:rPr>
        <w:t>)</w:t>
      </w:r>
      <w:r>
        <w:rPr>
          <w:rFonts w:hint="default" w:ascii="Times New Roman" w:hAnsi="Times New Roman" w:eastAsia="仿宋_GB2312" w:cs="Times New Roman"/>
          <w:sz w:val="24"/>
          <w:szCs w:val="24"/>
        </w:rPr>
        <w:t>为通过，D为不通过。每次考试成绩排名在后20%的为D档。</w:t>
      </w:r>
    </w:p>
    <w:p>
      <w:pPr>
        <w:spacing w:line="360" w:lineRule="auto"/>
        <w:ind w:firstLine="480" w:firstLineChars="200"/>
        <w:rPr>
          <w:rFonts w:hint="default" w:ascii="Times New Roman" w:hAnsi="Times New Roman" w:eastAsia="仿宋_GB2312" w:cs="Times New Roman"/>
          <w:sz w:val="24"/>
          <w:szCs w:val="24"/>
        </w:rPr>
      </w:pPr>
      <w:r>
        <w:rPr>
          <w:rFonts w:hint="default" w:ascii="Times New Roman" w:hAnsi="Times New Roman" w:eastAsia="仿宋_GB2312" w:cs="Times New Roman"/>
          <w:sz w:val="24"/>
          <w:szCs w:val="24"/>
        </w:rPr>
        <w:t>六、资格考试结果由院领导签字确认后报研究生院备案。试卷由各学科保存至毕业后两年，以备查询。</w:t>
      </w:r>
    </w:p>
    <w:p>
      <w:pPr>
        <w:keepNext w:val="0"/>
        <w:keepLines w:val="0"/>
        <w:pageBreakBefore w:val="0"/>
        <w:widowControl w:val="0"/>
        <w:kinsoku/>
        <w:wordWrap/>
        <w:overflowPunct/>
        <w:topLinePunct w:val="0"/>
        <w:autoSpaceDE/>
        <w:autoSpaceDN/>
        <w:bidi w:val="0"/>
        <w:adjustRightInd/>
        <w:snapToGrid/>
        <w:spacing w:line="360" w:lineRule="auto"/>
        <w:ind w:firstLine="0" w:firstLineChars="0"/>
        <w:jc w:val="center"/>
        <w:textAlignment w:val="auto"/>
        <w:rPr>
          <w:rFonts w:hint="eastAsia" w:ascii="黑体" w:hAnsi="黑体" w:eastAsia="黑体" w:cs="黑体"/>
          <w:b w:val="0"/>
          <w:bCs/>
          <w:sz w:val="24"/>
          <w:szCs w:val="24"/>
        </w:rPr>
      </w:pPr>
      <w:r>
        <w:rPr>
          <w:rFonts w:hint="eastAsia" w:ascii="黑体" w:hAnsi="黑体" w:eastAsia="黑体" w:cs="黑体"/>
          <w:b w:val="0"/>
          <w:bCs/>
          <w:sz w:val="24"/>
          <w:szCs w:val="24"/>
        </w:rPr>
        <w:t>综合能力、研究潜质与学位论文进展考核</w:t>
      </w:r>
    </w:p>
    <w:p>
      <w:pPr>
        <w:spacing w:line="360" w:lineRule="auto"/>
        <w:ind w:firstLine="480" w:firstLineChars="200"/>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七、博士生综合能力、研究潜质与论文进展考核由各二级学科负责组织，考核时间原则上安排在博士入学后第四学期进行（直博生为第六学期）。各二级学科（或相近学科）统一成立考核小组，考核小组一般由三名及以上博士生导师组成（导师除外），鼓励聘请校外专家作为考核小组成员。考核小组设组长一人，秘书一人（由具有博士学位或副教授及以上职称或相当专业技术职务的人员担任）。</w:t>
      </w:r>
    </w:p>
    <w:p>
      <w:pPr>
        <w:spacing w:line="360" w:lineRule="auto"/>
        <w:ind w:firstLine="480" w:firstLineChars="200"/>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八、博士生向中期考核专家小组提交中期考核报告、展示研究课题进展并答辩（</w:t>
      </w:r>
      <w:r>
        <w:rPr>
          <w:rFonts w:hint="default" w:ascii="Times New Roman" w:hAnsi="Times New Roman" w:eastAsia="仿宋_GB2312" w:cs="Times New Roman"/>
          <w:sz w:val="24"/>
          <w:szCs w:val="24"/>
        </w:rPr>
        <w:t>PPT展讲环节15分钟，提问、答辩环节20</w:t>
      </w:r>
      <w:r>
        <w:rPr>
          <w:rFonts w:hint="eastAsia" w:ascii="仿宋_GB2312" w:hAnsi="仿宋_GB2312" w:eastAsia="仿宋_GB2312" w:cs="仿宋_GB2312"/>
          <w:sz w:val="24"/>
          <w:szCs w:val="24"/>
        </w:rPr>
        <w:t>分钟）。内容应包括对本领域工作的理解和掌握情况、科学问题的提出和研究思路、工作进展情况及存在问题、总体工作量、创新性、基础知识、实验记录、下一步工作构思等方面；答辩时博士生应携带全部实验记录本和关键原始数据；考核过程不公开。</w:t>
      </w:r>
    </w:p>
    <w:p>
      <w:pPr>
        <w:spacing w:line="360" w:lineRule="auto"/>
        <w:ind w:firstLine="480" w:firstLineChars="200"/>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九、</w:t>
      </w:r>
      <w:r>
        <w:rPr>
          <w:rFonts w:hint="eastAsia" w:ascii="仿宋_GB2312" w:hAnsi="仿宋_GB2312" w:eastAsia="仿宋_GB2312" w:cs="仿宋_GB2312"/>
          <w:color w:val="auto"/>
          <w:sz w:val="24"/>
          <w:szCs w:val="24"/>
        </w:rPr>
        <w:t>根据中期考核成绩，考</w:t>
      </w:r>
      <w:r>
        <w:rPr>
          <w:rFonts w:hint="eastAsia" w:ascii="仿宋_GB2312" w:hAnsi="仿宋_GB2312" w:eastAsia="仿宋_GB2312" w:cs="仿宋_GB2312"/>
          <w:sz w:val="24"/>
          <w:szCs w:val="24"/>
        </w:rPr>
        <w:t>核结果分为优秀</w:t>
      </w:r>
      <w:r>
        <w:rPr>
          <w:rFonts w:hint="eastAsia" w:ascii="仿宋_GB2312" w:hAnsi="仿宋_GB2312" w:eastAsia="仿宋_GB2312" w:cs="仿宋_GB2312"/>
          <w:sz w:val="24"/>
          <w:szCs w:val="24"/>
        </w:rPr>
        <w:t>、合格、不合格三个等级。考核结果为优秀或合格的，通过中期考核；考核结果为不合格的，不通过中期考核。成绩评定由各二级学科中期考核工作小组确定，如遇重大分歧无法评定者，应报学位评定分委员会讨论决定。考核结果由相关院领导签字确认后报研究生院备案。</w:t>
      </w:r>
    </w:p>
    <w:p>
      <w:pPr>
        <w:spacing w:before="2" w:line="376" w:lineRule="auto"/>
        <w:ind w:right="113" w:firstLine="648"/>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十、每位博士研究生原则上在入学两年内（直博生原则上可在入学三年内）完成综合能力、研究潜质与学位论文进展考核</w:t>
      </w:r>
      <w:r>
        <w:rPr>
          <w:rFonts w:hint="eastAsia" w:ascii="仿宋_GB2312" w:hAnsi="仿宋_GB2312" w:eastAsia="仿宋_GB2312" w:cs="仿宋_GB2312"/>
          <w:sz w:val="24"/>
          <w:szCs w:val="24"/>
          <w:lang w:eastAsia="zh-CN"/>
        </w:rPr>
        <w:t>。</w:t>
      </w:r>
      <w:r>
        <w:rPr>
          <w:rFonts w:hint="eastAsia" w:ascii="仿宋_GB2312" w:hAnsi="仿宋_GB2312" w:eastAsia="仿宋_GB2312" w:cs="仿宋_GB2312"/>
          <w:sz w:val="24"/>
          <w:szCs w:val="24"/>
        </w:rPr>
        <w:t>博士研究生通过中期考核后至</w:t>
      </w:r>
      <w:r>
        <w:rPr>
          <w:rFonts w:hint="default" w:ascii="仿宋_GB2312" w:hAnsi="仿宋_GB2312" w:eastAsia="仿宋_GB2312" w:cs="仿宋_GB2312"/>
          <w:sz w:val="24"/>
          <w:szCs w:val="24"/>
        </w:rPr>
        <w:t>少6</w:t>
      </w:r>
      <w:r>
        <w:rPr>
          <w:rFonts w:hint="eastAsia" w:ascii="仿宋_GB2312" w:hAnsi="仿宋_GB2312" w:eastAsia="仿宋_GB2312" w:cs="仿宋_GB2312"/>
          <w:sz w:val="24"/>
          <w:szCs w:val="24"/>
        </w:rPr>
        <w:t>个月方可申请毕业答辩。</w:t>
      </w:r>
    </w:p>
    <w:p>
      <w:pPr>
        <w:keepNext w:val="0"/>
        <w:keepLines w:val="0"/>
        <w:pageBreakBefore w:val="0"/>
        <w:widowControl w:val="0"/>
        <w:kinsoku/>
        <w:wordWrap/>
        <w:overflowPunct/>
        <w:topLinePunct w:val="0"/>
        <w:autoSpaceDE/>
        <w:autoSpaceDN/>
        <w:bidi w:val="0"/>
        <w:adjustRightInd/>
        <w:snapToGrid/>
        <w:spacing w:line="360" w:lineRule="auto"/>
        <w:ind w:firstLine="0" w:firstLineChars="0"/>
        <w:jc w:val="center"/>
        <w:textAlignment w:val="auto"/>
        <w:rPr>
          <w:rFonts w:hint="eastAsia" w:ascii="黑体" w:hAnsi="黑体" w:eastAsia="黑体" w:cs="黑体"/>
          <w:b w:val="0"/>
          <w:bCs/>
          <w:sz w:val="24"/>
          <w:szCs w:val="24"/>
        </w:rPr>
      </w:pPr>
      <w:r>
        <w:rPr>
          <w:rFonts w:hint="eastAsia" w:ascii="黑体" w:hAnsi="黑体" w:eastAsia="黑体" w:cs="黑体"/>
          <w:b w:val="0"/>
          <w:bCs/>
          <w:sz w:val="24"/>
          <w:szCs w:val="24"/>
        </w:rPr>
        <w:t>考核结果及处理办法</w:t>
      </w:r>
    </w:p>
    <w:p>
      <w:pPr>
        <w:spacing w:before="2" w:line="371" w:lineRule="auto"/>
        <w:ind w:left="6" w:right="113" w:firstLine="649"/>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十一、以上两部分考核内容均通过者，可认定中期考核合格。两次中期考核不通过者，应予以延期毕业处理；如培养单位判定该生无法在最长修业年限内完成学业，可予以退学处理。</w:t>
      </w:r>
    </w:p>
    <w:p>
      <w:pPr>
        <w:spacing w:line="360" w:lineRule="auto"/>
        <w:ind w:firstLine="480" w:firstLineChars="200"/>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对于直博生和转博生，经本人申请，学位评定分委员会同意，可转为同一级学科之下的同一专业或相近专业的相应年级的硕士生，“转硕”研究生应按硕士研究生培养相关政策和要求执行。</w:t>
      </w:r>
    </w:p>
    <w:p>
      <w:pPr>
        <w:spacing w:line="360" w:lineRule="auto"/>
        <w:ind w:firstLine="480" w:firstLineChars="200"/>
        <w:rPr>
          <w:rFonts w:asciiTheme="minorEastAsia" w:hAnsiTheme="minorEastAsia"/>
          <w:sz w:val="24"/>
          <w:szCs w:val="24"/>
        </w:rPr>
      </w:pPr>
      <w:r>
        <w:rPr>
          <w:rFonts w:hint="eastAsia" w:ascii="仿宋_GB2312" w:hAnsi="仿宋_GB2312" w:eastAsia="仿宋_GB2312" w:cs="仿宋_GB2312"/>
          <w:sz w:val="24"/>
          <w:szCs w:val="24"/>
        </w:rPr>
        <w:t>十二、中期考核结果应作为博士研究生公能奖学金评定的参考依据。</w:t>
      </w:r>
    </w:p>
    <w:p>
      <w:pPr>
        <w:keepNext w:val="0"/>
        <w:keepLines w:val="0"/>
        <w:pageBreakBefore w:val="0"/>
        <w:widowControl w:val="0"/>
        <w:kinsoku/>
        <w:wordWrap/>
        <w:overflowPunct/>
        <w:topLinePunct w:val="0"/>
        <w:autoSpaceDE/>
        <w:autoSpaceDN/>
        <w:bidi w:val="0"/>
        <w:adjustRightInd/>
        <w:snapToGrid/>
        <w:spacing w:line="360" w:lineRule="auto"/>
        <w:ind w:firstLine="0" w:firstLineChars="0"/>
        <w:jc w:val="center"/>
        <w:textAlignment w:val="auto"/>
        <w:rPr>
          <w:rFonts w:hint="eastAsia" w:ascii="黑体" w:hAnsi="黑体" w:eastAsia="黑体" w:cs="黑体"/>
          <w:b w:val="0"/>
          <w:bCs/>
          <w:sz w:val="24"/>
          <w:szCs w:val="24"/>
        </w:rPr>
      </w:pPr>
      <w:r>
        <w:rPr>
          <w:rFonts w:hint="eastAsia" w:ascii="黑体" w:hAnsi="黑体" w:eastAsia="黑体" w:cs="黑体"/>
          <w:b w:val="0"/>
          <w:bCs/>
          <w:sz w:val="24"/>
          <w:szCs w:val="24"/>
        </w:rPr>
        <w:t>附则</w:t>
      </w:r>
    </w:p>
    <w:p>
      <w:pPr>
        <w:spacing w:line="360" w:lineRule="auto"/>
        <w:ind w:firstLine="480" w:firstLineChars="200"/>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十三、对于考核结果有异议的，可在规定期限内，由博士研究生本人向学科提出复议申请。对学科复议结果仍有异议的，可向学位分委会申请仲裁；对分委会仲裁结果仍有异议的，可再向学校研究生教育指导委员会申请仲裁。学校研究生教育指导委员会仲裁结果为最终结果。</w:t>
      </w:r>
    </w:p>
    <w:p>
      <w:pPr>
        <w:spacing w:line="360" w:lineRule="auto"/>
        <w:ind w:firstLine="480" w:firstLineChars="200"/>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十四、本实施细则适用于学术学位和专业学位博士研究生，自</w:t>
      </w:r>
      <w:r>
        <w:rPr>
          <w:rFonts w:hint="default" w:ascii="仿宋_GB2312" w:hAnsi="仿宋_GB2312" w:eastAsia="仿宋_GB2312" w:cs="仿宋_GB2312"/>
          <w:sz w:val="24"/>
          <w:szCs w:val="24"/>
        </w:rPr>
        <w:t>202</w:t>
      </w:r>
      <w:r>
        <w:rPr>
          <w:rFonts w:hint="default" w:ascii="仿宋_GB2312" w:hAnsi="仿宋_GB2312" w:eastAsia="仿宋_GB2312" w:cs="仿宋_GB2312"/>
          <w:sz w:val="24"/>
          <w:szCs w:val="24"/>
          <w:lang w:val="en-US" w:eastAsia="zh-CN"/>
        </w:rPr>
        <w:t>4</w:t>
      </w:r>
      <w:r>
        <w:rPr>
          <w:rFonts w:hint="eastAsia" w:ascii="仿宋_GB2312" w:hAnsi="仿宋_GB2312" w:eastAsia="仿宋_GB2312" w:cs="仿宋_GB2312"/>
          <w:sz w:val="24"/>
          <w:szCs w:val="24"/>
        </w:rPr>
        <w:t>级开始执行</w:t>
      </w:r>
      <w:r>
        <w:rPr>
          <w:rFonts w:hint="eastAsia" w:ascii="仿宋_GB2312" w:hAnsi="仿宋_GB2312" w:eastAsia="仿宋_GB2312" w:cs="仿宋_GB2312"/>
          <w:sz w:val="24"/>
          <w:szCs w:val="24"/>
        </w:rPr>
        <w:t>。本细则由化学学院负责解释。</w:t>
      </w:r>
    </w:p>
    <w:p>
      <w:pPr>
        <w:spacing w:line="360" w:lineRule="auto"/>
        <w:ind w:firstLine="480" w:firstLineChars="200"/>
        <w:rPr>
          <w:rFonts w:hint="eastAsia" w:ascii="仿宋_GB2312" w:hAnsi="仿宋_GB2312" w:eastAsia="仿宋_GB2312" w:cs="仿宋_GB2312"/>
          <w:sz w:val="24"/>
          <w:szCs w:val="24"/>
        </w:rPr>
      </w:pPr>
    </w:p>
    <w:p>
      <w:pPr>
        <w:spacing w:line="360" w:lineRule="auto"/>
        <w:ind w:right="480" w:firstLine="480" w:firstLineChars="200"/>
        <w:jc w:val="right"/>
        <w:rPr>
          <w:rFonts w:hint="eastAsia" w:ascii="仿宋_GB2312" w:hAnsi="仿宋_GB2312" w:eastAsia="仿宋_GB2312" w:cs="仿宋_GB2312"/>
          <w:sz w:val="24"/>
          <w:szCs w:val="24"/>
        </w:rPr>
      </w:pPr>
    </w:p>
    <w:p>
      <w:pPr>
        <w:spacing w:line="360" w:lineRule="auto"/>
        <w:ind w:right="480" w:firstLine="480" w:firstLineChars="200"/>
        <w:jc w:val="right"/>
        <w:rPr>
          <w:rFonts w:hint="eastAsia" w:ascii="仿宋_GB2312" w:hAnsi="仿宋_GB2312" w:eastAsia="仿宋_GB2312" w:cs="仿宋_GB2312"/>
          <w:sz w:val="24"/>
          <w:szCs w:val="24"/>
        </w:rPr>
      </w:pPr>
      <w:bookmarkStart w:id="2" w:name="_GoBack"/>
      <w:bookmarkEnd w:id="2"/>
    </w:p>
    <w:p>
      <w:pPr>
        <w:spacing w:line="360" w:lineRule="auto"/>
        <w:ind w:right="480" w:firstLine="480" w:firstLineChars="200"/>
        <w:jc w:val="right"/>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南开大学化学学院</w:t>
      </w:r>
    </w:p>
    <w:p>
      <w:pPr>
        <w:spacing w:line="360" w:lineRule="auto"/>
        <w:ind w:right="480" w:firstLine="480" w:firstLineChars="200"/>
        <w:jc w:val="right"/>
        <w:rPr>
          <w:rFonts w:asciiTheme="minorEastAsia" w:hAnsiTheme="minorEastAsia"/>
          <w:sz w:val="24"/>
          <w:szCs w:val="24"/>
        </w:rPr>
      </w:pPr>
      <w:r>
        <w:rPr>
          <w:rFonts w:hint="eastAsia" w:ascii="仿宋_GB2312" w:hAnsi="仿宋_GB2312" w:eastAsia="仿宋_GB2312" w:cs="仿宋_GB2312"/>
          <w:sz w:val="24"/>
          <w:szCs w:val="24"/>
        </w:rPr>
        <w:t>二〇二</w:t>
      </w:r>
      <w:r>
        <w:rPr>
          <w:rFonts w:hint="eastAsia" w:ascii="仿宋_GB2312" w:hAnsi="仿宋_GB2312" w:eastAsia="仿宋_GB2312" w:cs="仿宋_GB2312"/>
          <w:sz w:val="24"/>
          <w:szCs w:val="24"/>
          <w:lang w:val="en-US" w:eastAsia="zh-CN"/>
        </w:rPr>
        <w:t>五</w:t>
      </w:r>
      <w:r>
        <w:rPr>
          <w:rFonts w:hint="eastAsia" w:ascii="仿宋_GB2312" w:hAnsi="仿宋_GB2312" w:eastAsia="仿宋_GB2312" w:cs="仿宋_GB2312"/>
          <w:sz w:val="24"/>
          <w:szCs w:val="24"/>
        </w:rPr>
        <w:t>年</w:t>
      </w:r>
      <w:r>
        <w:rPr>
          <w:rFonts w:hint="eastAsia" w:ascii="仿宋_GB2312" w:hAnsi="仿宋_GB2312" w:eastAsia="仿宋_GB2312" w:cs="仿宋_GB2312"/>
          <w:sz w:val="24"/>
          <w:szCs w:val="24"/>
          <w:lang w:val="en-US" w:eastAsia="zh-CN"/>
        </w:rPr>
        <w:t>六</w:t>
      </w:r>
      <w:r>
        <w:rPr>
          <w:rFonts w:hint="eastAsia" w:ascii="仿宋_GB2312" w:hAnsi="仿宋_GB2312" w:eastAsia="仿宋_GB2312" w:cs="仿宋_GB2312"/>
          <w:sz w:val="24"/>
          <w:szCs w:val="24"/>
        </w:rPr>
        <w:t>月</w:t>
      </w:r>
    </w:p>
    <w:sectPr>
      <w:head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方正小标宋简体">
    <w:altName w:val="方正舒体"/>
    <w:panose1 w:val="03000509000000000000"/>
    <w:charset w:val="86"/>
    <w:family w:val="auto"/>
    <w:pitch w:val="default"/>
    <w:sig w:usb0="00000000" w:usb1="00000000" w:usb2="00000000" w:usb3="00000000" w:csb0="00040000" w:csb1="00000000"/>
  </w:font>
  <w:font w:name="仿宋_GB2312">
    <w:altName w:val="仿宋"/>
    <w:panose1 w:val="02010609030101010101"/>
    <w:charset w:val="86"/>
    <w:family w:val="auto"/>
    <w:pitch w:val="default"/>
    <w:sig w:usb0="00000000" w:usb1="00000000" w:usb2="00000000" w:usb3="00000000" w:csb0="00040000" w:csb1="00000000"/>
  </w:font>
  <w:font w:name="方正舒体">
    <w:panose1 w:val="02010601030101010101"/>
    <w:charset w:val="86"/>
    <w:family w:val="auto"/>
    <w:pitch w:val="default"/>
    <w:sig w:usb0="00000003"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仿宋_GB2312">
    <w:altName w:val="仿宋"/>
    <w:panose1 w:val="00000000000000000000"/>
    <w:charset w:val="00"/>
    <w:family w:val="auto"/>
    <w:pitch w:val="default"/>
    <w:sig w:usb0="00000000" w:usb1="00000000" w:usb2="00000000" w:usb3="00000000" w:csb0="00000000"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Bdr>
        <w:bottom w:val="none" w:color="auto" w:sz="0" w:space="0"/>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7A0N7O0MDUyMze2MDdQ0lEKTi0uzszPAykwqgUAtgJ5TCwAAAA="/>
    <w:docVar w:name="commondata" w:val="eyJoZGlkIjoiM2U1YWU0NWJhY2I3Zjc1YzBiZGViZGE3YmUwYzYyZjYifQ=="/>
    <w:docVar w:name="KSO_WPS_MARK_KEY" w:val="0d50e71e-547e-40c0-a4be-5438744b5f51"/>
  </w:docVars>
  <w:rsids>
    <w:rsidRoot w:val="000C56D1"/>
    <w:rsid w:val="00000F2B"/>
    <w:rsid w:val="000025C6"/>
    <w:rsid w:val="00002EE6"/>
    <w:rsid w:val="00003F39"/>
    <w:rsid w:val="00004117"/>
    <w:rsid w:val="000041BA"/>
    <w:rsid w:val="000045BE"/>
    <w:rsid w:val="00004BA6"/>
    <w:rsid w:val="00004CF1"/>
    <w:rsid w:val="00004D34"/>
    <w:rsid w:val="000050C8"/>
    <w:rsid w:val="0000527E"/>
    <w:rsid w:val="00005520"/>
    <w:rsid w:val="00005CF4"/>
    <w:rsid w:val="00006350"/>
    <w:rsid w:val="00011F00"/>
    <w:rsid w:val="00013118"/>
    <w:rsid w:val="00014B8A"/>
    <w:rsid w:val="00015221"/>
    <w:rsid w:val="00015454"/>
    <w:rsid w:val="00015635"/>
    <w:rsid w:val="00015FEB"/>
    <w:rsid w:val="000170F6"/>
    <w:rsid w:val="000175CB"/>
    <w:rsid w:val="00017CE5"/>
    <w:rsid w:val="00017EFD"/>
    <w:rsid w:val="00020150"/>
    <w:rsid w:val="00020268"/>
    <w:rsid w:val="0002034F"/>
    <w:rsid w:val="00021653"/>
    <w:rsid w:val="00022348"/>
    <w:rsid w:val="00023260"/>
    <w:rsid w:val="0002361E"/>
    <w:rsid w:val="00023663"/>
    <w:rsid w:val="00023F8B"/>
    <w:rsid w:val="00024445"/>
    <w:rsid w:val="00025089"/>
    <w:rsid w:val="00025436"/>
    <w:rsid w:val="00025692"/>
    <w:rsid w:val="0002575B"/>
    <w:rsid w:val="00025BB7"/>
    <w:rsid w:val="0002725C"/>
    <w:rsid w:val="00027B78"/>
    <w:rsid w:val="00027D4F"/>
    <w:rsid w:val="00030584"/>
    <w:rsid w:val="00031750"/>
    <w:rsid w:val="000329AA"/>
    <w:rsid w:val="00032B29"/>
    <w:rsid w:val="00032BAF"/>
    <w:rsid w:val="00033D46"/>
    <w:rsid w:val="00033F4D"/>
    <w:rsid w:val="00034075"/>
    <w:rsid w:val="00035A2D"/>
    <w:rsid w:val="00035D6B"/>
    <w:rsid w:val="00036495"/>
    <w:rsid w:val="0003776B"/>
    <w:rsid w:val="00041644"/>
    <w:rsid w:val="00041690"/>
    <w:rsid w:val="00042048"/>
    <w:rsid w:val="000425CF"/>
    <w:rsid w:val="00042BAB"/>
    <w:rsid w:val="0004429F"/>
    <w:rsid w:val="000443AE"/>
    <w:rsid w:val="0004446A"/>
    <w:rsid w:val="0004465E"/>
    <w:rsid w:val="00044C77"/>
    <w:rsid w:val="0004524D"/>
    <w:rsid w:val="00045DE5"/>
    <w:rsid w:val="00045E21"/>
    <w:rsid w:val="00045EA0"/>
    <w:rsid w:val="00046784"/>
    <w:rsid w:val="00046A29"/>
    <w:rsid w:val="00046D54"/>
    <w:rsid w:val="00047112"/>
    <w:rsid w:val="00047A46"/>
    <w:rsid w:val="00050428"/>
    <w:rsid w:val="00050F14"/>
    <w:rsid w:val="00051374"/>
    <w:rsid w:val="000516A6"/>
    <w:rsid w:val="00052B6B"/>
    <w:rsid w:val="000536F8"/>
    <w:rsid w:val="00053FA6"/>
    <w:rsid w:val="000540CE"/>
    <w:rsid w:val="00054683"/>
    <w:rsid w:val="00054D90"/>
    <w:rsid w:val="0005558E"/>
    <w:rsid w:val="00055E7B"/>
    <w:rsid w:val="00056345"/>
    <w:rsid w:val="00056568"/>
    <w:rsid w:val="00056968"/>
    <w:rsid w:val="000570A3"/>
    <w:rsid w:val="00057350"/>
    <w:rsid w:val="0006018C"/>
    <w:rsid w:val="000608B2"/>
    <w:rsid w:val="000609FC"/>
    <w:rsid w:val="000614D7"/>
    <w:rsid w:val="00061C88"/>
    <w:rsid w:val="00061F4D"/>
    <w:rsid w:val="00061FDB"/>
    <w:rsid w:val="00062081"/>
    <w:rsid w:val="00063501"/>
    <w:rsid w:val="00063AEB"/>
    <w:rsid w:val="000641FE"/>
    <w:rsid w:val="00064C64"/>
    <w:rsid w:val="00065027"/>
    <w:rsid w:val="00066230"/>
    <w:rsid w:val="00067C7D"/>
    <w:rsid w:val="0007067D"/>
    <w:rsid w:val="0007075C"/>
    <w:rsid w:val="00070A46"/>
    <w:rsid w:val="00070B55"/>
    <w:rsid w:val="00071ACC"/>
    <w:rsid w:val="00071B9A"/>
    <w:rsid w:val="00071C1B"/>
    <w:rsid w:val="00071D6B"/>
    <w:rsid w:val="0007278B"/>
    <w:rsid w:val="00072871"/>
    <w:rsid w:val="00072E10"/>
    <w:rsid w:val="000730C9"/>
    <w:rsid w:val="000743D6"/>
    <w:rsid w:val="000748BF"/>
    <w:rsid w:val="00074D7D"/>
    <w:rsid w:val="00075845"/>
    <w:rsid w:val="00075EB4"/>
    <w:rsid w:val="00076583"/>
    <w:rsid w:val="000778CD"/>
    <w:rsid w:val="00080695"/>
    <w:rsid w:val="00080B17"/>
    <w:rsid w:val="00080C72"/>
    <w:rsid w:val="00081B18"/>
    <w:rsid w:val="0008333C"/>
    <w:rsid w:val="00083F24"/>
    <w:rsid w:val="0008404F"/>
    <w:rsid w:val="000840A0"/>
    <w:rsid w:val="00084A89"/>
    <w:rsid w:val="00084B58"/>
    <w:rsid w:val="00085360"/>
    <w:rsid w:val="000855BB"/>
    <w:rsid w:val="000857CE"/>
    <w:rsid w:val="00085EB7"/>
    <w:rsid w:val="000865BC"/>
    <w:rsid w:val="00086AD7"/>
    <w:rsid w:val="00086B89"/>
    <w:rsid w:val="00086C79"/>
    <w:rsid w:val="00087191"/>
    <w:rsid w:val="000872CB"/>
    <w:rsid w:val="0009141D"/>
    <w:rsid w:val="00091795"/>
    <w:rsid w:val="00091AD8"/>
    <w:rsid w:val="00092156"/>
    <w:rsid w:val="00092C23"/>
    <w:rsid w:val="00093749"/>
    <w:rsid w:val="0009552C"/>
    <w:rsid w:val="00095AED"/>
    <w:rsid w:val="0009677B"/>
    <w:rsid w:val="00097807"/>
    <w:rsid w:val="00097CE2"/>
    <w:rsid w:val="000A00DF"/>
    <w:rsid w:val="000A076E"/>
    <w:rsid w:val="000A3860"/>
    <w:rsid w:val="000A450B"/>
    <w:rsid w:val="000A46CC"/>
    <w:rsid w:val="000A4735"/>
    <w:rsid w:val="000A5469"/>
    <w:rsid w:val="000A78C3"/>
    <w:rsid w:val="000A7A52"/>
    <w:rsid w:val="000A7B55"/>
    <w:rsid w:val="000B06B3"/>
    <w:rsid w:val="000B12DE"/>
    <w:rsid w:val="000B1B76"/>
    <w:rsid w:val="000B1C84"/>
    <w:rsid w:val="000B1E1D"/>
    <w:rsid w:val="000B1ED5"/>
    <w:rsid w:val="000B37E0"/>
    <w:rsid w:val="000B38A5"/>
    <w:rsid w:val="000B4569"/>
    <w:rsid w:val="000B4BFF"/>
    <w:rsid w:val="000B5492"/>
    <w:rsid w:val="000B6562"/>
    <w:rsid w:val="000B66F0"/>
    <w:rsid w:val="000B6771"/>
    <w:rsid w:val="000B68F6"/>
    <w:rsid w:val="000B6956"/>
    <w:rsid w:val="000B778D"/>
    <w:rsid w:val="000B7841"/>
    <w:rsid w:val="000B7F4F"/>
    <w:rsid w:val="000C0CBA"/>
    <w:rsid w:val="000C0D48"/>
    <w:rsid w:val="000C0D74"/>
    <w:rsid w:val="000C1FF6"/>
    <w:rsid w:val="000C2297"/>
    <w:rsid w:val="000C3CB5"/>
    <w:rsid w:val="000C4442"/>
    <w:rsid w:val="000C5386"/>
    <w:rsid w:val="000C56CE"/>
    <w:rsid w:val="000C56D1"/>
    <w:rsid w:val="000C5811"/>
    <w:rsid w:val="000C5C5A"/>
    <w:rsid w:val="000C6801"/>
    <w:rsid w:val="000C7348"/>
    <w:rsid w:val="000C7C3A"/>
    <w:rsid w:val="000D07B2"/>
    <w:rsid w:val="000D1442"/>
    <w:rsid w:val="000D300C"/>
    <w:rsid w:val="000D3070"/>
    <w:rsid w:val="000D32D7"/>
    <w:rsid w:val="000D38E9"/>
    <w:rsid w:val="000D4B4D"/>
    <w:rsid w:val="000D5202"/>
    <w:rsid w:val="000D5FF9"/>
    <w:rsid w:val="000D63B0"/>
    <w:rsid w:val="000D64EA"/>
    <w:rsid w:val="000D660F"/>
    <w:rsid w:val="000D6D0D"/>
    <w:rsid w:val="000D6E55"/>
    <w:rsid w:val="000D75CA"/>
    <w:rsid w:val="000E3A84"/>
    <w:rsid w:val="000E4545"/>
    <w:rsid w:val="000E4BB6"/>
    <w:rsid w:val="000E513F"/>
    <w:rsid w:val="000E5939"/>
    <w:rsid w:val="000E5B1C"/>
    <w:rsid w:val="000E5E68"/>
    <w:rsid w:val="000E64BD"/>
    <w:rsid w:val="000E793B"/>
    <w:rsid w:val="000E7E5D"/>
    <w:rsid w:val="000F04BB"/>
    <w:rsid w:val="000F0CA9"/>
    <w:rsid w:val="000F0D86"/>
    <w:rsid w:val="000F2BDC"/>
    <w:rsid w:val="000F46A0"/>
    <w:rsid w:val="000F4A5F"/>
    <w:rsid w:val="000F5055"/>
    <w:rsid w:val="000F6871"/>
    <w:rsid w:val="000F6AE5"/>
    <w:rsid w:val="000F755A"/>
    <w:rsid w:val="000F78C2"/>
    <w:rsid w:val="000F7C35"/>
    <w:rsid w:val="000F7F7F"/>
    <w:rsid w:val="00100592"/>
    <w:rsid w:val="00102304"/>
    <w:rsid w:val="00103057"/>
    <w:rsid w:val="00103338"/>
    <w:rsid w:val="00104866"/>
    <w:rsid w:val="00104B5F"/>
    <w:rsid w:val="001051F2"/>
    <w:rsid w:val="00106030"/>
    <w:rsid w:val="001067AD"/>
    <w:rsid w:val="001078C3"/>
    <w:rsid w:val="00107B2D"/>
    <w:rsid w:val="001104AF"/>
    <w:rsid w:val="0011056B"/>
    <w:rsid w:val="00110875"/>
    <w:rsid w:val="00111D38"/>
    <w:rsid w:val="00111E49"/>
    <w:rsid w:val="0011303A"/>
    <w:rsid w:val="00113961"/>
    <w:rsid w:val="00113E79"/>
    <w:rsid w:val="00114975"/>
    <w:rsid w:val="00114ED8"/>
    <w:rsid w:val="00115011"/>
    <w:rsid w:val="00115257"/>
    <w:rsid w:val="0011651F"/>
    <w:rsid w:val="001171F7"/>
    <w:rsid w:val="001172E4"/>
    <w:rsid w:val="00120118"/>
    <w:rsid w:val="00120B42"/>
    <w:rsid w:val="00121377"/>
    <w:rsid w:val="001215F9"/>
    <w:rsid w:val="001215FC"/>
    <w:rsid w:val="00121611"/>
    <w:rsid w:val="0012163A"/>
    <w:rsid w:val="00121BE1"/>
    <w:rsid w:val="0012242C"/>
    <w:rsid w:val="0012242E"/>
    <w:rsid w:val="00122847"/>
    <w:rsid w:val="00122AE7"/>
    <w:rsid w:val="00122F21"/>
    <w:rsid w:val="00123A13"/>
    <w:rsid w:val="00124260"/>
    <w:rsid w:val="001260BF"/>
    <w:rsid w:val="001305E4"/>
    <w:rsid w:val="00130BED"/>
    <w:rsid w:val="00131633"/>
    <w:rsid w:val="001316D1"/>
    <w:rsid w:val="00131DEB"/>
    <w:rsid w:val="001322AE"/>
    <w:rsid w:val="00134DB9"/>
    <w:rsid w:val="001358C1"/>
    <w:rsid w:val="001361E8"/>
    <w:rsid w:val="00136637"/>
    <w:rsid w:val="0013682B"/>
    <w:rsid w:val="00136D90"/>
    <w:rsid w:val="00137D97"/>
    <w:rsid w:val="00140751"/>
    <w:rsid w:val="001407E2"/>
    <w:rsid w:val="001407F0"/>
    <w:rsid w:val="001409B0"/>
    <w:rsid w:val="00140C2E"/>
    <w:rsid w:val="00140EC8"/>
    <w:rsid w:val="00141B35"/>
    <w:rsid w:val="00142681"/>
    <w:rsid w:val="00142EED"/>
    <w:rsid w:val="001436D5"/>
    <w:rsid w:val="00144038"/>
    <w:rsid w:val="00144B36"/>
    <w:rsid w:val="00145D59"/>
    <w:rsid w:val="00150FFE"/>
    <w:rsid w:val="00151CFE"/>
    <w:rsid w:val="0015238B"/>
    <w:rsid w:val="001526A2"/>
    <w:rsid w:val="001547E5"/>
    <w:rsid w:val="00154F14"/>
    <w:rsid w:val="001563ED"/>
    <w:rsid w:val="0015679D"/>
    <w:rsid w:val="0015696B"/>
    <w:rsid w:val="00157FCB"/>
    <w:rsid w:val="00157FFE"/>
    <w:rsid w:val="0016010F"/>
    <w:rsid w:val="0016055E"/>
    <w:rsid w:val="0016156C"/>
    <w:rsid w:val="0016212E"/>
    <w:rsid w:val="001621A5"/>
    <w:rsid w:val="00162D2D"/>
    <w:rsid w:val="00162D85"/>
    <w:rsid w:val="00162D8D"/>
    <w:rsid w:val="00162EB6"/>
    <w:rsid w:val="00162FC7"/>
    <w:rsid w:val="001631E5"/>
    <w:rsid w:val="00164313"/>
    <w:rsid w:val="001646FA"/>
    <w:rsid w:val="00164995"/>
    <w:rsid w:val="00165806"/>
    <w:rsid w:val="00166734"/>
    <w:rsid w:val="001670F8"/>
    <w:rsid w:val="00167C4D"/>
    <w:rsid w:val="00167D87"/>
    <w:rsid w:val="00170F06"/>
    <w:rsid w:val="00171372"/>
    <w:rsid w:val="001714E2"/>
    <w:rsid w:val="00171CEE"/>
    <w:rsid w:val="00172982"/>
    <w:rsid w:val="001737A1"/>
    <w:rsid w:val="00173DA6"/>
    <w:rsid w:val="00173E92"/>
    <w:rsid w:val="0017589D"/>
    <w:rsid w:val="001764F2"/>
    <w:rsid w:val="001765CD"/>
    <w:rsid w:val="00176799"/>
    <w:rsid w:val="00177606"/>
    <w:rsid w:val="001779A4"/>
    <w:rsid w:val="00177AE4"/>
    <w:rsid w:val="00177C23"/>
    <w:rsid w:val="00180AE9"/>
    <w:rsid w:val="00180D6F"/>
    <w:rsid w:val="0018107A"/>
    <w:rsid w:val="00181971"/>
    <w:rsid w:val="00181A27"/>
    <w:rsid w:val="0018233F"/>
    <w:rsid w:val="001826C8"/>
    <w:rsid w:val="001829BB"/>
    <w:rsid w:val="00183C86"/>
    <w:rsid w:val="0018457F"/>
    <w:rsid w:val="0018473C"/>
    <w:rsid w:val="00184D19"/>
    <w:rsid w:val="001850EF"/>
    <w:rsid w:val="001856F5"/>
    <w:rsid w:val="00185704"/>
    <w:rsid w:val="00185B3D"/>
    <w:rsid w:val="00185FDF"/>
    <w:rsid w:val="00186AD1"/>
    <w:rsid w:val="001875CC"/>
    <w:rsid w:val="00187714"/>
    <w:rsid w:val="001877CC"/>
    <w:rsid w:val="001879F8"/>
    <w:rsid w:val="00187B93"/>
    <w:rsid w:val="00187CCA"/>
    <w:rsid w:val="00187E30"/>
    <w:rsid w:val="00187F9F"/>
    <w:rsid w:val="001918B9"/>
    <w:rsid w:val="00191E82"/>
    <w:rsid w:val="00192778"/>
    <w:rsid w:val="00193A7F"/>
    <w:rsid w:val="00193EC6"/>
    <w:rsid w:val="00194603"/>
    <w:rsid w:val="00194667"/>
    <w:rsid w:val="00194A43"/>
    <w:rsid w:val="00194ADA"/>
    <w:rsid w:val="00194E5B"/>
    <w:rsid w:val="0019591B"/>
    <w:rsid w:val="00195F74"/>
    <w:rsid w:val="001967C4"/>
    <w:rsid w:val="00196EB8"/>
    <w:rsid w:val="00197F0E"/>
    <w:rsid w:val="001A0EDA"/>
    <w:rsid w:val="001A10C3"/>
    <w:rsid w:val="001A11EA"/>
    <w:rsid w:val="001A162D"/>
    <w:rsid w:val="001A1B0E"/>
    <w:rsid w:val="001A1EAB"/>
    <w:rsid w:val="001A26DD"/>
    <w:rsid w:val="001A2844"/>
    <w:rsid w:val="001A2B1A"/>
    <w:rsid w:val="001A2B68"/>
    <w:rsid w:val="001A33EE"/>
    <w:rsid w:val="001A3C98"/>
    <w:rsid w:val="001A3DFE"/>
    <w:rsid w:val="001A40B1"/>
    <w:rsid w:val="001A4959"/>
    <w:rsid w:val="001A4E21"/>
    <w:rsid w:val="001A568E"/>
    <w:rsid w:val="001A5B86"/>
    <w:rsid w:val="001A5F3B"/>
    <w:rsid w:val="001A6B85"/>
    <w:rsid w:val="001A799C"/>
    <w:rsid w:val="001A7F67"/>
    <w:rsid w:val="001A7FE6"/>
    <w:rsid w:val="001B1326"/>
    <w:rsid w:val="001B1E17"/>
    <w:rsid w:val="001B42FA"/>
    <w:rsid w:val="001B45C9"/>
    <w:rsid w:val="001B5C9F"/>
    <w:rsid w:val="001B5D7A"/>
    <w:rsid w:val="001B7A68"/>
    <w:rsid w:val="001C0890"/>
    <w:rsid w:val="001C1AD2"/>
    <w:rsid w:val="001C207A"/>
    <w:rsid w:val="001C3B70"/>
    <w:rsid w:val="001C3F05"/>
    <w:rsid w:val="001C4218"/>
    <w:rsid w:val="001C42E2"/>
    <w:rsid w:val="001C4335"/>
    <w:rsid w:val="001C4972"/>
    <w:rsid w:val="001C5A48"/>
    <w:rsid w:val="001C5CDD"/>
    <w:rsid w:val="001C6307"/>
    <w:rsid w:val="001C682C"/>
    <w:rsid w:val="001C7944"/>
    <w:rsid w:val="001C7AC7"/>
    <w:rsid w:val="001D08F8"/>
    <w:rsid w:val="001D0B41"/>
    <w:rsid w:val="001D0B70"/>
    <w:rsid w:val="001D1382"/>
    <w:rsid w:val="001D15B9"/>
    <w:rsid w:val="001D29F9"/>
    <w:rsid w:val="001D4578"/>
    <w:rsid w:val="001D4AA1"/>
    <w:rsid w:val="001D4D1E"/>
    <w:rsid w:val="001D4E84"/>
    <w:rsid w:val="001D4FB4"/>
    <w:rsid w:val="001D5419"/>
    <w:rsid w:val="001D68A7"/>
    <w:rsid w:val="001D6FBA"/>
    <w:rsid w:val="001D7EC1"/>
    <w:rsid w:val="001E020B"/>
    <w:rsid w:val="001E0678"/>
    <w:rsid w:val="001E0EB7"/>
    <w:rsid w:val="001E17C1"/>
    <w:rsid w:val="001E1E42"/>
    <w:rsid w:val="001E3185"/>
    <w:rsid w:val="001E3277"/>
    <w:rsid w:val="001E327E"/>
    <w:rsid w:val="001E3351"/>
    <w:rsid w:val="001E389B"/>
    <w:rsid w:val="001E3A60"/>
    <w:rsid w:val="001E3B43"/>
    <w:rsid w:val="001E45D7"/>
    <w:rsid w:val="001E5383"/>
    <w:rsid w:val="001E6670"/>
    <w:rsid w:val="001E7A91"/>
    <w:rsid w:val="001E7FB9"/>
    <w:rsid w:val="001F0146"/>
    <w:rsid w:val="001F0167"/>
    <w:rsid w:val="001F0C2A"/>
    <w:rsid w:val="001F0C81"/>
    <w:rsid w:val="001F21C8"/>
    <w:rsid w:val="001F283C"/>
    <w:rsid w:val="001F4F64"/>
    <w:rsid w:val="001F5593"/>
    <w:rsid w:val="001F57CE"/>
    <w:rsid w:val="001F66B5"/>
    <w:rsid w:val="001F7F14"/>
    <w:rsid w:val="002004B9"/>
    <w:rsid w:val="00201A85"/>
    <w:rsid w:val="002023EF"/>
    <w:rsid w:val="00202C7D"/>
    <w:rsid w:val="002043BC"/>
    <w:rsid w:val="002048D4"/>
    <w:rsid w:val="00204BF4"/>
    <w:rsid w:val="00205FB0"/>
    <w:rsid w:val="00206E57"/>
    <w:rsid w:val="002105D6"/>
    <w:rsid w:val="00210DA5"/>
    <w:rsid w:val="00211B30"/>
    <w:rsid w:val="002121BB"/>
    <w:rsid w:val="0021220D"/>
    <w:rsid w:val="00213F45"/>
    <w:rsid w:val="002141CC"/>
    <w:rsid w:val="002141CD"/>
    <w:rsid w:val="0021476D"/>
    <w:rsid w:val="0021525B"/>
    <w:rsid w:val="0021534A"/>
    <w:rsid w:val="00216664"/>
    <w:rsid w:val="00217224"/>
    <w:rsid w:val="00217696"/>
    <w:rsid w:val="00220201"/>
    <w:rsid w:val="00220FA9"/>
    <w:rsid w:val="00223204"/>
    <w:rsid w:val="00224A9D"/>
    <w:rsid w:val="00224C0F"/>
    <w:rsid w:val="002259E6"/>
    <w:rsid w:val="00225BD4"/>
    <w:rsid w:val="00226188"/>
    <w:rsid w:val="00230892"/>
    <w:rsid w:val="00230DB1"/>
    <w:rsid w:val="00230FD7"/>
    <w:rsid w:val="002316DF"/>
    <w:rsid w:val="00233760"/>
    <w:rsid w:val="00233E2C"/>
    <w:rsid w:val="00234088"/>
    <w:rsid w:val="00234BD6"/>
    <w:rsid w:val="00234C1B"/>
    <w:rsid w:val="00234C65"/>
    <w:rsid w:val="0023575A"/>
    <w:rsid w:val="0023601F"/>
    <w:rsid w:val="00236F9E"/>
    <w:rsid w:val="00237B67"/>
    <w:rsid w:val="0024028C"/>
    <w:rsid w:val="00240546"/>
    <w:rsid w:val="00241472"/>
    <w:rsid w:val="00241688"/>
    <w:rsid w:val="002421D9"/>
    <w:rsid w:val="00242CDE"/>
    <w:rsid w:val="00242DEF"/>
    <w:rsid w:val="0024354A"/>
    <w:rsid w:val="0024399D"/>
    <w:rsid w:val="00243BC9"/>
    <w:rsid w:val="00244AF5"/>
    <w:rsid w:val="00245387"/>
    <w:rsid w:val="00245A37"/>
    <w:rsid w:val="00245BCB"/>
    <w:rsid w:val="00246926"/>
    <w:rsid w:val="00246DB4"/>
    <w:rsid w:val="002471B5"/>
    <w:rsid w:val="00247644"/>
    <w:rsid w:val="0025020D"/>
    <w:rsid w:val="00250602"/>
    <w:rsid w:val="0025074C"/>
    <w:rsid w:val="00250CA6"/>
    <w:rsid w:val="00251698"/>
    <w:rsid w:val="00251ECB"/>
    <w:rsid w:val="00251F18"/>
    <w:rsid w:val="002520E7"/>
    <w:rsid w:val="0025231C"/>
    <w:rsid w:val="00253577"/>
    <w:rsid w:val="0025395E"/>
    <w:rsid w:val="00253DF2"/>
    <w:rsid w:val="002544F1"/>
    <w:rsid w:val="00254A1B"/>
    <w:rsid w:val="002552F7"/>
    <w:rsid w:val="00255619"/>
    <w:rsid w:val="00256ED1"/>
    <w:rsid w:val="002573F8"/>
    <w:rsid w:val="00257E95"/>
    <w:rsid w:val="00260718"/>
    <w:rsid w:val="00260D56"/>
    <w:rsid w:val="00260DDA"/>
    <w:rsid w:val="00261423"/>
    <w:rsid w:val="0026208C"/>
    <w:rsid w:val="00262382"/>
    <w:rsid w:val="00262CA2"/>
    <w:rsid w:val="002641FC"/>
    <w:rsid w:val="0026436A"/>
    <w:rsid w:val="00264863"/>
    <w:rsid w:val="00264929"/>
    <w:rsid w:val="002653FB"/>
    <w:rsid w:val="00265CA4"/>
    <w:rsid w:val="00266449"/>
    <w:rsid w:val="002666A4"/>
    <w:rsid w:val="00266DCD"/>
    <w:rsid w:val="00267880"/>
    <w:rsid w:val="00270558"/>
    <w:rsid w:val="002710C9"/>
    <w:rsid w:val="002715DF"/>
    <w:rsid w:val="0027174A"/>
    <w:rsid w:val="00271B22"/>
    <w:rsid w:val="00271E15"/>
    <w:rsid w:val="00272829"/>
    <w:rsid w:val="00272F0B"/>
    <w:rsid w:val="002739F4"/>
    <w:rsid w:val="00273A8F"/>
    <w:rsid w:val="00273E41"/>
    <w:rsid w:val="002749B7"/>
    <w:rsid w:val="00274CC2"/>
    <w:rsid w:val="002751DB"/>
    <w:rsid w:val="00276F70"/>
    <w:rsid w:val="00277AC6"/>
    <w:rsid w:val="00277B1F"/>
    <w:rsid w:val="002816CC"/>
    <w:rsid w:val="00281F93"/>
    <w:rsid w:val="00282284"/>
    <w:rsid w:val="00282D07"/>
    <w:rsid w:val="00284473"/>
    <w:rsid w:val="002852C0"/>
    <w:rsid w:val="00286068"/>
    <w:rsid w:val="00286417"/>
    <w:rsid w:val="0028700D"/>
    <w:rsid w:val="002875A3"/>
    <w:rsid w:val="002876C1"/>
    <w:rsid w:val="002877FA"/>
    <w:rsid w:val="00287BE3"/>
    <w:rsid w:val="00287FA7"/>
    <w:rsid w:val="00290B6A"/>
    <w:rsid w:val="00291C5A"/>
    <w:rsid w:val="002921FB"/>
    <w:rsid w:val="00292E91"/>
    <w:rsid w:val="00294642"/>
    <w:rsid w:val="00296768"/>
    <w:rsid w:val="00296F7C"/>
    <w:rsid w:val="00297680"/>
    <w:rsid w:val="002A0F04"/>
    <w:rsid w:val="002A0F47"/>
    <w:rsid w:val="002A10B5"/>
    <w:rsid w:val="002A1D3C"/>
    <w:rsid w:val="002A1E34"/>
    <w:rsid w:val="002A3612"/>
    <w:rsid w:val="002A3D3C"/>
    <w:rsid w:val="002A3E0E"/>
    <w:rsid w:val="002A4738"/>
    <w:rsid w:val="002A4BA8"/>
    <w:rsid w:val="002A4C90"/>
    <w:rsid w:val="002A5309"/>
    <w:rsid w:val="002A534F"/>
    <w:rsid w:val="002A5C06"/>
    <w:rsid w:val="002A648A"/>
    <w:rsid w:val="002A6A84"/>
    <w:rsid w:val="002A6CC5"/>
    <w:rsid w:val="002A73E1"/>
    <w:rsid w:val="002A775B"/>
    <w:rsid w:val="002B01DE"/>
    <w:rsid w:val="002B05E3"/>
    <w:rsid w:val="002B0AB3"/>
    <w:rsid w:val="002B0B69"/>
    <w:rsid w:val="002B149B"/>
    <w:rsid w:val="002B2607"/>
    <w:rsid w:val="002B2CD3"/>
    <w:rsid w:val="002B3982"/>
    <w:rsid w:val="002B3FC5"/>
    <w:rsid w:val="002B48F2"/>
    <w:rsid w:val="002B52E9"/>
    <w:rsid w:val="002B5756"/>
    <w:rsid w:val="002B5882"/>
    <w:rsid w:val="002B61BB"/>
    <w:rsid w:val="002B66B0"/>
    <w:rsid w:val="002B72ED"/>
    <w:rsid w:val="002B73B0"/>
    <w:rsid w:val="002C1D92"/>
    <w:rsid w:val="002C3BC4"/>
    <w:rsid w:val="002C493F"/>
    <w:rsid w:val="002C5029"/>
    <w:rsid w:val="002C560B"/>
    <w:rsid w:val="002C6F61"/>
    <w:rsid w:val="002C7403"/>
    <w:rsid w:val="002C7947"/>
    <w:rsid w:val="002C7A67"/>
    <w:rsid w:val="002D03BC"/>
    <w:rsid w:val="002D0B05"/>
    <w:rsid w:val="002D170E"/>
    <w:rsid w:val="002D17FB"/>
    <w:rsid w:val="002D213F"/>
    <w:rsid w:val="002D23E9"/>
    <w:rsid w:val="002D4072"/>
    <w:rsid w:val="002D46C1"/>
    <w:rsid w:val="002D4B6B"/>
    <w:rsid w:val="002D4BD0"/>
    <w:rsid w:val="002D4F85"/>
    <w:rsid w:val="002D59AC"/>
    <w:rsid w:val="002D5C0C"/>
    <w:rsid w:val="002D5CC2"/>
    <w:rsid w:val="002D5F9F"/>
    <w:rsid w:val="002D6C5B"/>
    <w:rsid w:val="002D73F7"/>
    <w:rsid w:val="002E0314"/>
    <w:rsid w:val="002E0371"/>
    <w:rsid w:val="002E0B5C"/>
    <w:rsid w:val="002E161B"/>
    <w:rsid w:val="002E2A3B"/>
    <w:rsid w:val="002E3000"/>
    <w:rsid w:val="002E31A1"/>
    <w:rsid w:val="002E3617"/>
    <w:rsid w:val="002E6315"/>
    <w:rsid w:val="002E63DA"/>
    <w:rsid w:val="002E7483"/>
    <w:rsid w:val="002F007A"/>
    <w:rsid w:val="002F00D6"/>
    <w:rsid w:val="002F152C"/>
    <w:rsid w:val="002F17D3"/>
    <w:rsid w:val="002F180B"/>
    <w:rsid w:val="002F18B3"/>
    <w:rsid w:val="002F2950"/>
    <w:rsid w:val="002F2A08"/>
    <w:rsid w:val="002F36B2"/>
    <w:rsid w:val="002F3A71"/>
    <w:rsid w:val="002F4531"/>
    <w:rsid w:val="002F4F2A"/>
    <w:rsid w:val="002F4FF4"/>
    <w:rsid w:val="002F5583"/>
    <w:rsid w:val="002F56B2"/>
    <w:rsid w:val="002F5753"/>
    <w:rsid w:val="002F589E"/>
    <w:rsid w:val="002F75AF"/>
    <w:rsid w:val="0030032F"/>
    <w:rsid w:val="003008EF"/>
    <w:rsid w:val="00300B0D"/>
    <w:rsid w:val="00300F00"/>
    <w:rsid w:val="00301028"/>
    <w:rsid w:val="0030171A"/>
    <w:rsid w:val="0030195E"/>
    <w:rsid w:val="00301977"/>
    <w:rsid w:val="0030257F"/>
    <w:rsid w:val="0030271A"/>
    <w:rsid w:val="00302798"/>
    <w:rsid w:val="003027BC"/>
    <w:rsid w:val="003029D9"/>
    <w:rsid w:val="00302FEF"/>
    <w:rsid w:val="00304B6A"/>
    <w:rsid w:val="00306E77"/>
    <w:rsid w:val="00307329"/>
    <w:rsid w:val="003112F9"/>
    <w:rsid w:val="0031166E"/>
    <w:rsid w:val="00313596"/>
    <w:rsid w:val="00313C9A"/>
    <w:rsid w:val="00313CDB"/>
    <w:rsid w:val="003147E2"/>
    <w:rsid w:val="00316158"/>
    <w:rsid w:val="003164B0"/>
    <w:rsid w:val="0031674F"/>
    <w:rsid w:val="00316B06"/>
    <w:rsid w:val="003178EF"/>
    <w:rsid w:val="0032002D"/>
    <w:rsid w:val="00320083"/>
    <w:rsid w:val="003208AB"/>
    <w:rsid w:val="00320F04"/>
    <w:rsid w:val="003211E2"/>
    <w:rsid w:val="003221DF"/>
    <w:rsid w:val="003228BF"/>
    <w:rsid w:val="0032334E"/>
    <w:rsid w:val="0032336A"/>
    <w:rsid w:val="00323F4F"/>
    <w:rsid w:val="003245B0"/>
    <w:rsid w:val="00324F89"/>
    <w:rsid w:val="003253A9"/>
    <w:rsid w:val="00325579"/>
    <w:rsid w:val="00325B35"/>
    <w:rsid w:val="00325DE4"/>
    <w:rsid w:val="00326196"/>
    <w:rsid w:val="003261D4"/>
    <w:rsid w:val="003265C6"/>
    <w:rsid w:val="00326623"/>
    <w:rsid w:val="00326BCD"/>
    <w:rsid w:val="003305AF"/>
    <w:rsid w:val="003310B6"/>
    <w:rsid w:val="00331EBA"/>
    <w:rsid w:val="003323EF"/>
    <w:rsid w:val="00334114"/>
    <w:rsid w:val="0033440A"/>
    <w:rsid w:val="00334CFC"/>
    <w:rsid w:val="0033556B"/>
    <w:rsid w:val="00335611"/>
    <w:rsid w:val="00335A91"/>
    <w:rsid w:val="00335AC2"/>
    <w:rsid w:val="00336D06"/>
    <w:rsid w:val="00340170"/>
    <w:rsid w:val="00340262"/>
    <w:rsid w:val="003409CC"/>
    <w:rsid w:val="0034120A"/>
    <w:rsid w:val="00341F18"/>
    <w:rsid w:val="00342036"/>
    <w:rsid w:val="00342793"/>
    <w:rsid w:val="00342B23"/>
    <w:rsid w:val="00343B63"/>
    <w:rsid w:val="00343C7D"/>
    <w:rsid w:val="0034454D"/>
    <w:rsid w:val="00346E40"/>
    <w:rsid w:val="00347337"/>
    <w:rsid w:val="0034739C"/>
    <w:rsid w:val="0034793F"/>
    <w:rsid w:val="00350674"/>
    <w:rsid w:val="00350968"/>
    <w:rsid w:val="00350AA8"/>
    <w:rsid w:val="00350C57"/>
    <w:rsid w:val="00350E69"/>
    <w:rsid w:val="00351DB0"/>
    <w:rsid w:val="00352AF0"/>
    <w:rsid w:val="003543C9"/>
    <w:rsid w:val="00355881"/>
    <w:rsid w:val="003559EA"/>
    <w:rsid w:val="00355F4F"/>
    <w:rsid w:val="00356BA9"/>
    <w:rsid w:val="00356C03"/>
    <w:rsid w:val="00356DAA"/>
    <w:rsid w:val="00356F87"/>
    <w:rsid w:val="00357731"/>
    <w:rsid w:val="003618EE"/>
    <w:rsid w:val="003638EF"/>
    <w:rsid w:val="00363A40"/>
    <w:rsid w:val="00365431"/>
    <w:rsid w:val="00365702"/>
    <w:rsid w:val="00365A26"/>
    <w:rsid w:val="00365B01"/>
    <w:rsid w:val="00366419"/>
    <w:rsid w:val="003667ED"/>
    <w:rsid w:val="0036774E"/>
    <w:rsid w:val="00367943"/>
    <w:rsid w:val="00367F9A"/>
    <w:rsid w:val="0037037F"/>
    <w:rsid w:val="00370817"/>
    <w:rsid w:val="00371047"/>
    <w:rsid w:val="00371C1B"/>
    <w:rsid w:val="00371F3A"/>
    <w:rsid w:val="00371F7A"/>
    <w:rsid w:val="00372638"/>
    <w:rsid w:val="00372E6B"/>
    <w:rsid w:val="00375B12"/>
    <w:rsid w:val="00375CBF"/>
    <w:rsid w:val="00376129"/>
    <w:rsid w:val="00376179"/>
    <w:rsid w:val="003764EE"/>
    <w:rsid w:val="0037673F"/>
    <w:rsid w:val="003769E7"/>
    <w:rsid w:val="00376CBA"/>
    <w:rsid w:val="00376F97"/>
    <w:rsid w:val="0037755A"/>
    <w:rsid w:val="003779D3"/>
    <w:rsid w:val="00377B9B"/>
    <w:rsid w:val="00380D1A"/>
    <w:rsid w:val="003819B3"/>
    <w:rsid w:val="003819E9"/>
    <w:rsid w:val="00381C0E"/>
    <w:rsid w:val="00382731"/>
    <w:rsid w:val="0038279B"/>
    <w:rsid w:val="00383BC0"/>
    <w:rsid w:val="00383C65"/>
    <w:rsid w:val="0038416A"/>
    <w:rsid w:val="00384828"/>
    <w:rsid w:val="00384F04"/>
    <w:rsid w:val="00385413"/>
    <w:rsid w:val="003856BA"/>
    <w:rsid w:val="00385A23"/>
    <w:rsid w:val="003862BA"/>
    <w:rsid w:val="00386BE9"/>
    <w:rsid w:val="00387085"/>
    <w:rsid w:val="00387456"/>
    <w:rsid w:val="00390813"/>
    <w:rsid w:val="003913E5"/>
    <w:rsid w:val="0039176D"/>
    <w:rsid w:val="003948BD"/>
    <w:rsid w:val="00395781"/>
    <w:rsid w:val="00395E95"/>
    <w:rsid w:val="003968EE"/>
    <w:rsid w:val="00397A59"/>
    <w:rsid w:val="00397C7F"/>
    <w:rsid w:val="00397FC0"/>
    <w:rsid w:val="003A05C2"/>
    <w:rsid w:val="003A0BDF"/>
    <w:rsid w:val="003A13DD"/>
    <w:rsid w:val="003A19B8"/>
    <w:rsid w:val="003A20D4"/>
    <w:rsid w:val="003A290C"/>
    <w:rsid w:val="003A2F0B"/>
    <w:rsid w:val="003A3940"/>
    <w:rsid w:val="003A3B39"/>
    <w:rsid w:val="003A4152"/>
    <w:rsid w:val="003A4215"/>
    <w:rsid w:val="003A4D27"/>
    <w:rsid w:val="003A4F0C"/>
    <w:rsid w:val="003A5118"/>
    <w:rsid w:val="003A57E9"/>
    <w:rsid w:val="003A606C"/>
    <w:rsid w:val="003A61DB"/>
    <w:rsid w:val="003A6A2F"/>
    <w:rsid w:val="003A6C3C"/>
    <w:rsid w:val="003A73D3"/>
    <w:rsid w:val="003A7B12"/>
    <w:rsid w:val="003B014C"/>
    <w:rsid w:val="003B07B1"/>
    <w:rsid w:val="003B1B47"/>
    <w:rsid w:val="003B1E78"/>
    <w:rsid w:val="003B2FA6"/>
    <w:rsid w:val="003B30ED"/>
    <w:rsid w:val="003B66E3"/>
    <w:rsid w:val="003B6AA4"/>
    <w:rsid w:val="003B6B66"/>
    <w:rsid w:val="003B76E7"/>
    <w:rsid w:val="003C0DC6"/>
    <w:rsid w:val="003C1131"/>
    <w:rsid w:val="003C1DE4"/>
    <w:rsid w:val="003C2318"/>
    <w:rsid w:val="003C34D7"/>
    <w:rsid w:val="003C4646"/>
    <w:rsid w:val="003C4B28"/>
    <w:rsid w:val="003C4C2D"/>
    <w:rsid w:val="003C54AC"/>
    <w:rsid w:val="003C5B9E"/>
    <w:rsid w:val="003C5D81"/>
    <w:rsid w:val="003C64A9"/>
    <w:rsid w:val="003C6B20"/>
    <w:rsid w:val="003D0507"/>
    <w:rsid w:val="003D0A90"/>
    <w:rsid w:val="003D0E53"/>
    <w:rsid w:val="003D11AF"/>
    <w:rsid w:val="003D1534"/>
    <w:rsid w:val="003D2F03"/>
    <w:rsid w:val="003D2F93"/>
    <w:rsid w:val="003D3131"/>
    <w:rsid w:val="003D3784"/>
    <w:rsid w:val="003D52E5"/>
    <w:rsid w:val="003D5973"/>
    <w:rsid w:val="003D598D"/>
    <w:rsid w:val="003D6924"/>
    <w:rsid w:val="003D6F32"/>
    <w:rsid w:val="003D745B"/>
    <w:rsid w:val="003D7D67"/>
    <w:rsid w:val="003E0053"/>
    <w:rsid w:val="003E0744"/>
    <w:rsid w:val="003E1937"/>
    <w:rsid w:val="003E24B2"/>
    <w:rsid w:val="003E2CD3"/>
    <w:rsid w:val="003E3553"/>
    <w:rsid w:val="003E3A4D"/>
    <w:rsid w:val="003E4534"/>
    <w:rsid w:val="003E4B7A"/>
    <w:rsid w:val="003E5B7E"/>
    <w:rsid w:val="003E633C"/>
    <w:rsid w:val="003E67B0"/>
    <w:rsid w:val="003E6D14"/>
    <w:rsid w:val="003E7B2A"/>
    <w:rsid w:val="003E7EDF"/>
    <w:rsid w:val="003E7FF7"/>
    <w:rsid w:val="003F02D3"/>
    <w:rsid w:val="003F0AD7"/>
    <w:rsid w:val="003F0E90"/>
    <w:rsid w:val="003F14A7"/>
    <w:rsid w:val="003F1DC8"/>
    <w:rsid w:val="003F21A6"/>
    <w:rsid w:val="003F229D"/>
    <w:rsid w:val="003F26BE"/>
    <w:rsid w:val="003F292C"/>
    <w:rsid w:val="003F334F"/>
    <w:rsid w:val="003F3635"/>
    <w:rsid w:val="003F51F6"/>
    <w:rsid w:val="003F540C"/>
    <w:rsid w:val="003F67D4"/>
    <w:rsid w:val="003F71E6"/>
    <w:rsid w:val="003F7E43"/>
    <w:rsid w:val="004008DF"/>
    <w:rsid w:val="0040118E"/>
    <w:rsid w:val="00401516"/>
    <w:rsid w:val="00401E20"/>
    <w:rsid w:val="0040269C"/>
    <w:rsid w:val="00403892"/>
    <w:rsid w:val="00403AA6"/>
    <w:rsid w:val="00404715"/>
    <w:rsid w:val="004053C5"/>
    <w:rsid w:val="00405454"/>
    <w:rsid w:val="0040585D"/>
    <w:rsid w:val="004058A6"/>
    <w:rsid w:val="00405EC7"/>
    <w:rsid w:val="00406B03"/>
    <w:rsid w:val="00407022"/>
    <w:rsid w:val="004076ED"/>
    <w:rsid w:val="00410AA3"/>
    <w:rsid w:val="00410BE0"/>
    <w:rsid w:val="00411167"/>
    <w:rsid w:val="00413C6F"/>
    <w:rsid w:val="0041544C"/>
    <w:rsid w:val="00417470"/>
    <w:rsid w:val="0042015C"/>
    <w:rsid w:val="004201C3"/>
    <w:rsid w:val="00420251"/>
    <w:rsid w:val="00421BF0"/>
    <w:rsid w:val="00422684"/>
    <w:rsid w:val="004228BE"/>
    <w:rsid w:val="00424FA2"/>
    <w:rsid w:val="004254C1"/>
    <w:rsid w:val="00425B48"/>
    <w:rsid w:val="00426FD8"/>
    <w:rsid w:val="00427470"/>
    <w:rsid w:val="0043088A"/>
    <w:rsid w:val="00431DE3"/>
    <w:rsid w:val="00432D48"/>
    <w:rsid w:val="00432E6A"/>
    <w:rsid w:val="00435FC6"/>
    <w:rsid w:val="004360AD"/>
    <w:rsid w:val="00437F52"/>
    <w:rsid w:val="0044081B"/>
    <w:rsid w:val="00440E91"/>
    <w:rsid w:val="00441034"/>
    <w:rsid w:val="00441FE0"/>
    <w:rsid w:val="00442276"/>
    <w:rsid w:val="00442A58"/>
    <w:rsid w:val="00443B3D"/>
    <w:rsid w:val="00444A31"/>
    <w:rsid w:val="00444BF5"/>
    <w:rsid w:val="004458BE"/>
    <w:rsid w:val="004459BC"/>
    <w:rsid w:val="00445A83"/>
    <w:rsid w:val="00445D72"/>
    <w:rsid w:val="00447239"/>
    <w:rsid w:val="00447631"/>
    <w:rsid w:val="004506A5"/>
    <w:rsid w:val="004522A1"/>
    <w:rsid w:val="004523A5"/>
    <w:rsid w:val="00452D6F"/>
    <w:rsid w:val="0045330A"/>
    <w:rsid w:val="004534AF"/>
    <w:rsid w:val="00453915"/>
    <w:rsid w:val="004539BF"/>
    <w:rsid w:val="00453F98"/>
    <w:rsid w:val="00454092"/>
    <w:rsid w:val="004549FE"/>
    <w:rsid w:val="00454AF2"/>
    <w:rsid w:val="00455E4B"/>
    <w:rsid w:val="00456202"/>
    <w:rsid w:val="00457CA7"/>
    <w:rsid w:val="004602DE"/>
    <w:rsid w:val="00460BD6"/>
    <w:rsid w:val="00462B12"/>
    <w:rsid w:val="004631FB"/>
    <w:rsid w:val="004637B1"/>
    <w:rsid w:val="00463D8E"/>
    <w:rsid w:val="00464082"/>
    <w:rsid w:val="00464236"/>
    <w:rsid w:val="0046456F"/>
    <w:rsid w:val="0046460B"/>
    <w:rsid w:val="00465D81"/>
    <w:rsid w:val="00465F0D"/>
    <w:rsid w:val="00465FAD"/>
    <w:rsid w:val="0046753B"/>
    <w:rsid w:val="00467A98"/>
    <w:rsid w:val="0047105D"/>
    <w:rsid w:val="00471303"/>
    <w:rsid w:val="0047132F"/>
    <w:rsid w:val="00472D58"/>
    <w:rsid w:val="00473D31"/>
    <w:rsid w:val="0047439C"/>
    <w:rsid w:val="004748A5"/>
    <w:rsid w:val="00474B0A"/>
    <w:rsid w:val="00474B4B"/>
    <w:rsid w:val="00475154"/>
    <w:rsid w:val="00475353"/>
    <w:rsid w:val="00476657"/>
    <w:rsid w:val="004801D3"/>
    <w:rsid w:val="004801DE"/>
    <w:rsid w:val="0048145B"/>
    <w:rsid w:val="00482F50"/>
    <w:rsid w:val="00483400"/>
    <w:rsid w:val="00483437"/>
    <w:rsid w:val="004856B5"/>
    <w:rsid w:val="00485B85"/>
    <w:rsid w:val="004870F7"/>
    <w:rsid w:val="00487326"/>
    <w:rsid w:val="00490702"/>
    <w:rsid w:val="0049073A"/>
    <w:rsid w:val="00490D27"/>
    <w:rsid w:val="00490DA5"/>
    <w:rsid w:val="004922F4"/>
    <w:rsid w:val="004930C6"/>
    <w:rsid w:val="004945CF"/>
    <w:rsid w:val="0049714F"/>
    <w:rsid w:val="00497A44"/>
    <w:rsid w:val="00497FC6"/>
    <w:rsid w:val="004A0749"/>
    <w:rsid w:val="004A1343"/>
    <w:rsid w:val="004A135F"/>
    <w:rsid w:val="004A1461"/>
    <w:rsid w:val="004A1E0E"/>
    <w:rsid w:val="004A2760"/>
    <w:rsid w:val="004A3404"/>
    <w:rsid w:val="004A4D76"/>
    <w:rsid w:val="004A5248"/>
    <w:rsid w:val="004A54BD"/>
    <w:rsid w:val="004A5CC0"/>
    <w:rsid w:val="004A5CEA"/>
    <w:rsid w:val="004A608A"/>
    <w:rsid w:val="004A61DD"/>
    <w:rsid w:val="004A6CD4"/>
    <w:rsid w:val="004A75B2"/>
    <w:rsid w:val="004A7C03"/>
    <w:rsid w:val="004B0A7E"/>
    <w:rsid w:val="004B0C36"/>
    <w:rsid w:val="004B13FC"/>
    <w:rsid w:val="004B20CE"/>
    <w:rsid w:val="004B25A6"/>
    <w:rsid w:val="004B2D7F"/>
    <w:rsid w:val="004B3246"/>
    <w:rsid w:val="004B3B0C"/>
    <w:rsid w:val="004B446B"/>
    <w:rsid w:val="004B4CE7"/>
    <w:rsid w:val="004B684C"/>
    <w:rsid w:val="004B74FD"/>
    <w:rsid w:val="004C0472"/>
    <w:rsid w:val="004C0DEB"/>
    <w:rsid w:val="004C199D"/>
    <w:rsid w:val="004C39F2"/>
    <w:rsid w:val="004C4DA2"/>
    <w:rsid w:val="004C50CF"/>
    <w:rsid w:val="004C52E6"/>
    <w:rsid w:val="004C63E1"/>
    <w:rsid w:val="004C717B"/>
    <w:rsid w:val="004C71FC"/>
    <w:rsid w:val="004C7668"/>
    <w:rsid w:val="004D02EA"/>
    <w:rsid w:val="004D040B"/>
    <w:rsid w:val="004D07EF"/>
    <w:rsid w:val="004D12E4"/>
    <w:rsid w:val="004D18A7"/>
    <w:rsid w:val="004D37C7"/>
    <w:rsid w:val="004D454B"/>
    <w:rsid w:val="004D5B11"/>
    <w:rsid w:val="004D67C5"/>
    <w:rsid w:val="004D6989"/>
    <w:rsid w:val="004D6FA6"/>
    <w:rsid w:val="004D73F7"/>
    <w:rsid w:val="004D7922"/>
    <w:rsid w:val="004D7ADC"/>
    <w:rsid w:val="004D7FA1"/>
    <w:rsid w:val="004E0B68"/>
    <w:rsid w:val="004E1541"/>
    <w:rsid w:val="004E1774"/>
    <w:rsid w:val="004E1E30"/>
    <w:rsid w:val="004E25D2"/>
    <w:rsid w:val="004E2A6B"/>
    <w:rsid w:val="004E3F43"/>
    <w:rsid w:val="004E50FA"/>
    <w:rsid w:val="004E5201"/>
    <w:rsid w:val="004E54E1"/>
    <w:rsid w:val="004E632C"/>
    <w:rsid w:val="004E653F"/>
    <w:rsid w:val="004E66EA"/>
    <w:rsid w:val="004E6912"/>
    <w:rsid w:val="004E6D59"/>
    <w:rsid w:val="004E748D"/>
    <w:rsid w:val="004E7BB2"/>
    <w:rsid w:val="004E7D5C"/>
    <w:rsid w:val="004E7DA6"/>
    <w:rsid w:val="004F039C"/>
    <w:rsid w:val="004F1A27"/>
    <w:rsid w:val="004F1E4A"/>
    <w:rsid w:val="004F1ECB"/>
    <w:rsid w:val="004F3781"/>
    <w:rsid w:val="004F3918"/>
    <w:rsid w:val="004F4706"/>
    <w:rsid w:val="004F4CD0"/>
    <w:rsid w:val="004F4F54"/>
    <w:rsid w:val="004F5092"/>
    <w:rsid w:val="004F50E3"/>
    <w:rsid w:val="004F59F6"/>
    <w:rsid w:val="004F5D00"/>
    <w:rsid w:val="004F5D67"/>
    <w:rsid w:val="004F5FCE"/>
    <w:rsid w:val="004F6DD1"/>
    <w:rsid w:val="004F7B3E"/>
    <w:rsid w:val="00500FA0"/>
    <w:rsid w:val="00501726"/>
    <w:rsid w:val="00501778"/>
    <w:rsid w:val="00501A7F"/>
    <w:rsid w:val="005026DB"/>
    <w:rsid w:val="00502731"/>
    <w:rsid w:val="00502F5E"/>
    <w:rsid w:val="005034A7"/>
    <w:rsid w:val="00503837"/>
    <w:rsid w:val="00504297"/>
    <w:rsid w:val="005048B2"/>
    <w:rsid w:val="00504BEA"/>
    <w:rsid w:val="00505959"/>
    <w:rsid w:val="00506A49"/>
    <w:rsid w:val="00506AE6"/>
    <w:rsid w:val="00507FB1"/>
    <w:rsid w:val="00510960"/>
    <w:rsid w:val="00511B90"/>
    <w:rsid w:val="0051379A"/>
    <w:rsid w:val="00514186"/>
    <w:rsid w:val="005145F5"/>
    <w:rsid w:val="00514CBB"/>
    <w:rsid w:val="00514F73"/>
    <w:rsid w:val="0051640A"/>
    <w:rsid w:val="00516BE6"/>
    <w:rsid w:val="00517045"/>
    <w:rsid w:val="00520CDB"/>
    <w:rsid w:val="00521278"/>
    <w:rsid w:val="00521715"/>
    <w:rsid w:val="005223CF"/>
    <w:rsid w:val="005226B7"/>
    <w:rsid w:val="005229D2"/>
    <w:rsid w:val="00523D58"/>
    <w:rsid w:val="005256EF"/>
    <w:rsid w:val="0052676E"/>
    <w:rsid w:val="00526828"/>
    <w:rsid w:val="0052742B"/>
    <w:rsid w:val="00530591"/>
    <w:rsid w:val="00532839"/>
    <w:rsid w:val="005339FF"/>
    <w:rsid w:val="00533CD4"/>
    <w:rsid w:val="00534B4D"/>
    <w:rsid w:val="00534CC7"/>
    <w:rsid w:val="00534DA2"/>
    <w:rsid w:val="00534E71"/>
    <w:rsid w:val="00534EB7"/>
    <w:rsid w:val="0053669B"/>
    <w:rsid w:val="0054078A"/>
    <w:rsid w:val="005417E4"/>
    <w:rsid w:val="005421C7"/>
    <w:rsid w:val="00542D3D"/>
    <w:rsid w:val="0054370A"/>
    <w:rsid w:val="00543761"/>
    <w:rsid w:val="0054524A"/>
    <w:rsid w:val="00545C9F"/>
    <w:rsid w:val="00545ECE"/>
    <w:rsid w:val="00546123"/>
    <w:rsid w:val="005476B7"/>
    <w:rsid w:val="00547954"/>
    <w:rsid w:val="00547E62"/>
    <w:rsid w:val="005504D7"/>
    <w:rsid w:val="00550654"/>
    <w:rsid w:val="00550B1A"/>
    <w:rsid w:val="0055122D"/>
    <w:rsid w:val="005516BC"/>
    <w:rsid w:val="00551BE1"/>
    <w:rsid w:val="00551BF4"/>
    <w:rsid w:val="00551D16"/>
    <w:rsid w:val="00552751"/>
    <w:rsid w:val="00552A43"/>
    <w:rsid w:val="005532AD"/>
    <w:rsid w:val="005548AC"/>
    <w:rsid w:val="005558A4"/>
    <w:rsid w:val="005559AE"/>
    <w:rsid w:val="00555D30"/>
    <w:rsid w:val="00556625"/>
    <w:rsid w:val="00556B49"/>
    <w:rsid w:val="0055701A"/>
    <w:rsid w:val="00557440"/>
    <w:rsid w:val="0056006F"/>
    <w:rsid w:val="00560A46"/>
    <w:rsid w:val="005618C9"/>
    <w:rsid w:val="005619A9"/>
    <w:rsid w:val="00561F37"/>
    <w:rsid w:val="0056337C"/>
    <w:rsid w:val="00566541"/>
    <w:rsid w:val="00566BA5"/>
    <w:rsid w:val="00566F48"/>
    <w:rsid w:val="005670FC"/>
    <w:rsid w:val="00567104"/>
    <w:rsid w:val="00567907"/>
    <w:rsid w:val="00570340"/>
    <w:rsid w:val="005703AD"/>
    <w:rsid w:val="0057091E"/>
    <w:rsid w:val="00570E3B"/>
    <w:rsid w:val="00571ACE"/>
    <w:rsid w:val="00571D68"/>
    <w:rsid w:val="005725B7"/>
    <w:rsid w:val="00572C86"/>
    <w:rsid w:val="005736FF"/>
    <w:rsid w:val="005743C5"/>
    <w:rsid w:val="00574D67"/>
    <w:rsid w:val="00574DE9"/>
    <w:rsid w:val="00574E6F"/>
    <w:rsid w:val="005756DE"/>
    <w:rsid w:val="005760A3"/>
    <w:rsid w:val="00576688"/>
    <w:rsid w:val="00577129"/>
    <w:rsid w:val="005771F2"/>
    <w:rsid w:val="005803B9"/>
    <w:rsid w:val="0058122B"/>
    <w:rsid w:val="00581E6F"/>
    <w:rsid w:val="0058499B"/>
    <w:rsid w:val="00585872"/>
    <w:rsid w:val="005860D3"/>
    <w:rsid w:val="005861A8"/>
    <w:rsid w:val="00586E03"/>
    <w:rsid w:val="00586FA5"/>
    <w:rsid w:val="0058701D"/>
    <w:rsid w:val="00587251"/>
    <w:rsid w:val="005876B2"/>
    <w:rsid w:val="00587A7E"/>
    <w:rsid w:val="00587D4E"/>
    <w:rsid w:val="005900E3"/>
    <w:rsid w:val="00590801"/>
    <w:rsid w:val="005908F3"/>
    <w:rsid w:val="005917E3"/>
    <w:rsid w:val="0059194D"/>
    <w:rsid w:val="005920FE"/>
    <w:rsid w:val="00593409"/>
    <w:rsid w:val="00593448"/>
    <w:rsid w:val="00593682"/>
    <w:rsid w:val="00593AC3"/>
    <w:rsid w:val="0059401C"/>
    <w:rsid w:val="00594577"/>
    <w:rsid w:val="00594BB2"/>
    <w:rsid w:val="00594E75"/>
    <w:rsid w:val="0059518F"/>
    <w:rsid w:val="005951B0"/>
    <w:rsid w:val="00595B78"/>
    <w:rsid w:val="00595DD5"/>
    <w:rsid w:val="00596013"/>
    <w:rsid w:val="005964DF"/>
    <w:rsid w:val="00596FE9"/>
    <w:rsid w:val="00597EF1"/>
    <w:rsid w:val="005A0B6C"/>
    <w:rsid w:val="005A0F21"/>
    <w:rsid w:val="005A24E1"/>
    <w:rsid w:val="005A2513"/>
    <w:rsid w:val="005A315D"/>
    <w:rsid w:val="005A33B8"/>
    <w:rsid w:val="005A3466"/>
    <w:rsid w:val="005A34D3"/>
    <w:rsid w:val="005A35C2"/>
    <w:rsid w:val="005A38D6"/>
    <w:rsid w:val="005A40F2"/>
    <w:rsid w:val="005A558F"/>
    <w:rsid w:val="005A5BD9"/>
    <w:rsid w:val="005A6405"/>
    <w:rsid w:val="005A6A5F"/>
    <w:rsid w:val="005A71BF"/>
    <w:rsid w:val="005A7EA0"/>
    <w:rsid w:val="005B18AD"/>
    <w:rsid w:val="005B1A9C"/>
    <w:rsid w:val="005B3E70"/>
    <w:rsid w:val="005B3EA9"/>
    <w:rsid w:val="005B4A4B"/>
    <w:rsid w:val="005B4EBD"/>
    <w:rsid w:val="005B4F98"/>
    <w:rsid w:val="005B5AF3"/>
    <w:rsid w:val="005B6795"/>
    <w:rsid w:val="005B7921"/>
    <w:rsid w:val="005B7CF0"/>
    <w:rsid w:val="005C032C"/>
    <w:rsid w:val="005C03CC"/>
    <w:rsid w:val="005C0871"/>
    <w:rsid w:val="005C0A17"/>
    <w:rsid w:val="005C0D77"/>
    <w:rsid w:val="005C41F7"/>
    <w:rsid w:val="005C470D"/>
    <w:rsid w:val="005C47DF"/>
    <w:rsid w:val="005C5032"/>
    <w:rsid w:val="005C6189"/>
    <w:rsid w:val="005C7170"/>
    <w:rsid w:val="005D0033"/>
    <w:rsid w:val="005D0A85"/>
    <w:rsid w:val="005D0C1D"/>
    <w:rsid w:val="005D0C42"/>
    <w:rsid w:val="005D1B2C"/>
    <w:rsid w:val="005D1EAA"/>
    <w:rsid w:val="005D20AD"/>
    <w:rsid w:val="005D22B5"/>
    <w:rsid w:val="005D268D"/>
    <w:rsid w:val="005D35B2"/>
    <w:rsid w:val="005D388B"/>
    <w:rsid w:val="005D4A2E"/>
    <w:rsid w:val="005D4AE1"/>
    <w:rsid w:val="005D50B5"/>
    <w:rsid w:val="005D5235"/>
    <w:rsid w:val="005D5988"/>
    <w:rsid w:val="005D5D78"/>
    <w:rsid w:val="005D773C"/>
    <w:rsid w:val="005D7B2F"/>
    <w:rsid w:val="005E0CB6"/>
    <w:rsid w:val="005E0CEF"/>
    <w:rsid w:val="005E1647"/>
    <w:rsid w:val="005E2309"/>
    <w:rsid w:val="005E3336"/>
    <w:rsid w:val="005E3CF1"/>
    <w:rsid w:val="005E430F"/>
    <w:rsid w:val="005E4693"/>
    <w:rsid w:val="005E4A14"/>
    <w:rsid w:val="005E5D6C"/>
    <w:rsid w:val="005E6355"/>
    <w:rsid w:val="005E686A"/>
    <w:rsid w:val="005E6E95"/>
    <w:rsid w:val="005E6F05"/>
    <w:rsid w:val="005E70A4"/>
    <w:rsid w:val="005E73F6"/>
    <w:rsid w:val="005E7855"/>
    <w:rsid w:val="005F24C8"/>
    <w:rsid w:val="005F2D83"/>
    <w:rsid w:val="005F3396"/>
    <w:rsid w:val="005F3412"/>
    <w:rsid w:val="005F36E6"/>
    <w:rsid w:val="005F414D"/>
    <w:rsid w:val="005F4BAA"/>
    <w:rsid w:val="005F5587"/>
    <w:rsid w:val="005F5BF4"/>
    <w:rsid w:val="005F5CEF"/>
    <w:rsid w:val="005F5D6C"/>
    <w:rsid w:val="005F64F3"/>
    <w:rsid w:val="005F69C5"/>
    <w:rsid w:val="005F719C"/>
    <w:rsid w:val="005F74B1"/>
    <w:rsid w:val="005F7BCC"/>
    <w:rsid w:val="006018D5"/>
    <w:rsid w:val="006026D4"/>
    <w:rsid w:val="00603DF9"/>
    <w:rsid w:val="006045BC"/>
    <w:rsid w:val="006055CB"/>
    <w:rsid w:val="006058D3"/>
    <w:rsid w:val="00605BA3"/>
    <w:rsid w:val="00605D47"/>
    <w:rsid w:val="006060F3"/>
    <w:rsid w:val="00606BBC"/>
    <w:rsid w:val="00607150"/>
    <w:rsid w:val="006102CD"/>
    <w:rsid w:val="0061035E"/>
    <w:rsid w:val="00610996"/>
    <w:rsid w:val="00610B0C"/>
    <w:rsid w:val="00611B0B"/>
    <w:rsid w:val="00611D4E"/>
    <w:rsid w:val="00611D63"/>
    <w:rsid w:val="006125D8"/>
    <w:rsid w:val="0061435E"/>
    <w:rsid w:val="00615008"/>
    <w:rsid w:val="006154C8"/>
    <w:rsid w:val="0061637B"/>
    <w:rsid w:val="00616659"/>
    <w:rsid w:val="006167CE"/>
    <w:rsid w:val="00617933"/>
    <w:rsid w:val="00620772"/>
    <w:rsid w:val="00620BAF"/>
    <w:rsid w:val="00622599"/>
    <w:rsid w:val="00622890"/>
    <w:rsid w:val="006231BA"/>
    <w:rsid w:val="006236B2"/>
    <w:rsid w:val="006237D2"/>
    <w:rsid w:val="0062408C"/>
    <w:rsid w:val="00624256"/>
    <w:rsid w:val="006245BC"/>
    <w:rsid w:val="0062490F"/>
    <w:rsid w:val="006257ED"/>
    <w:rsid w:val="006258FC"/>
    <w:rsid w:val="00626A82"/>
    <w:rsid w:val="00626AA9"/>
    <w:rsid w:val="006270DB"/>
    <w:rsid w:val="00627B97"/>
    <w:rsid w:val="00631338"/>
    <w:rsid w:val="00631393"/>
    <w:rsid w:val="0063194C"/>
    <w:rsid w:val="00631975"/>
    <w:rsid w:val="00631A51"/>
    <w:rsid w:val="0063218A"/>
    <w:rsid w:val="0063518D"/>
    <w:rsid w:val="0063650D"/>
    <w:rsid w:val="006370A0"/>
    <w:rsid w:val="006375D5"/>
    <w:rsid w:val="006379A3"/>
    <w:rsid w:val="00640DC4"/>
    <w:rsid w:val="00640DE7"/>
    <w:rsid w:val="00640F5D"/>
    <w:rsid w:val="006413E5"/>
    <w:rsid w:val="006415CA"/>
    <w:rsid w:val="00641AF7"/>
    <w:rsid w:val="00642509"/>
    <w:rsid w:val="006428CD"/>
    <w:rsid w:val="00642ADE"/>
    <w:rsid w:val="006433FE"/>
    <w:rsid w:val="00643BA3"/>
    <w:rsid w:val="00643C3C"/>
    <w:rsid w:val="0064484C"/>
    <w:rsid w:val="00644E0C"/>
    <w:rsid w:val="00646A86"/>
    <w:rsid w:val="00646FC4"/>
    <w:rsid w:val="006477B4"/>
    <w:rsid w:val="00647AC3"/>
    <w:rsid w:val="00647C2B"/>
    <w:rsid w:val="00647E2D"/>
    <w:rsid w:val="006500A2"/>
    <w:rsid w:val="00650E65"/>
    <w:rsid w:val="00652F67"/>
    <w:rsid w:val="006537A8"/>
    <w:rsid w:val="00653FD7"/>
    <w:rsid w:val="00654360"/>
    <w:rsid w:val="00654859"/>
    <w:rsid w:val="006553FC"/>
    <w:rsid w:val="0065558A"/>
    <w:rsid w:val="0065579D"/>
    <w:rsid w:val="00655909"/>
    <w:rsid w:val="006559BD"/>
    <w:rsid w:val="00655EE0"/>
    <w:rsid w:val="0065609E"/>
    <w:rsid w:val="00657B8C"/>
    <w:rsid w:val="00657BC2"/>
    <w:rsid w:val="0066052B"/>
    <w:rsid w:val="00661EE3"/>
    <w:rsid w:val="00662769"/>
    <w:rsid w:val="00662D6C"/>
    <w:rsid w:val="0066343A"/>
    <w:rsid w:val="006641A5"/>
    <w:rsid w:val="0066424D"/>
    <w:rsid w:val="006654DB"/>
    <w:rsid w:val="00665AD8"/>
    <w:rsid w:val="00666240"/>
    <w:rsid w:val="00666965"/>
    <w:rsid w:val="00666F19"/>
    <w:rsid w:val="00667A32"/>
    <w:rsid w:val="00667AFF"/>
    <w:rsid w:val="00667B78"/>
    <w:rsid w:val="00667C94"/>
    <w:rsid w:val="0067070F"/>
    <w:rsid w:val="00670BDE"/>
    <w:rsid w:val="00670C86"/>
    <w:rsid w:val="006714F3"/>
    <w:rsid w:val="00671709"/>
    <w:rsid w:val="006719F0"/>
    <w:rsid w:val="00671A51"/>
    <w:rsid w:val="00671C36"/>
    <w:rsid w:val="00672E0D"/>
    <w:rsid w:val="00673746"/>
    <w:rsid w:val="00674D5B"/>
    <w:rsid w:val="0067569C"/>
    <w:rsid w:val="00675838"/>
    <w:rsid w:val="006759FD"/>
    <w:rsid w:val="00675E29"/>
    <w:rsid w:val="00676D67"/>
    <w:rsid w:val="00676E17"/>
    <w:rsid w:val="00681B2D"/>
    <w:rsid w:val="00682702"/>
    <w:rsid w:val="0068280C"/>
    <w:rsid w:val="00682D2C"/>
    <w:rsid w:val="0068356A"/>
    <w:rsid w:val="00684E0C"/>
    <w:rsid w:val="0068524C"/>
    <w:rsid w:val="0068539D"/>
    <w:rsid w:val="0068590D"/>
    <w:rsid w:val="00685A65"/>
    <w:rsid w:val="00685E54"/>
    <w:rsid w:val="0068634C"/>
    <w:rsid w:val="00687479"/>
    <w:rsid w:val="00687DD0"/>
    <w:rsid w:val="0069025E"/>
    <w:rsid w:val="00690DBD"/>
    <w:rsid w:val="00691B50"/>
    <w:rsid w:val="006930E4"/>
    <w:rsid w:val="0069375F"/>
    <w:rsid w:val="006937AF"/>
    <w:rsid w:val="006950F2"/>
    <w:rsid w:val="00695DEE"/>
    <w:rsid w:val="006960B3"/>
    <w:rsid w:val="006968DF"/>
    <w:rsid w:val="006976EE"/>
    <w:rsid w:val="006A12D9"/>
    <w:rsid w:val="006A1539"/>
    <w:rsid w:val="006A2A7D"/>
    <w:rsid w:val="006A3A26"/>
    <w:rsid w:val="006A47D5"/>
    <w:rsid w:val="006A4F37"/>
    <w:rsid w:val="006A570F"/>
    <w:rsid w:val="006A5899"/>
    <w:rsid w:val="006A60D2"/>
    <w:rsid w:val="006A6B6B"/>
    <w:rsid w:val="006A6BC9"/>
    <w:rsid w:val="006A7341"/>
    <w:rsid w:val="006A7701"/>
    <w:rsid w:val="006B0889"/>
    <w:rsid w:val="006B1223"/>
    <w:rsid w:val="006B1389"/>
    <w:rsid w:val="006B1834"/>
    <w:rsid w:val="006B2EE4"/>
    <w:rsid w:val="006B30F4"/>
    <w:rsid w:val="006B32D0"/>
    <w:rsid w:val="006B3325"/>
    <w:rsid w:val="006B45B1"/>
    <w:rsid w:val="006B4CCD"/>
    <w:rsid w:val="006B4E91"/>
    <w:rsid w:val="006B4EC8"/>
    <w:rsid w:val="006B5488"/>
    <w:rsid w:val="006B5768"/>
    <w:rsid w:val="006B578B"/>
    <w:rsid w:val="006B5D51"/>
    <w:rsid w:val="006B64EA"/>
    <w:rsid w:val="006B6875"/>
    <w:rsid w:val="006B79A4"/>
    <w:rsid w:val="006C15DC"/>
    <w:rsid w:val="006C23DA"/>
    <w:rsid w:val="006C3C28"/>
    <w:rsid w:val="006C4820"/>
    <w:rsid w:val="006C4ACA"/>
    <w:rsid w:val="006C4B20"/>
    <w:rsid w:val="006C5698"/>
    <w:rsid w:val="006C56AA"/>
    <w:rsid w:val="006C5CA4"/>
    <w:rsid w:val="006C5F02"/>
    <w:rsid w:val="006C6972"/>
    <w:rsid w:val="006C6DEF"/>
    <w:rsid w:val="006C7B38"/>
    <w:rsid w:val="006D06F3"/>
    <w:rsid w:val="006D0EAC"/>
    <w:rsid w:val="006D11A9"/>
    <w:rsid w:val="006D21B3"/>
    <w:rsid w:val="006D23CA"/>
    <w:rsid w:val="006D2EFB"/>
    <w:rsid w:val="006D39BD"/>
    <w:rsid w:val="006D5D8C"/>
    <w:rsid w:val="006D5FB5"/>
    <w:rsid w:val="006D662B"/>
    <w:rsid w:val="006D7A2B"/>
    <w:rsid w:val="006D7BA8"/>
    <w:rsid w:val="006E0F59"/>
    <w:rsid w:val="006E14E7"/>
    <w:rsid w:val="006E1757"/>
    <w:rsid w:val="006E17BF"/>
    <w:rsid w:val="006E1AF2"/>
    <w:rsid w:val="006E261F"/>
    <w:rsid w:val="006E3404"/>
    <w:rsid w:val="006E40BD"/>
    <w:rsid w:val="006E40F9"/>
    <w:rsid w:val="006E4563"/>
    <w:rsid w:val="006E4B06"/>
    <w:rsid w:val="006E5050"/>
    <w:rsid w:val="006E526D"/>
    <w:rsid w:val="006E6696"/>
    <w:rsid w:val="006E684C"/>
    <w:rsid w:val="006F022B"/>
    <w:rsid w:val="006F0B14"/>
    <w:rsid w:val="006F0B17"/>
    <w:rsid w:val="006F1264"/>
    <w:rsid w:val="006F39E6"/>
    <w:rsid w:val="006F4690"/>
    <w:rsid w:val="006F50BF"/>
    <w:rsid w:val="006F5A5E"/>
    <w:rsid w:val="006F5BD4"/>
    <w:rsid w:val="006F5FB8"/>
    <w:rsid w:val="006F62B1"/>
    <w:rsid w:val="006F6BDA"/>
    <w:rsid w:val="006F7D71"/>
    <w:rsid w:val="007024D7"/>
    <w:rsid w:val="00702E36"/>
    <w:rsid w:val="00703F8B"/>
    <w:rsid w:val="00703FDD"/>
    <w:rsid w:val="00704831"/>
    <w:rsid w:val="00704BFD"/>
    <w:rsid w:val="007055C4"/>
    <w:rsid w:val="00705BD0"/>
    <w:rsid w:val="007062C3"/>
    <w:rsid w:val="00706F56"/>
    <w:rsid w:val="00707DC5"/>
    <w:rsid w:val="007102DE"/>
    <w:rsid w:val="00710F36"/>
    <w:rsid w:val="0071109F"/>
    <w:rsid w:val="007119F9"/>
    <w:rsid w:val="00711FE7"/>
    <w:rsid w:val="00712B3A"/>
    <w:rsid w:val="00712BE4"/>
    <w:rsid w:val="00712C31"/>
    <w:rsid w:val="0071383D"/>
    <w:rsid w:val="00714031"/>
    <w:rsid w:val="0071463C"/>
    <w:rsid w:val="007147A1"/>
    <w:rsid w:val="007148B1"/>
    <w:rsid w:val="00714F9E"/>
    <w:rsid w:val="00714FCD"/>
    <w:rsid w:val="007159AB"/>
    <w:rsid w:val="00715FBF"/>
    <w:rsid w:val="00716D1B"/>
    <w:rsid w:val="0071745F"/>
    <w:rsid w:val="00720CBC"/>
    <w:rsid w:val="00720EC0"/>
    <w:rsid w:val="0072196F"/>
    <w:rsid w:val="00721B1B"/>
    <w:rsid w:val="00722864"/>
    <w:rsid w:val="0072403D"/>
    <w:rsid w:val="007240C5"/>
    <w:rsid w:val="007249A6"/>
    <w:rsid w:val="007254FB"/>
    <w:rsid w:val="00725703"/>
    <w:rsid w:val="007257B8"/>
    <w:rsid w:val="007272D4"/>
    <w:rsid w:val="007274F0"/>
    <w:rsid w:val="007305C6"/>
    <w:rsid w:val="00730710"/>
    <w:rsid w:val="00730965"/>
    <w:rsid w:val="007313F6"/>
    <w:rsid w:val="00731712"/>
    <w:rsid w:val="00731A28"/>
    <w:rsid w:val="00731C77"/>
    <w:rsid w:val="0073262E"/>
    <w:rsid w:val="00733D7A"/>
    <w:rsid w:val="007343D5"/>
    <w:rsid w:val="007373E7"/>
    <w:rsid w:val="0073798E"/>
    <w:rsid w:val="0074038D"/>
    <w:rsid w:val="00740D2D"/>
    <w:rsid w:val="007418FC"/>
    <w:rsid w:val="00741D11"/>
    <w:rsid w:val="00741F01"/>
    <w:rsid w:val="00742369"/>
    <w:rsid w:val="0074250A"/>
    <w:rsid w:val="00742C1B"/>
    <w:rsid w:val="00743622"/>
    <w:rsid w:val="007438B3"/>
    <w:rsid w:val="00743D81"/>
    <w:rsid w:val="00743E09"/>
    <w:rsid w:val="00744B3E"/>
    <w:rsid w:val="00745609"/>
    <w:rsid w:val="0074607D"/>
    <w:rsid w:val="007461D5"/>
    <w:rsid w:val="007470D0"/>
    <w:rsid w:val="00750A2B"/>
    <w:rsid w:val="00750C13"/>
    <w:rsid w:val="00751162"/>
    <w:rsid w:val="00751333"/>
    <w:rsid w:val="00752225"/>
    <w:rsid w:val="007523EB"/>
    <w:rsid w:val="00752C8E"/>
    <w:rsid w:val="00752FBB"/>
    <w:rsid w:val="00753685"/>
    <w:rsid w:val="007537F7"/>
    <w:rsid w:val="00753E29"/>
    <w:rsid w:val="0075423C"/>
    <w:rsid w:val="00754E32"/>
    <w:rsid w:val="00754F36"/>
    <w:rsid w:val="00755FDC"/>
    <w:rsid w:val="0075655C"/>
    <w:rsid w:val="0075762F"/>
    <w:rsid w:val="00760380"/>
    <w:rsid w:val="00760447"/>
    <w:rsid w:val="00760510"/>
    <w:rsid w:val="00761675"/>
    <w:rsid w:val="00762C6A"/>
    <w:rsid w:val="00763DDA"/>
    <w:rsid w:val="00764173"/>
    <w:rsid w:val="007644B2"/>
    <w:rsid w:val="00764619"/>
    <w:rsid w:val="00764FF9"/>
    <w:rsid w:val="00765C20"/>
    <w:rsid w:val="00765DB1"/>
    <w:rsid w:val="007660F4"/>
    <w:rsid w:val="007668EC"/>
    <w:rsid w:val="00766BE5"/>
    <w:rsid w:val="00766F02"/>
    <w:rsid w:val="007673CE"/>
    <w:rsid w:val="00767948"/>
    <w:rsid w:val="00770633"/>
    <w:rsid w:val="007716E1"/>
    <w:rsid w:val="007719A3"/>
    <w:rsid w:val="007721CD"/>
    <w:rsid w:val="007725F2"/>
    <w:rsid w:val="00774744"/>
    <w:rsid w:val="00775A73"/>
    <w:rsid w:val="00775EE7"/>
    <w:rsid w:val="00777CBC"/>
    <w:rsid w:val="0078098F"/>
    <w:rsid w:val="00780C1E"/>
    <w:rsid w:val="0078158B"/>
    <w:rsid w:val="00781857"/>
    <w:rsid w:val="007819B2"/>
    <w:rsid w:val="00782F55"/>
    <w:rsid w:val="00784A91"/>
    <w:rsid w:val="007867FF"/>
    <w:rsid w:val="00786DCF"/>
    <w:rsid w:val="0078725F"/>
    <w:rsid w:val="0078757D"/>
    <w:rsid w:val="00787930"/>
    <w:rsid w:val="00790D75"/>
    <w:rsid w:val="0079149A"/>
    <w:rsid w:val="00791A11"/>
    <w:rsid w:val="00791B75"/>
    <w:rsid w:val="007931E7"/>
    <w:rsid w:val="00793587"/>
    <w:rsid w:val="00794566"/>
    <w:rsid w:val="007949DF"/>
    <w:rsid w:val="00794C04"/>
    <w:rsid w:val="00795503"/>
    <w:rsid w:val="007955FA"/>
    <w:rsid w:val="00797A3E"/>
    <w:rsid w:val="007A016B"/>
    <w:rsid w:val="007A10DB"/>
    <w:rsid w:val="007A282B"/>
    <w:rsid w:val="007A32FF"/>
    <w:rsid w:val="007A421F"/>
    <w:rsid w:val="007A4BF5"/>
    <w:rsid w:val="007A5047"/>
    <w:rsid w:val="007A5308"/>
    <w:rsid w:val="007A5719"/>
    <w:rsid w:val="007A5A86"/>
    <w:rsid w:val="007A63F0"/>
    <w:rsid w:val="007A6C9A"/>
    <w:rsid w:val="007B008B"/>
    <w:rsid w:val="007B0414"/>
    <w:rsid w:val="007B1B96"/>
    <w:rsid w:val="007B2CEF"/>
    <w:rsid w:val="007B2D17"/>
    <w:rsid w:val="007B31BF"/>
    <w:rsid w:val="007B3BD4"/>
    <w:rsid w:val="007B3C32"/>
    <w:rsid w:val="007B4317"/>
    <w:rsid w:val="007B4781"/>
    <w:rsid w:val="007B47BB"/>
    <w:rsid w:val="007B4F83"/>
    <w:rsid w:val="007B604E"/>
    <w:rsid w:val="007B69BB"/>
    <w:rsid w:val="007B6C63"/>
    <w:rsid w:val="007B7458"/>
    <w:rsid w:val="007C00F4"/>
    <w:rsid w:val="007C0C4D"/>
    <w:rsid w:val="007C0D76"/>
    <w:rsid w:val="007C0E8E"/>
    <w:rsid w:val="007C1ADB"/>
    <w:rsid w:val="007C1F1D"/>
    <w:rsid w:val="007C2409"/>
    <w:rsid w:val="007C27B8"/>
    <w:rsid w:val="007C2B23"/>
    <w:rsid w:val="007C302A"/>
    <w:rsid w:val="007C3B20"/>
    <w:rsid w:val="007C3D39"/>
    <w:rsid w:val="007C3F75"/>
    <w:rsid w:val="007C4525"/>
    <w:rsid w:val="007C459E"/>
    <w:rsid w:val="007C5C31"/>
    <w:rsid w:val="007C607D"/>
    <w:rsid w:val="007C60CD"/>
    <w:rsid w:val="007C75DB"/>
    <w:rsid w:val="007C7B32"/>
    <w:rsid w:val="007D00B6"/>
    <w:rsid w:val="007D0434"/>
    <w:rsid w:val="007D0FB1"/>
    <w:rsid w:val="007D10BF"/>
    <w:rsid w:val="007D142A"/>
    <w:rsid w:val="007D295A"/>
    <w:rsid w:val="007D413B"/>
    <w:rsid w:val="007D45E7"/>
    <w:rsid w:val="007D473B"/>
    <w:rsid w:val="007D4E5D"/>
    <w:rsid w:val="007D51CB"/>
    <w:rsid w:val="007D5CC6"/>
    <w:rsid w:val="007D5D83"/>
    <w:rsid w:val="007D6CFB"/>
    <w:rsid w:val="007D6EF4"/>
    <w:rsid w:val="007D7319"/>
    <w:rsid w:val="007D762F"/>
    <w:rsid w:val="007D7785"/>
    <w:rsid w:val="007E0EBE"/>
    <w:rsid w:val="007E1C58"/>
    <w:rsid w:val="007E2B4C"/>
    <w:rsid w:val="007E3FEF"/>
    <w:rsid w:val="007E45E9"/>
    <w:rsid w:val="007E50A6"/>
    <w:rsid w:val="007E6DF8"/>
    <w:rsid w:val="007E7112"/>
    <w:rsid w:val="007E7246"/>
    <w:rsid w:val="007E7401"/>
    <w:rsid w:val="007E77A9"/>
    <w:rsid w:val="007E77BB"/>
    <w:rsid w:val="007F0890"/>
    <w:rsid w:val="007F0EC3"/>
    <w:rsid w:val="007F1467"/>
    <w:rsid w:val="007F27A2"/>
    <w:rsid w:val="007F2811"/>
    <w:rsid w:val="007F2C59"/>
    <w:rsid w:val="007F2E55"/>
    <w:rsid w:val="007F32F6"/>
    <w:rsid w:val="007F376D"/>
    <w:rsid w:val="007F3BF9"/>
    <w:rsid w:val="007F3C0E"/>
    <w:rsid w:val="007F493A"/>
    <w:rsid w:val="007F4AE3"/>
    <w:rsid w:val="007F5108"/>
    <w:rsid w:val="007F528F"/>
    <w:rsid w:val="007F5588"/>
    <w:rsid w:val="007F55BA"/>
    <w:rsid w:val="007F569F"/>
    <w:rsid w:val="007F5E02"/>
    <w:rsid w:val="007F6E50"/>
    <w:rsid w:val="007F7AD7"/>
    <w:rsid w:val="007F7FD2"/>
    <w:rsid w:val="00800004"/>
    <w:rsid w:val="00800D81"/>
    <w:rsid w:val="00801AD8"/>
    <w:rsid w:val="00802350"/>
    <w:rsid w:val="00804622"/>
    <w:rsid w:val="008048DA"/>
    <w:rsid w:val="00804F47"/>
    <w:rsid w:val="00804F94"/>
    <w:rsid w:val="00805063"/>
    <w:rsid w:val="00806151"/>
    <w:rsid w:val="0081121D"/>
    <w:rsid w:val="00812047"/>
    <w:rsid w:val="00812E8F"/>
    <w:rsid w:val="008134D3"/>
    <w:rsid w:val="008147F1"/>
    <w:rsid w:val="00814EF6"/>
    <w:rsid w:val="00814FFF"/>
    <w:rsid w:val="008152B3"/>
    <w:rsid w:val="00815443"/>
    <w:rsid w:val="008159C3"/>
    <w:rsid w:val="00815EF9"/>
    <w:rsid w:val="008162F6"/>
    <w:rsid w:val="00816CF4"/>
    <w:rsid w:val="008172F6"/>
    <w:rsid w:val="00817766"/>
    <w:rsid w:val="008177C4"/>
    <w:rsid w:val="00817CB1"/>
    <w:rsid w:val="00820533"/>
    <w:rsid w:val="00820964"/>
    <w:rsid w:val="00820E7F"/>
    <w:rsid w:val="008217E8"/>
    <w:rsid w:val="00821BD4"/>
    <w:rsid w:val="00822795"/>
    <w:rsid w:val="00824BAF"/>
    <w:rsid w:val="00824E2A"/>
    <w:rsid w:val="00826549"/>
    <w:rsid w:val="00826F57"/>
    <w:rsid w:val="0082726D"/>
    <w:rsid w:val="00827536"/>
    <w:rsid w:val="00827CD7"/>
    <w:rsid w:val="00830C58"/>
    <w:rsid w:val="008310FD"/>
    <w:rsid w:val="00831C28"/>
    <w:rsid w:val="00832B7A"/>
    <w:rsid w:val="0083399B"/>
    <w:rsid w:val="00833EB0"/>
    <w:rsid w:val="00834606"/>
    <w:rsid w:val="00834FDF"/>
    <w:rsid w:val="00835772"/>
    <w:rsid w:val="00836324"/>
    <w:rsid w:val="008366AD"/>
    <w:rsid w:val="008366FB"/>
    <w:rsid w:val="00836E67"/>
    <w:rsid w:val="0083730C"/>
    <w:rsid w:val="0084037C"/>
    <w:rsid w:val="00841F21"/>
    <w:rsid w:val="00843386"/>
    <w:rsid w:val="00844653"/>
    <w:rsid w:val="00844878"/>
    <w:rsid w:val="0084493E"/>
    <w:rsid w:val="00844CC9"/>
    <w:rsid w:val="00846C42"/>
    <w:rsid w:val="00847771"/>
    <w:rsid w:val="0084785E"/>
    <w:rsid w:val="00851E1E"/>
    <w:rsid w:val="00851EC4"/>
    <w:rsid w:val="00852649"/>
    <w:rsid w:val="00852E38"/>
    <w:rsid w:val="00854F15"/>
    <w:rsid w:val="00855964"/>
    <w:rsid w:val="008567AF"/>
    <w:rsid w:val="00856AC0"/>
    <w:rsid w:val="0085710D"/>
    <w:rsid w:val="008578C9"/>
    <w:rsid w:val="00860ACF"/>
    <w:rsid w:val="0086132B"/>
    <w:rsid w:val="008619C2"/>
    <w:rsid w:val="00861CB9"/>
    <w:rsid w:val="00861DA7"/>
    <w:rsid w:val="00862FB5"/>
    <w:rsid w:val="008637F0"/>
    <w:rsid w:val="00864EC2"/>
    <w:rsid w:val="008652A6"/>
    <w:rsid w:val="00865C36"/>
    <w:rsid w:val="008666F1"/>
    <w:rsid w:val="00866C3F"/>
    <w:rsid w:val="00866E0F"/>
    <w:rsid w:val="00866ECD"/>
    <w:rsid w:val="00867799"/>
    <w:rsid w:val="008678A2"/>
    <w:rsid w:val="008700EB"/>
    <w:rsid w:val="008703CF"/>
    <w:rsid w:val="00870A7B"/>
    <w:rsid w:val="00870FF9"/>
    <w:rsid w:val="00871000"/>
    <w:rsid w:val="00871017"/>
    <w:rsid w:val="00872028"/>
    <w:rsid w:val="00873CBF"/>
    <w:rsid w:val="00874899"/>
    <w:rsid w:val="008748A5"/>
    <w:rsid w:val="00875194"/>
    <w:rsid w:val="00876921"/>
    <w:rsid w:val="00876AE1"/>
    <w:rsid w:val="00877A98"/>
    <w:rsid w:val="00877DEB"/>
    <w:rsid w:val="0088089C"/>
    <w:rsid w:val="00880D0F"/>
    <w:rsid w:val="0088195D"/>
    <w:rsid w:val="00881969"/>
    <w:rsid w:val="00881C04"/>
    <w:rsid w:val="0088213B"/>
    <w:rsid w:val="0088271D"/>
    <w:rsid w:val="008836C8"/>
    <w:rsid w:val="00883AFC"/>
    <w:rsid w:val="00883DEC"/>
    <w:rsid w:val="0088412A"/>
    <w:rsid w:val="00884370"/>
    <w:rsid w:val="0088507A"/>
    <w:rsid w:val="00885E91"/>
    <w:rsid w:val="00886EF5"/>
    <w:rsid w:val="0088783C"/>
    <w:rsid w:val="00887987"/>
    <w:rsid w:val="008908A8"/>
    <w:rsid w:val="0089134F"/>
    <w:rsid w:val="0089156C"/>
    <w:rsid w:val="0089195C"/>
    <w:rsid w:val="00891B40"/>
    <w:rsid w:val="00891F2A"/>
    <w:rsid w:val="00892730"/>
    <w:rsid w:val="00893991"/>
    <w:rsid w:val="00893DED"/>
    <w:rsid w:val="0089445E"/>
    <w:rsid w:val="008957E5"/>
    <w:rsid w:val="008959B7"/>
    <w:rsid w:val="00895A3E"/>
    <w:rsid w:val="00896E4A"/>
    <w:rsid w:val="00897D85"/>
    <w:rsid w:val="008A0460"/>
    <w:rsid w:val="008A10B1"/>
    <w:rsid w:val="008A150E"/>
    <w:rsid w:val="008A1F06"/>
    <w:rsid w:val="008A52F7"/>
    <w:rsid w:val="008A61D1"/>
    <w:rsid w:val="008A777C"/>
    <w:rsid w:val="008A7E75"/>
    <w:rsid w:val="008B0368"/>
    <w:rsid w:val="008B05D0"/>
    <w:rsid w:val="008B0869"/>
    <w:rsid w:val="008B0A76"/>
    <w:rsid w:val="008B14EA"/>
    <w:rsid w:val="008B1891"/>
    <w:rsid w:val="008B1EB5"/>
    <w:rsid w:val="008B5F41"/>
    <w:rsid w:val="008B6415"/>
    <w:rsid w:val="008B64E6"/>
    <w:rsid w:val="008B67BB"/>
    <w:rsid w:val="008B7641"/>
    <w:rsid w:val="008B7C5D"/>
    <w:rsid w:val="008C0723"/>
    <w:rsid w:val="008C1196"/>
    <w:rsid w:val="008C1BEB"/>
    <w:rsid w:val="008C1E70"/>
    <w:rsid w:val="008C3953"/>
    <w:rsid w:val="008C497A"/>
    <w:rsid w:val="008C49FA"/>
    <w:rsid w:val="008C5097"/>
    <w:rsid w:val="008C5DF1"/>
    <w:rsid w:val="008C5F4C"/>
    <w:rsid w:val="008C6877"/>
    <w:rsid w:val="008C6F4A"/>
    <w:rsid w:val="008C6F7D"/>
    <w:rsid w:val="008D06BC"/>
    <w:rsid w:val="008D07CC"/>
    <w:rsid w:val="008D1218"/>
    <w:rsid w:val="008D16EA"/>
    <w:rsid w:val="008D199E"/>
    <w:rsid w:val="008D1EE1"/>
    <w:rsid w:val="008D36D6"/>
    <w:rsid w:val="008D3F26"/>
    <w:rsid w:val="008D44AD"/>
    <w:rsid w:val="008D4B67"/>
    <w:rsid w:val="008D4BA7"/>
    <w:rsid w:val="008D5C40"/>
    <w:rsid w:val="008D653D"/>
    <w:rsid w:val="008D7900"/>
    <w:rsid w:val="008D7A1B"/>
    <w:rsid w:val="008D7EFE"/>
    <w:rsid w:val="008E0AF4"/>
    <w:rsid w:val="008E19B0"/>
    <w:rsid w:val="008E1C39"/>
    <w:rsid w:val="008E3020"/>
    <w:rsid w:val="008E4456"/>
    <w:rsid w:val="008E5F47"/>
    <w:rsid w:val="008E5F8A"/>
    <w:rsid w:val="008E66D1"/>
    <w:rsid w:val="008E6F5E"/>
    <w:rsid w:val="008E76E0"/>
    <w:rsid w:val="008E78E0"/>
    <w:rsid w:val="008E79B9"/>
    <w:rsid w:val="008F0590"/>
    <w:rsid w:val="008F15CF"/>
    <w:rsid w:val="008F209B"/>
    <w:rsid w:val="008F2CD2"/>
    <w:rsid w:val="008F3E83"/>
    <w:rsid w:val="008F3F1D"/>
    <w:rsid w:val="008F57E3"/>
    <w:rsid w:val="008F5B2A"/>
    <w:rsid w:val="008F5E3D"/>
    <w:rsid w:val="008F5F22"/>
    <w:rsid w:val="008F6519"/>
    <w:rsid w:val="008F66C8"/>
    <w:rsid w:val="008F670F"/>
    <w:rsid w:val="008F69F7"/>
    <w:rsid w:val="008F76BF"/>
    <w:rsid w:val="008F7C04"/>
    <w:rsid w:val="00900131"/>
    <w:rsid w:val="00900B1A"/>
    <w:rsid w:val="00900E57"/>
    <w:rsid w:val="00901036"/>
    <w:rsid w:val="00901400"/>
    <w:rsid w:val="00902FF6"/>
    <w:rsid w:val="0090393A"/>
    <w:rsid w:val="00906261"/>
    <w:rsid w:val="00906804"/>
    <w:rsid w:val="0090719C"/>
    <w:rsid w:val="0090796F"/>
    <w:rsid w:val="00907BF4"/>
    <w:rsid w:val="009106EE"/>
    <w:rsid w:val="00911EFA"/>
    <w:rsid w:val="00913730"/>
    <w:rsid w:val="00913FFE"/>
    <w:rsid w:val="0091403B"/>
    <w:rsid w:val="00914080"/>
    <w:rsid w:val="00914BD0"/>
    <w:rsid w:val="00914FC8"/>
    <w:rsid w:val="009157FB"/>
    <w:rsid w:val="00916222"/>
    <w:rsid w:val="0091697E"/>
    <w:rsid w:val="00917355"/>
    <w:rsid w:val="0092011A"/>
    <w:rsid w:val="009202DE"/>
    <w:rsid w:val="00920D57"/>
    <w:rsid w:val="0092182F"/>
    <w:rsid w:val="00921F0D"/>
    <w:rsid w:val="00923839"/>
    <w:rsid w:val="009248FF"/>
    <w:rsid w:val="00924BEF"/>
    <w:rsid w:val="00925B45"/>
    <w:rsid w:val="00926ED4"/>
    <w:rsid w:val="00926FB2"/>
    <w:rsid w:val="00927136"/>
    <w:rsid w:val="00930061"/>
    <w:rsid w:val="009301D9"/>
    <w:rsid w:val="0093046C"/>
    <w:rsid w:val="00930B1E"/>
    <w:rsid w:val="009314F0"/>
    <w:rsid w:val="0093208D"/>
    <w:rsid w:val="009324AC"/>
    <w:rsid w:val="009325DE"/>
    <w:rsid w:val="00932AF2"/>
    <w:rsid w:val="00932E1E"/>
    <w:rsid w:val="0093322D"/>
    <w:rsid w:val="00933232"/>
    <w:rsid w:val="00933A14"/>
    <w:rsid w:val="009344D0"/>
    <w:rsid w:val="009345AE"/>
    <w:rsid w:val="00934A25"/>
    <w:rsid w:val="00935053"/>
    <w:rsid w:val="009355F0"/>
    <w:rsid w:val="009372ED"/>
    <w:rsid w:val="00937A0E"/>
    <w:rsid w:val="00937E09"/>
    <w:rsid w:val="00937F3C"/>
    <w:rsid w:val="009400F8"/>
    <w:rsid w:val="00940F67"/>
    <w:rsid w:val="0094120F"/>
    <w:rsid w:val="00941EDA"/>
    <w:rsid w:val="00942B98"/>
    <w:rsid w:val="00942DEB"/>
    <w:rsid w:val="00942FB8"/>
    <w:rsid w:val="00943300"/>
    <w:rsid w:val="00943A96"/>
    <w:rsid w:val="00944184"/>
    <w:rsid w:val="00944368"/>
    <w:rsid w:val="00944645"/>
    <w:rsid w:val="00944EA4"/>
    <w:rsid w:val="00945B3F"/>
    <w:rsid w:val="00946146"/>
    <w:rsid w:val="009470A7"/>
    <w:rsid w:val="009474DF"/>
    <w:rsid w:val="00947B3C"/>
    <w:rsid w:val="00947BF8"/>
    <w:rsid w:val="00950400"/>
    <w:rsid w:val="00950697"/>
    <w:rsid w:val="0095139C"/>
    <w:rsid w:val="00951E66"/>
    <w:rsid w:val="00952239"/>
    <w:rsid w:val="00952AA3"/>
    <w:rsid w:val="00952CC5"/>
    <w:rsid w:val="0095333A"/>
    <w:rsid w:val="00953412"/>
    <w:rsid w:val="009536B4"/>
    <w:rsid w:val="00954CCC"/>
    <w:rsid w:val="00954DCF"/>
    <w:rsid w:val="009551E6"/>
    <w:rsid w:val="00955F00"/>
    <w:rsid w:val="009562AA"/>
    <w:rsid w:val="00957754"/>
    <w:rsid w:val="0096054C"/>
    <w:rsid w:val="009605B3"/>
    <w:rsid w:val="009607EB"/>
    <w:rsid w:val="009613B7"/>
    <w:rsid w:val="00962CB7"/>
    <w:rsid w:val="00963986"/>
    <w:rsid w:val="00963988"/>
    <w:rsid w:val="0096467D"/>
    <w:rsid w:val="00964901"/>
    <w:rsid w:val="00964D9D"/>
    <w:rsid w:val="00964E7B"/>
    <w:rsid w:val="00965E22"/>
    <w:rsid w:val="00967841"/>
    <w:rsid w:val="00970072"/>
    <w:rsid w:val="00970F79"/>
    <w:rsid w:val="009719D7"/>
    <w:rsid w:val="00971DC2"/>
    <w:rsid w:val="00972BDD"/>
    <w:rsid w:val="00972CAA"/>
    <w:rsid w:val="00974EBA"/>
    <w:rsid w:val="00974F77"/>
    <w:rsid w:val="009752B8"/>
    <w:rsid w:val="009752F1"/>
    <w:rsid w:val="009753E4"/>
    <w:rsid w:val="009760AE"/>
    <w:rsid w:val="00976A1B"/>
    <w:rsid w:val="00976DCC"/>
    <w:rsid w:val="00976E92"/>
    <w:rsid w:val="009779DF"/>
    <w:rsid w:val="009802D3"/>
    <w:rsid w:val="00981574"/>
    <w:rsid w:val="00984F90"/>
    <w:rsid w:val="009852AF"/>
    <w:rsid w:val="009853AC"/>
    <w:rsid w:val="009853F8"/>
    <w:rsid w:val="00985CB0"/>
    <w:rsid w:val="00985CE8"/>
    <w:rsid w:val="0098640D"/>
    <w:rsid w:val="00986715"/>
    <w:rsid w:val="00986F51"/>
    <w:rsid w:val="0098707D"/>
    <w:rsid w:val="00987C67"/>
    <w:rsid w:val="00987FE4"/>
    <w:rsid w:val="00987FFE"/>
    <w:rsid w:val="00991CC4"/>
    <w:rsid w:val="00992746"/>
    <w:rsid w:val="00992AA8"/>
    <w:rsid w:val="00992B1E"/>
    <w:rsid w:val="009934B4"/>
    <w:rsid w:val="00995199"/>
    <w:rsid w:val="00995855"/>
    <w:rsid w:val="00995973"/>
    <w:rsid w:val="00995F9F"/>
    <w:rsid w:val="0099637C"/>
    <w:rsid w:val="009A0DCB"/>
    <w:rsid w:val="009A124B"/>
    <w:rsid w:val="009A18AD"/>
    <w:rsid w:val="009A1C80"/>
    <w:rsid w:val="009A2EC4"/>
    <w:rsid w:val="009A2F84"/>
    <w:rsid w:val="009A348D"/>
    <w:rsid w:val="009A4B88"/>
    <w:rsid w:val="009A4EFB"/>
    <w:rsid w:val="009A513B"/>
    <w:rsid w:val="009A5466"/>
    <w:rsid w:val="009A57D5"/>
    <w:rsid w:val="009A624F"/>
    <w:rsid w:val="009A6B39"/>
    <w:rsid w:val="009A6D14"/>
    <w:rsid w:val="009A6EFB"/>
    <w:rsid w:val="009A70B7"/>
    <w:rsid w:val="009A7AA8"/>
    <w:rsid w:val="009A7EF3"/>
    <w:rsid w:val="009B0B27"/>
    <w:rsid w:val="009B1F1F"/>
    <w:rsid w:val="009B20E5"/>
    <w:rsid w:val="009B2870"/>
    <w:rsid w:val="009B2FF7"/>
    <w:rsid w:val="009B43F8"/>
    <w:rsid w:val="009B553E"/>
    <w:rsid w:val="009B567D"/>
    <w:rsid w:val="009B66D4"/>
    <w:rsid w:val="009B67BF"/>
    <w:rsid w:val="009B7055"/>
    <w:rsid w:val="009C093D"/>
    <w:rsid w:val="009C10C9"/>
    <w:rsid w:val="009C1577"/>
    <w:rsid w:val="009C1A47"/>
    <w:rsid w:val="009C2988"/>
    <w:rsid w:val="009C2F52"/>
    <w:rsid w:val="009C392F"/>
    <w:rsid w:val="009C4EF3"/>
    <w:rsid w:val="009C61F7"/>
    <w:rsid w:val="009C69D0"/>
    <w:rsid w:val="009C6C38"/>
    <w:rsid w:val="009C71D5"/>
    <w:rsid w:val="009C72DC"/>
    <w:rsid w:val="009C7AAC"/>
    <w:rsid w:val="009C7C7A"/>
    <w:rsid w:val="009C7D5C"/>
    <w:rsid w:val="009D02FA"/>
    <w:rsid w:val="009D1017"/>
    <w:rsid w:val="009D195D"/>
    <w:rsid w:val="009D1A0F"/>
    <w:rsid w:val="009D1FCC"/>
    <w:rsid w:val="009D3218"/>
    <w:rsid w:val="009D3BEF"/>
    <w:rsid w:val="009D46B6"/>
    <w:rsid w:val="009D76D7"/>
    <w:rsid w:val="009E046A"/>
    <w:rsid w:val="009E057D"/>
    <w:rsid w:val="009E0F52"/>
    <w:rsid w:val="009E4A66"/>
    <w:rsid w:val="009E6C20"/>
    <w:rsid w:val="009E7635"/>
    <w:rsid w:val="009E7917"/>
    <w:rsid w:val="009F04EB"/>
    <w:rsid w:val="009F0D88"/>
    <w:rsid w:val="009F1929"/>
    <w:rsid w:val="009F1965"/>
    <w:rsid w:val="009F2371"/>
    <w:rsid w:val="009F23C8"/>
    <w:rsid w:val="009F254A"/>
    <w:rsid w:val="009F38AC"/>
    <w:rsid w:val="009F41BD"/>
    <w:rsid w:val="009F4BE5"/>
    <w:rsid w:val="009F5753"/>
    <w:rsid w:val="009F70F0"/>
    <w:rsid w:val="009F7653"/>
    <w:rsid w:val="009F7DB0"/>
    <w:rsid w:val="00A00016"/>
    <w:rsid w:val="00A0160E"/>
    <w:rsid w:val="00A01F0A"/>
    <w:rsid w:val="00A02AB3"/>
    <w:rsid w:val="00A02ED0"/>
    <w:rsid w:val="00A03716"/>
    <w:rsid w:val="00A037F5"/>
    <w:rsid w:val="00A044BC"/>
    <w:rsid w:val="00A06481"/>
    <w:rsid w:val="00A0651C"/>
    <w:rsid w:val="00A06B02"/>
    <w:rsid w:val="00A07BD6"/>
    <w:rsid w:val="00A07CC9"/>
    <w:rsid w:val="00A1053A"/>
    <w:rsid w:val="00A112E3"/>
    <w:rsid w:val="00A11385"/>
    <w:rsid w:val="00A11979"/>
    <w:rsid w:val="00A124EE"/>
    <w:rsid w:val="00A127C1"/>
    <w:rsid w:val="00A12A80"/>
    <w:rsid w:val="00A134BB"/>
    <w:rsid w:val="00A140B0"/>
    <w:rsid w:val="00A147B0"/>
    <w:rsid w:val="00A15306"/>
    <w:rsid w:val="00A15333"/>
    <w:rsid w:val="00A1608A"/>
    <w:rsid w:val="00A174EB"/>
    <w:rsid w:val="00A17D58"/>
    <w:rsid w:val="00A2003F"/>
    <w:rsid w:val="00A20CDA"/>
    <w:rsid w:val="00A21A40"/>
    <w:rsid w:val="00A21C0B"/>
    <w:rsid w:val="00A22C73"/>
    <w:rsid w:val="00A2337F"/>
    <w:rsid w:val="00A25DB2"/>
    <w:rsid w:val="00A26FB2"/>
    <w:rsid w:val="00A27E34"/>
    <w:rsid w:val="00A30A96"/>
    <w:rsid w:val="00A30AAB"/>
    <w:rsid w:val="00A30CF1"/>
    <w:rsid w:val="00A31ADE"/>
    <w:rsid w:val="00A31F86"/>
    <w:rsid w:val="00A322D1"/>
    <w:rsid w:val="00A32591"/>
    <w:rsid w:val="00A32B2E"/>
    <w:rsid w:val="00A32E57"/>
    <w:rsid w:val="00A341E0"/>
    <w:rsid w:val="00A35212"/>
    <w:rsid w:val="00A35842"/>
    <w:rsid w:val="00A368F6"/>
    <w:rsid w:val="00A37D4D"/>
    <w:rsid w:val="00A37D73"/>
    <w:rsid w:val="00A401DA"/>
    <w:rsid w:val="00A40F20"/>
    <w:rsid w:val="00A4142F"/>
    <w:rsid w:val="00A41E75"/>
    <w:rsid w:val="00A4249F"/>
    <w:rsid w:val="00A4257A"/>
    <w:rsid w:val="00A427F9"/>
    <w:rsid w:val="00A42FF8"/>
    <w:rsid w:val="00A43270"/>
    <w:rsid w:val="00A43CBA"/>
    <w:rsid w:val="00A442B6"/>
    <w:rsid w:val="00A443DB"/>
    <w:rsid w:val="00A45D82"/>
    <w:rsid w:val="00A45E5A"/>
    <w:rsid w:val="00A464ED"/>
    <w:rsid w:val="00A478B6"/>
    <w:rsid w:val="00A506B2"/>
    <w:rsid w:val="00A50E33"/>
    <w:rsid w:val="00A51C23"/>
    <w:rsid w:val="00A51EF6"/>
    <w:rsid w:val="00A52870"/>
    <w:rsid w:val="00A53B75"/>
    <w:rsid w:val="00A569E1"/>
    <w:rsid w:val="00A56EB1"/>
    <w:rsid w:val="00A5719A"/>
    <w:rsid w:val="00A576A7"/>
    <w:rsid w:val="00A57CF5"/>
    <w:rsid w:val="00A60B0A"/>
    <w:rsid w:val="00A612AF"/>
    <w:rsid w:val="00A61BE4"/>
    <w:rsid w:val="00A62741"/>
    <w:rsid w:val="00A64191"/>
    <w:rsid w:val="00A64A18"/>
    <w:rsid w:val="00A64BE5"/>
    <w:rsid w:val="00A655C4"/>
    <w:rsid w:val="00A65628"/>
    <w:rsid w:val="00A65CFE"/>
    <w:rsid w:val="00A66351"/>
    <w:rsid w:val="00A6674C"/>
    <w:rsid w:val="00A6691F"/>
    <w:rsid w:val="00A66C47"/>
    <w:rsid w:val="00A6719C"/>
    <w:rsid w:val="00A67D42"/>
    <w:rsid w:val="00A70160"/>
    <w:rsid w:val="00A70E38"/>
    <w:rsid w:val="00A71039"/>
    <w:rsid w:val="00A71758"/>
    <w:rsid w:val="00A7206C"/>
    <w:rsid w:val="00A72385"/>
    <w:rsid w:val="00A72AB1"/>
    <w:rsid w:val="00A73112"/>
    <w:rsid w:val="00A73F03"/>
    <w:rsid w:val="00A756AD"/>
    <w:rsid w:val="00A7606B"/>
    <w:rsid w:val="00A76969"/>
    <w:rsid w:val="00A80D12"/>
    <w:rsid w:val="00A80F82"/>
    <w:rsid w:val="00A812C5"/>
    <w:rsid w:val="00A82F18"/>
    <w:rsid w:val="00A83EDF"/>
    <w:rsid w:val="00A83F9B"/>
    <w:rsid w:val="00A84244"/>
    <w:rsid w:val="00A845CB"/>
    <w:rsid w:val="00A85037"/>
    <w:rsid w:val="00A855C9"/>
    <w:rsid w:val="00A85982"/>
    <w:rsid w:val="00A85F32"/>
    <w:rsid w:val="00A86637"/>
    <w:rsid w:val="00A86D7F"/>
    <w:rsid w:val="00A87518"/>
    <w:rsid w:val="00A87D17"/>
    <w:rsid w:val="00A900F1"/>
    <w:rsid w:val="00A90532"/>
    <w:rsid w:val="00A91210"/>
    <w:rsid w:val="00A9141D"/>
    <w:rsid w:val="00A93F8B"/>
    <w:rsid w:val="00A9402B"/>
    <w:rsid w:val="00A95579"/>
    <w:rsid w:val="00A955B9"/>
    <w:rsid w:val="00A95993"/>
    <w:rsid w:val="00A96756"/>
    <w:rsid w:val="00A968BD"/>
    <w:rsid w:val="00A97235"/>
    <w:rsid w:val="00A97AD9"/>
    <w:rsid w:val="00AA0C76"/>
    <w:rsid w:val="00AA21EF"/>
    <w:rsid w:val="00AA23B4"/>
    <w:rsid w:val="00AA2519"/>
    <w:rsid w:val="00AA3A8C"/>
    <w:rsid w:val="00AA4ACC"/>
    <w:rsid w:val="00AA4D5B"/>
    <w:rsid w:val="00AA512C"/>
    <w:rsid w:val="00AA52D9"/>
    <w:rsid w:val="00AA6226"/>
    <w:rsid w:val="00AA65CE"/>
    <w:rsid w:val="00AA6F93"/>
    <w:rsid w:val="00AA7449"/>
    <w:rsid w:val="00AA7546"/>
    <w:rsid w:val="00AA7D19"/>
    <w:rsid w:val="00AB0AF9"/>
    <w:rsid w:val="00AB2620"/>
    <w:rsid w:val="00AB287B"/>
    <w:rsid w:val="00AB2D6C"/>
    <w:rsid w:val="00AB32F7"/>
    <w:rsid w:val="00AB3C35"/>
    <w:rsid w:val="00AB498B"/>
    <w:rsid w:val="00AB4E8B"/>
    <w:rsid w:val="00AB5286"/>
    <w:rsid w:val="00AB560E"/>
    <w:rsid w:val="00AB56A7"/>
    <w:rsid w:val="00AB6174"/>
    <w:rsid w:val="00AB7257"/>
    <w:rsid w:val="00AB7516"/>
    <w:rsid w:val="00AC090A"/>
    <w:rsid w:val="00AC0D56"/>
    <w:rsid w:val="00AC137A"/>
    <w:rsid w:val="00AC2129"/>
    <w:rsid w:val="00AC25BA"/>
    <w:rsid w:val="00AC2CE1"/>
    <w:rsid w:val="00AC2F36"/>
    <w:rsid w:val="00AC3693"/>
    <w:rsid w:val="00AC3887"/>
    <w:rsid w:val="00AC3975"/>
    <w:rsid w:val="00AC3ABB"/>
    <w:rsid w:val="00AC4836"/>
    <w:rsid w:val="00AC5072"/>
    <w:rsid w:val="00AC619C"/>
    <w:rsid w:val="00AC698F"/>
    <w:rsid w:val="00AC6E62"/>
    <w:rsid w:val="00AC75FF"/>
    <w:rsid w:val="00AC7846"/>
    <w:rsid w:val="00AC7FC5"/>
    <w:rsid w:val="00AD00C8"/>
    <w:rsid w:val="00AD08D7"/>
    <w:rsid w:val="00AD1039"/>
    <w:rsid w:val="00AD1150"/>
    <w:rsid w:val="00AD1A7F"/>
    <w:rsid w:val="00AD3E98"/>
    <w:rsid w:val="00AD4866"/>
    <w:rsid w:val="00AD4B3D"/>
    <w:rsid w:val="00AD545E"/>
    <w:rsid w:val="00AD643B"/>
    <w:rsid w:val="00AD679F"/>
    <w:rsid w:val="00AD6FCB"/>
    <w:rsid w:val="00AD758E"/>
    <w:rsid w:val="00AE0057"/>
    <w:rsid w:val="00AE0541"/>
    <w:rsid w:val="00AE067C"/>
    <w:rsid w:val="00AE0ED6"/>
    <w:rsid w:val="00AE1322"/>
    <w:rsid w:val="00AE14FE"/>
    <w:rsid w:val="00AE1C74"/>
    <w:rsid w:val="00AE269B"/>
    <w:rsid w:val="00AE27C4"/>
    <w:rsid w:val="00AE2EEE"/>
    <w:rsid w:val="00AE38C1"/>
    <w:rsid w:val="00AE391A"/>
    <w:rsid w:val="00AE524D"/>
    <w:rsid w:val="00AE54C9"/>
    <w:rsid w:val="00AE5771"/>
    <w:rsid w:val="00AE6409"/>
    <w:rsid w:val="00AE6561"/>
    <w:rsid w:val="00AE68B7"/>
    <w:rsid w:val="00AE6E3D"/>
    <w:rsid w:val="00AE7081"/>
    <w:rsid w:val="00AE7F76"/>
    <w:rsid w:val="00AF01A4"/>
    <w:rsid w:val="00AF052E"/>
    <w:rsid w:val="00AF07A3"/>
    <w:rsid w:val="00AF213C"/>
    <w:rsid w:val="00AF544E"/>
    <w:rsid w:val="00AF5C58"/>
    <w:rsid w:val="00AF5F07"/>
    <w:rsid w:val="00AF604B"/>
    <w:rsid w:val="00AF6984"/>
    <w:rsid w:val="00AF6AE0"/>
    <w:rsid w:val="00AF7A29"/>
    <w:rsid w:val="00B011A8"/>
    <w:rsid w:val="00B014B9"/>
    <w:rsid w:val="00B01635"/>
    <w:rsid w:val="00B01A03"/>
    <w:rsid w:val="00B01C37"/>
    <w:rsid w:val="00B01E69"/>
    <w:rsid w:val="00B02711"/>
    <w:rsid w:val="00B039B1"/>
    <w:rsid w:val="00B060B4"/>
    <w:rsid w:val="00B0612D"/>
    <w:rsid w:val="00B07081"/>
    <w:rsid w:val="00B0717D"/>
    <w:rsid w:val="00B07807"/>
    <w:rsid w:val="00B07FC8"/>
    <w:rsid w:val="00B10340"/>
    <w:rsid w:val="00B103D0"/>
    <w:rsid w:val="00B10718"/>
    <w:rsid w:val="00B11978"/>
    <w:rsid w:val="00B12162"/>
    <w:rsid w:val="00B13387"/>
    <w:rsid w:val="00B14656"/>
    <w:rsid w:val="00B146BD"/>
    <w:rsid w:val="00B1515D"/>
    <w:rsid w:val="00B16103"/>
    <w:rsid w:val="00B16248"/>
    <w:rsid w:val="00B1750A"/>
    <w:rsid w:val="00B1765F"/>
    <w:rsid w:val="00B17E0E"/>
    <w:rsid w:val="00B20F1C"/>
    <w:rsid w:val="00B213ED"/>
    <w:rsid w:val="00B21B28"/>
    <w:rsid w:val="00B23707"/>
    <w:rsid w:val="00B243C5"/>
    <w:rsid w:val="00B24B0B"/>
    <w:rsid w:val="00B24E64"/>
    <w:rsid w:val="00B25334"/>
    <w:rsid w:val="00B254BD"/>
    <w:rsid w:val="00B2554B"/>
    <w:rsid w:val="00B26379"/>
    <w:rsid w:val="00B26718"/>
    <w:rsid w:val="00B267A3"/>
    <w:rsid w:val="00B27FA3"/>
    <w:rsid w:val="00B30656"/>
    <w:rsid w:val="00B31367"/>
    <w:rsid w:val="00B32A36"/>
    <w:rsid w:val="00B32A6D"/>
    <w:rsid w:val="00B35D2A"/>
    <w:rsid w:val="00B35EA5"/>
    <w:rsid w:val="00B36D43"/>
    <w:rsid w:val="00B36F9A"/>
    <w:rsid w:val="00B4043A"/>
    <w:rsid w:val="00B40F6C"/>
    <w:rsid w:val="00B4166D"/>
    <w:rsid w:val="00B41D95"/>
    <w:rsid w:val="00B41E1F"/>
    <w:rsid w:val="00B423BB"/>
    <w:rsid w:val="00B439A5"/>
    <w:rsid w:val="00B43BAB"/>
    <w:rsid w:val="00B440DF"/>
    <w:rsid w:val="00B443E5"/>
    <w:rsid w:val="00B45906"/>
    <w:rsid w:val="00B4598D"/>
    <w:rsid w:val="00B45AA2"/>
    <w:rsid w:val="00B46D30"/>
    <w:rsid w:val="00B46DF2"/>
    <w:rsid w:val="00B47092"/>
    <w:rsid w:val="00B47208"/>
    <w:rsid w:val="00B50803"/>
    <w:rsid w:val="00B50AE0"/>
    <w:rsid w:val="00B50CE4"/>
    <w:rsid w:val="00B51883"/>
    <w:rsid w:val="00B51D93"/>
    <w:rsid w:val="00B52782"/>
    <w:rsid w:val="00B52AE2"/>
    <w:rsid w:val="00B52BA3"/>
    <w:rsid w:val="00B52BA8"/>
    <w:rsid w:val="00B534F2"/>
    <w:rsid w:val="00B53576"/>
    <w:rsid w:val="00B538FB"/>
    <w:rsid w:val="00B5553E"/>
    <w:rsid w:val="00B55A10"/>
    <w:rsid w:val="00B56EA0"/>
    <w:rsid w:val="00B5733E"/>
    <w:rsid w:val="00B57DCF"/>
    <w:rsid w:val="00B60ED1"/>
    <w:rsid w:val="00B61923"/>
    <w:rsid w:val="00B6235A"/>
    <w:rsid w:val="00B62958"/>
    <w:rsid w:val="00B62ED6"/>
    <w:rsid w:val="00B633ED"/>
    <w:rsid w:val="00B63AA7"/>
    <w:rsid w:val="00B63C82"/>
    <w:rsid w:val="00B641BD"/>
    <w:rsid w:val="00B64E5C"/>
    <w:rsid w:val="00B655B1"/>
    <w:rsid w:val="00B656AE"/>
    <w:rsid w:val="00B6688A"/>
    <w:rsid w:val="00B668AF"/>
    <w:rsid w:val="00B66C37"/>
    <w:rsid w:val="00B672E1"/>
    <w:rsid w:val="00B679CC"/>
    <w:rsid w:val="00B67E65"/>
    <w:rsid w:val="00B704B1"/>
    <w:rsid w:val="00B70CA4"/>
    <w:rsid w:val="00B71486"/>
    <w:rsid w:val="00B71A63"/>
    <w:rsid w:val="00B71B3E"/>
    <w:rsid w:val="00B72ACC"/>
    <w:rsid w:val="00B7398B"/>
    <w:rsid w:val="00B73CDC"/>
    <w:rsid w:val="00B73FE1"/>
    <w:rsid w:val="00B741DD"/>
    <w:rsid w:val="00B74248"/>
    <w:rsid w:val="00B74416"/>
    <w:rsid w:val="00B74A83"/>
    <w:rsid w:val="00B74D4D"/>
    <w:rsid w:val="00B75BB5"/>
    <w:rsid w:val="00B75E60"/>
    <w:rsid w:val="00B761AF"/>
    <w:rsid w:val="00B77248"/>
    <w:rsid w:val="00B777E7"/>
    <w:rsid w:val="00B778BE"/>
    <w:rsid w:val="00B801A5"/>
    <w:rsid w:val="00B80649"/>
    <w:rsid w:val="00B80791"/>
    <w:rsid w:val="00B80A8D"/>
    <w:rsid w:val="00B80B45"/>
    <w:rsid w:val="00B8167C"/>
    <w:rsid w:val="00B81A6F"/>
    <w:rsid w:val="00B81A85"/>
    <w:rsid w:val="00B81F6B"/>
    <w:rsid w:val="00B823F9"/>
    <w:rsid w:val="00B8264C"/>
    <w:rsid w:val="00B826B7"/>
    <w:rsid w:val="00B82C36"/>
    <w:rsid w:val="00B82F37"/>
    <w:rsid w:val="00B83170"/>
    <w:rsid w:val="00B864B7"/>
    <w:rsid w:val="00B870F5"/>
    <w:rsid w:val="00B871B1"/>
    <w:rsid w:val="00B909FE"/>
    <w:rsid w:val="00B90D44"/>
    <w:rsid w:val="00B91028"/>
    <w:rsid w:val="00B91618"/>
    <w:rsid w:val="00B917A0"/>
    <w:rsid w:val="00B91B03"/>
    <w:rsid w:val="00B91D22"/>
    <w:rsid w:val="00B91FFB"/>
    <w:rsid w:val="00B9228F"/>
    <w:rsid w:val="00B9281C"/>
    <w:rsid w:val="00B92FE6"/>
    <w:rsid w:val="00B9414E"/>
    <w:rsid w:val="00B95164"/>
    <w:rsid w:val="00B954F2"/>
    <w:rsid w:val="00B95823"/>
    <w:rsid w:val="00B96799"/>
    <w:rsid w:val="00B97DE8"/>
    <w:rsid w:val="00B97E1D"/>
    <w:rsid w:val="00B97EBB"/>
    <w:rsid w:val="00BA01CE"/>
    <w:rsid w:val="00BA0FF8"/>
    <w:rsid w:val="00BA1D4B"/>
    <w:rsid w:val="00BA1E69"/>
    <w:rsid w:val="00BA2647"/>
    <w:rsid w:val="00BA2BA0"/>
    <w:rsid w:val="00BA2C55"/>
    <w:rsid w:val="00BA469C"/>
    <w:rsid w:val="00BA4728"/>
    <w:rsid w:val="00BA4CCF"/>
    <w:rsid w:val="00BA5048"/>
    <w:rsid w:val="00BA603A"/>
    <w:rsid w:val="00BA79CD"/>
    <w:rsid w:val="00BB0E08"/>
    <w:rsid w:val="00BB116F"/>
    <w:rsid w:val="00BB1514"/>
    <w:rsid w:val="00BB2007"/>
    <w:rsid w:val="00BB22F1"/>
    <w:rsid w:val="00BB389D"/>
    <w:rsid w:val="00BB3A15"/>
    <w:rsid w:val="00BB3C03"/>
    <w:rsid w:val="00BB3E77"/>
    <w:rsid w:val="00BB3EE5"/>
    <w:rsid w:val="00BB42B5"/>
    <w:rsid w:val="00BB4A0C"/>
    <w:rsid w:val="00BB4B0C"/>
    <w:rsid w:val="00BB50EB"/>
    <w:rsid w:val="00BB5553"/>
    <w:rsid w:val="00BB5BD8"/>
    <w:rsid w:val="00BB5CD7"/>
    <w:rsid w:val="00BB7DCE"/>
    <w:rsid w:val="00BC0F08"/>
    <w:rsid w:val="00BC10C5"/>
    <w:rsid w:val="00BC14E8"/>
    <w:rsid w:val="00BC18BA"/>
    <w:rsid w:val="00BC232E"/>
    <w:rsid w:val="00BC2415"/>
    <w:rsid w:val="00BC2B47"/>
    <w:rsid w:val="00BC2E25"/>
    <w:rsid w:val="00BC3061"/>
    <w:rsid w:val="00BC314F"/>
    <w:rsid w:val="00BC38A4"/>
    <w:rsid w:val="00BC3958"/>
    <w:rsid w:val="00BC3FFB"/>
    <w:rsid w:val="00BC4059"/>
    <w:rsid w:val="00BC4542"/>
    <w:rsid w:val="00BC47E5"/>
    <w:rsid w:val="00BC5010"/>
    <w:rsid w:val="00BC5449"/>
    <w:rsid w:val="00BC5E11"/>
    <w:rsid w:val="00BC6B9B"/>
    <w:rsid w:val="00BC7016"/>
    <w:rsid w:val="00BC70F3"/>
    <w:rsid w:val="00BD0C16"/>
    <w:rsid w:val="00BD0E8E"/>
    <w:rsid w:val="00BD102D"/>
    <w:rsid w:val="00BD10BC"/>
    <w:rsid w:val="00BD1853"/>
    <w:rsid w:val="00BD18EC"/>
    <w:rsid w:val="00BD326A"/>
    <w:rsid w:val="00BD33B6"/>
    <w:rsid w:val="00BD42E6"/>
    <w:rsid w:val="00BD44FA"/>
    <w:rsid w:val="00BD5794"/>
    <w:rsid w:val="00BD5D28"/>
    <w:rsid w:val="00BD67F5"/>
    <w:rsid w:val="00BD6D02"/>
    <w:rsid w:val="00BD6D86"/>
    <w:rsid w:val="00BD70FC"/>
    <w:rsid w:val="00BD733F"/>
    <w:rsid w:val="00BE05FE"/>
    <w:rsid w:val="00BE16CB"/>
    <w:rsid w:val="00BE1CF1"/>
    <w:rsid w:val="00BE2078"/>
    <w:rsid w:val="00BE278D"/>
    <w:rsid w:val="00BE41E7"/>
    <w:rsid w:val="00BE5CEF"/>
    <w:rsid w:val="00BE6509"/>
    <w:rsid w:val="00BE68FA"/>
    <w:rsid w:val="00BE6A61"/>
    <w:rsid w:val="00BE752F"/>
    <w:rsid w:val="00BE77EA"/>
    <w:rsid w:val="00BF050E"/>
    <w:rsid w:val="00BF16C5"/>
    <w:rsid w:val="00BF1790"/>
    <w:rsid w:val="00BF17E5"/>
    <w:rsid w:val="00BF1F0F"/>
    <w:rsid w:val="00BF2623"/>
    <w:rsid w:val="00BF3921"/>
    <w:rsid w:val="00BF4370"/>
    <w:rsid w:val="00BF61F4"/>
    <w:rsid w:val="00BF6350"/>
    <w:rsid w:val="00BF69F1"/>
    <w:rsid w:val="00BF6C7F"/>
    <w:rsid w:val="00BF74C3"/>
    <w:rsid w:val="00C00187"/>
    <w:rsid w:val="00C00491"/>
    <w:rsid w:val="00C00532"/>
    <w:rsid w:val="00C0106A"/>
    <w:rsid w:val="00C01251"/>
    <w:rsid w:val="00C01BA4"/>
    <w:rsid w:val="00C01EEC"/>
    <w:rsid w:val="00C01F35"/>
    <w:rsid w:val="00C021E1"/>
    <w:rsid w:val="00C02734"/>
    <w:rsid w:val="00C02B50"/>
    <w:rsid w:val="00C02D03"/>
    <w:rsid w:val="00C03245"/>
    <w:rsid w:val="00C04256"/>
    <w:rsid w:val="00C047E8"/>
    <w:rsid w:val="00C0531A"/>
    <w:rsid w:val="00C05BA0"/>
    <w:rsid w:val="00C05C3F"/>
    <w:rsid w:val="00C0619E"/>
    <w:rsid w:val="00C07CAA"/>
    <w:rsid w:val="00C10492"/>
    <w:rsid w:val="00C105C8"/>
    <w:rsid w:val="00C10BB5"/>
    <w:rsid w:val="00C11278"/>
    <w:rsid w:val="00C11572"/>
    <w:rsid w:val="00C12EE1"/>
    <w:rsid w:val="00C15226"/>
    <w:rsid w:val="00C15A60"/>
    <w:rsid w:val="00C169ED"/>
    <w:rsid w:val="00C21296"/>
    <w:rsid w:val="00C21EB0"/>
    <w:rsid w:val="00C22249"/>
    <w:rsid w:val="00C226EC"/>
    <w:rsid w:val="00C22DA1"/>
    <w:rsid w:val="00C22E1E"/>
    <w:rsid w:val="00C22E5F"/>
    <w:rsid w:val="00C23C4E"/>
    <w:rsid w:val="00C23CF2"/>
    <w:rsid w:val="00C23F06"/>
    <w:rsid w:val="00C24068"/>
    <w:rsid w:val="00C242A6"/>
    <w:rsid w:val="00C253C1"/>
    <w:rsid w:val="00C25F3F"/>
    <w:rsid w:val="00C25F4E"/>
    <w:rsid w:val="00C26541"/>
    <w:rsid w:val="00C26FAA"/>
    <w:rsid w:val="00C272DE"/>
    <w:rsid w:val="00C27786"/>
    <w:rsid w:val="00C301C3"/>
    <w:rsid w:val="00C30F8B"/>
    <w:rsid w:val="00C31503"/>
    <w:rsid w:val="00C31D61"/>
    <w:rsid w:val="00C31F14"/>
    <w:rsid w:val="00C328E1"/>
    <w:rsid w:val="00C332F2"/>
    <w:rsid w:val="00C33320"/>
    <w:rsid w:val="00C3370B"/>
    <w:rsid w:val="00C33AA5"/>
    <w:rsid w:val="00C34419"/>
    <w:rsid w:val="00C348A9"/>
    <w:rsid w:val="00C35751"/>
    <w:rsid w:val="00C35A0A"/>
    <w:rsid w:val="00C35E5D"/>
    <w:rsid w:val="00C36A24"/>
    <w:rsid w:val="00C36AFE"/>
    <w:rsid w:val="00C36EB9"/>
    <w:rsid w:val="00C370C1"/>
    <w:rsid w:val="00C37240"/>
    <w:rsid w:val="00C37747"/>
    <w:rsid w:val="00C40465"/>
    <w:rsid w:val="00C40783"/>
    <w:rsid w:val="00C40A24"/>
    <w:rsid w:val="00C429C5"/>
    <w:rsid w:val="00C442E5"/>
    <w:rsid w:val="00C44493"/>
    <w:rsid w:val="00C44877"/>
    <w:rsid w:val="00C44C58"/>
    <w:rsid w:val="00C44C60"/>
    <w:rsid w:val="00C45199"/>
    <w:rsid w:val="00C46CB3"/>
    <w:rsid w:val="00C46FA8"/>
    <w:rsid w:val="00C50D15"/>
    <w:rsid w:val="00C50E28"/>
    <w:rsid w:val="00C512C9"/>
    <w:rsid w:val="00C51693"/>
    <w:rsid w:val="00C51CE3"/>
    <w:rsid w:val="00C52931"/>
    <w:rsid w:val="00C52D18"/>
    <w:rsid w:val="00C53D9E"/>
    <w:rsid w:val="00C54791"/>
    <w:rsid w:val="00C547DA"/>
    <w:rsid w:val="00C54F4B"/>
    <w:rsid w:val="00C553E9"/>
    <w:rsid w:val="00C55555"/>
    <w:rsid w:val="00C556D5"/>
    <w:rsid w:val="00C55D4D"/>
    <w:rsid w:val="00C563E7"/>
    <w:rsid w:val="00C567F9"/>
    <w:rsid w:val="00C56C0E"/>
    <w:rsid w:val="00C6059C"/>
    <w:rsid w:val="00C6169B"/>
    <w:rsid w:val="00C625D6"/>
    <w:rsid w:val="00C626A8"/>
    <w:rsid w:val="00C62997"/>
    <w:rsid w:val="00C63D62"/>
    <w:rsid w:val="00C64099"/>
    <w:rsid w:val="00C64F13"/>
    <w:rsid w:val="00C661E6"/>
    <w:rsid w:val="00C66856"/>
    <w:rsid w:val="00C67F99"/>
    <w:rsid w:val="00C700FA"/>
    <w:rsid w:val="00C70252"/>
    <w:rsid w:val="00C70603"/>
    <w:rsid w:val="00C70811"/>
    <w:rsid w:val="00C70E74"/>
    <w:rsid w:val="00C70FBE"/>
    <w:rsid w:val="00C71026"/>
    <w:rsid w:val="00C71170"/>
    <w:rsid w:val="00C71F57"/>
    <w:rsid w:val="00C71FCE"/>
    <w:rsid w:val="00C7270A"/>
    <w:rsid w:val="00C73485"/>
    <w:rsid w:val="00C740BD"/>
    <w:rsid w:val="00C74BDA"/>
    <w:rsid w:val="00C76545"/>
    <w:rsid w:val="00C76A46"/>
    <w:rsid w:val="00C76B8F"/>
    <w:rsid w:val="00C77B0E"/>
    <w:rsid w:val="00C80743"/>
    <w:rsid w:val="00C82283"/>
    <w:rsid w:val="00C82EEC"/>
    <w:rsid w:val="00C83B3D"/>
    <w:rsid w:val="00C83CED"/>
    <w:rsid w:val="00C83E44"/>
    <w:rsid w:val="00C84179"/>
    <w:rsid w:val="00C8504D"/>
    <w:rsid w:val="00C856AA"/>
    <w:rsid w:val="00C862A7"/>
    <w:rsid w:val="00C86783"/>
    <w:rsid w:val="00C86A2C"/>
    <w:rsid w:val="00C872E2"/>
    <w:rsid w:val="00C878EF"/>
    <w:rsid w:val="00C9075A"/>
    <w:rsid w:val="00C9154A"/>
    <w:rsid w:val="00C92D3A"/>
    <w:rsid w:val="00C93DE8"/>
    <w:rsid w:val="00C93FD2"/>
    <w:rsid w:val="00C942BD"/>
    <w:rsid w:val="00C9473B"/>
    <w:rsid w:val="00C951C1"/>
    <w:rsid w:val="00C954E4"/>
    <w:rsid w:val="00C95B22"/>
    <w:rsid w:val="00C96219"/>
    <w:rsid w:val="00C96F75"/>
    <w:rsid w:val="00C96FCC"/>
    <w:rsid w:val="00C970DE"/>
    <w:rsid w:val="00C97F69"/>
    <w:rsid w:val="00CA0DB9"/>
    <w:rsid w:val="00CA34A5"/>
    <w:rsid w:val="00CA383B"/>
    <w:rsid w:val="00CA409A"/>
    <w:rsid w:val="00CA4122"/>
    <w:rsid w:val="00CA4905"/>
    <w:rsid w:val="00CA4B04"/>
    <w:rsid w:val="00CA5395"/>
    <w:rsid w:val="00CA64FD"/>
    <w:rsid w:val="00CA6805"/>
    <w:rsid w:val="00CA7011"/>
    <w:rsid w:val="00CA7543"/>
    <w:rsid w:val="00CB0822"/>
    <w:rsid w:val="00CB2726"/>
    <w:rsid w:val="00CB357C"/>
    <w:rsid w:val="00CB414F"/>
    <w:rsid w:val="00CB4176"/>
    <w:rsid w:val="00CB46B4"/>
    <w:rsid w:val="00CB4B23"/>
    <w:rsid w:val="00CB5020"/>
    <w:rsid w:val="00CB56BE"/>
    <w:rsid w:val="00CB5FA2"/>
    <w:rsid w:val="00CB6624"/>
    <w:rsid w:val="00CB745B"/>
    <w:rsid w:val="00CB7DAD"/>
    <w:rsid w:val="00CC0511"/>
    <w:rsid w:val="00CC1233"/>
    <w:rsid w:val="00CC1A35"/>
    <w:rsid w:val="00CC1BAD"/>
    <w:rsid w:val="00CC1EF7"/>
    <w:rsid w:val="00CC220E"/>
    <w:rsid w:val="00CC2968"/>
    <w:rsid w:val="00CC2B73"/>
    <w:rsid w:val="00CC2BC3"/>
    <w:rsid w:val="00CC2D72"/>
    <w:rsid w:val="00CC2F40"/>
    <w:rsid w:val="00CC32C0"/>
    <w:rsid w:val="00CC3B85"/>
    <w:rsid w:val="00CC43C1"/>
    <w:rsid w:val="00CC452F"/>
    <w:rsid w:val="00CC4649"/>
    <w:rsid w:val="00CC5030"/>
    <w:rsid w:val="00CC6BD3"/>
    <w:rsid w:val="00CC6C5B"/>
    <w:rsid w:val="00CC6F54"/>
    <w:rsid w:val="00CC7240"/>
    <w:rsid w:val="00CC789F"/>
    <w:rsid w:val="00CD00BD"/>
    <w:rsid w:val="00CD03C3"/>
    <w:rsid w:val="00CD058D"/>
    <w:rsid w:val="00CD0B06"/>
    <w:rsid w:val="00CD1A31"/>
    <w:rsid w:val="00CD1D7C"/>
    <w:rsid w:val="00CD1F22"/>
    <w:rsid w:val="00CD3321"/>
    <w:rsid w:val="00CD354A"/>
    <w:rsid w:val="00CD3734"/>
    <w:rsid w:val="00CD3ACA"/>
    <w:rsid w:val="00CD4080"/>
    <w:rsid w:val="00CD4936"/>
    <w:rsid w:val="00CD58EF"/>
    <w:rsid w:val="00CD6041"/>
    <w:rsid w:val="00CD7718"/>
    <w:rsid w:val="00CE0835"/>
    <w:rsid w:val="00CE1EC8"/>
    <w:rsid w:val="00CE35E1"/>
    <w:rsid w:val="00CE3D2B"/>
    <w:rsid w:val="00CE434E"/>
    <w:rsid w:val="00CE49A8"/>
    <w:rsid w:val="00CE52B5"/>
    <w:rsid w:val="00CE60BF"/>
    <w:rsid w:val="00CE6632"/>
    <w:rsid w:val="00CE6A7F"/>
    <w:rsid w:val="00CE6BC6"/>
    <w:rsid w:val="00CE6DC3"/>
    <w:rsid w:val="00CE6DCE"/>
    <w:rsid w:val="00CE7728"/>
    <w:rsid w:val="00CE796A"/>
    <w:rsid w:val="00CE7B7E"/>
    <w:rsid w:val="00CF02F2"/>
    <w:rsid w:val="00CF043B"/>
    <w:rsid w:val="00CF08A3"/>
    <w:rsid w:val="00CF116D"/>
    <w:rsid w:val="00CF2805"/>
    <w:rsid w:val="00CF2B55"/>
    <w:rsid w:val="00CF2B5B"/>
    <w:rsid w:val="00CF2BBC"/>
    <w:rsid w:val="00CF41B7"/>
    <w:rsid w:val="00CF49C4"/>
    <w:rsid w:val="00CF65C1"/>
    <w:rsid w:val="00CF6925"/>
    <w:rsid w:val="00CF72C6"/>
    <w:rsid w:val="00D001B0"/>
    <w:rsid w:val="00D0033C"/>
    <w:rsid w:val="00D0039F"/>
    <w:rsid w:val="00D005D8"/>
    <w:rsid w:val="00D00655"/>
    <w:rsid w:val="00D01768"/>
    <w:rsid w:val="00D01AE9"/>
    <w:rsid w:val="00D02116"/>
    <w:rsid w:val="00D0226E"/>
    <w:rsid w:val="00D03396"/>
    <w:rsid w:val="00D039DC"/>
    <w:rsid w:val="00D03B1C"/>
    <w:rsid w:val="00D03E58"/>
    <w:rsid w:val="00D04B90"/>
    <w:rsid w:val="00D04E14"/>
    <w:rsid w:val="00D04EC0"/>
    <w:rsid w:val="00D04EEC"/>
    <w:rsid w:val="00D050CD"/>
    <w:rsid w:val="00D058D5"/>
    <w:rsid w:val="00D05EF1"/>
    <w:rsid w:val="00D05F75"/>
    <w:rsid w:val="00D06479"/>
    <w:rsid w:val="00D067CB"/>
    <w:rsid w:val="00D0726A"/>
    <w:rsid w:val="00D077A2"/>
    <w:rsid w:val="00D07E8D"/>
    <w:rsid w:val="00D11525"/>
    <w:rsid w:val="00D11803"/>
    <w:rsid w:val="00D11A07"/>
    <w:rsid w:val="00D12332"/>
    <w:rsid w:val="00D1264D"/>
    <w:rsid w:val="00D129B4"/>
    <w:rsid w:val="00D13445"/>
    <w:rsid w:val="00D138A7"/>
    <w:rsid w:val="00D14115"/>
    <w:rsid w:val="00D14B8F"/>
    <w:rsid w:val="00D15CBF"/>
    <w:rsid w:val="00D16249"/>
    <w:rsid w:val="00D166C2"/>
    <w:rsid w:val="00D16C3E"/>
    <w:rsid w:val="00D17408"/>
    <w:rsid w:val="00D1744B"/>
    <w:rsid w:val="00D17620"/>
    <w:rsid w:val="00D17F36"/>
    <w:rsid w:val="00D20154"/>
    <w:rsid w:val="00D205EA"/>
    <w:rsid w:val="00D215A5"/>
    <w:rsid w:val="00D2329C"/>
    <w:rsid w:val="00D23333"/>
    <w:rsid w:val="00D2338E"/>
    <w:rsid w:val="00D23897"/>
    <w:rsid w:val="00D2469B"/>
    <w:rsid w:val="00D25191"/>
    <w:rsid w:val="00D25DFF"/>
    <w:rsid w:val="00D26268"/>
    <w:rsid w:val="00D26298"/>
    <w:rsid w:val="00D267AE"/>
    <w:rsid w:val="00D269DF"/>
    <w:rsid w:val="00D26E41"/>
    <w:rsid w:val="00D271D2"/>
    <w:rsid w:val="00D277A0"/>
    <w:rsid w:val="00D30C5F"/>
    <w:rsid w:val="00D31127"/>
    <w:rsid w:val="00D31178"/>
    <w:rsid w:val="00D3157C"/>
    <w:rsid w:val="00D317DA"/>
    <w:rsid w:val="00D31D1E"/>
    <w:rsid w:val="00D32B4A"/>
    <w:rsid w:val="00D32B78"/>
    <w:rsid w:val="00D34A02"/>
    <w:rsid w:val="00D34B9E"/>
    <w:rsid w:val="00D35A5B"/>
    <w:rsid w:val="00D35E31"/>
    <w:rsid w:val="00D369F6"/>
    <w:rsid w:val="00D371E5"/>
    <w:rsid w:val="00D372A2"/>
    <w:rsid w:val="00D41BFD"/>
    <w:rsid w:val="00D41F2F"/>
    <w:rsid w:val="00D42089"/>
    <w:rsid w:val="00D42256"/>
    <w:rsid w:val="00D448EA"/>
    <w:rsid w:val="00D45884"/>
    <w:rsid w:val="00D45B43"/>
    <w:rsid w:val="00D47C95"/>
    <w:rsid w:val="00D47FA6"/>
    <w:rsid w:val="00D52650"/>
    <w:rsid w:val="00D52A10"/>
    <w:rsid w:val="00D531E0"/>
    <w:rsid w:val="00D53BB6"/>
    <w:rsid w:val="00D542CB"/>
    <w:rsid w:val="00D54580"/>
    <w:rsid w:val="00D5484F"/>
    <w:rsid w:val="00D556C8"/>
    <w:rsid w:val="00D56013"/>
    <w:rsid w:val="00D56C93"/>
    <w:rsid w:val="00D57AE5"/>
    <w:rsid w:val="00D57EAF"/>
    <w:rsid w:val="00D6012C"/>
    <w:rsid w:val="00D60E29"/>
    <w:rsid w:val="00D61466"/>
    <w:rsid w:val="00D619D8"/>
    <w:rsid w:val="00D61D84"/>
    <w:rsid w:val="00D61FF7"/>
    <w:rsid w:val="00D624CB"/>
    <w:rsid w:val="00D624FD"/>
    <w:rsid w:val="00D627A4"/>
    <w:rsid w:val="00D62A80"/>
    <w:rsid w:val="00D63854"/>
    <w:rsid w:val="00D63B00"/>
    <w:rsid w:val="00D63C04"/>
    <w:rsid w:val="00D648FD"/>
    <w:rsid w:val="00D65A05"/>
    <w:rsid w:val="00D65F0B"/>
    <w:rsid w:val="00D65F2E"/>
    <w:rsid w:val="00D65FF2"/>
    <w:rsid w:val="00D66B99"/>
    <w:rsid w:val="00D66CEB"/>
    <w:rsid w:val="00D66E81"/>
    <w:rsid w:val="00D679B5"/>
    <w:rsid w:val="00D67C67"/>
    <w:rsid w:val="00D704A5"/>
    <w:rsid w:val="00D7080C"/>
    <w:rsid w:val="00D70811"/>
    <w:rsid w:val="00D7088F"/>
    <w:rsid w:val="00D7093C"/>
    <w:rsid w:val="00D70A7E"/>
    <w:rsid w:val="00D7186A"/>
    <w:rsid w:val="00D72B03"/>
    <w:rsid w:val="00D73036"/>
    <w:rsid w:val="00D73140"/>
    <w:rsid w:val="00D73BFB"/>
    <w:rsid w:val="00D74881"/>
    <w:rsid w:val="00D75A35"/>
    <w:rsid w:val="00D76BB1"/>
    <w:rsid w:val="00D76CA7"/>
    <w:rsid w:val="00D770F5"/>
    <w:rsid w:val="00D7717C"/>
    <w:rsid w:val="00D80880"/>
    <w:rsid w:val="00D80BE5"/>
    <w:rsid w:val="00D81320"/>
    <w:rsid w:val="00D8195A"/>
    <w:rsid w:val="00D8224C"/>
    <w:rsid w:val="00D836A1"/>
    <w:rsid w:val="00D84B83"/>
    <w:rsid w:val="00D85CDB"/>
    <w:rsid w:val="00D86203"/>
    <w:rsid w:val="00D87282"/>
    <w:rsid w:val="00D875D6"/>
    <w:rsid w:val="00D90D90"/>
    <w:rsid w:val="00D91B2C"/>
    <w:rsid w:val="00D93309"/>
    <w:rsid w:val="00D93360"/>
    <w:rsid w:val="00D96B7D"/>
    <w:rsid w:val="00D96CFA"/>
    <w:rsid w:val="00D9742E"/>
    <w:rsid w:val="00D97D8D"/>
    <w:rsid w:val="00DA0004"/>
    <w:rsid w:val="00DA0459"/>
    <w:rsid w:val="00DA0A27"/>
    <w:rsid w:val="00DA0D4A"/>
    <w:rsid w:val="00DA1D0F"/>
    <w:rsid w:val="00DA221D"/>
    <w:rsid w:val="00DA445C"/>
    <w:rsid w:val="00DA5006"/>
    <w:rsid w:val="00DA537F"/>
    <w:rsid w:val="00DA5848"/>
    <w:rsid w:val="00DA60C1"/>
    <w:rsid w:val="00DA7055"/>
    <w:rsid w:val="00DA7460"/>
    <w:rsid w:val="00DA772D"/>
    <w:rsid w:val="00DA7927"/>
    <w:rsid w:val="00DA7F01"/>
    <w:rsid w:val="00DB0D90"/>
    <w:rsid w:val="00DB11B7"/>
    <w:rsid w:val="00DB15CF"/>
    <w:rsid w:val="00DB1C90"/>
    <w:rsid w:val="00DB2104"/>
    <w:rsid w:val="00DB22D2"/>
    <w:rsid w:val="00DB22FA"/>
    <w:rsid w:val="00DB28BE"/>
    <w:rsid w:val="00DB3013"/>
    <w:rsid w:val="00DB423C"/>
    <w:rsid w:val="00DB559F"/>
    <w:rsid w:val="00DB55EF"/>
    <w:rsid w:val="00DB60EA"/>
    <w:rsid w:val="00DB69EF"/>
    <w:rsid w:val="00DB7466"/>
    <w:rsid w:val="00DB76FE"/>
    <w:rsid w:val="00DC033E"/>
    <w:rsid w:val="00DC039B"/>
    <w:rsid w:val="00DC08CF"/>
    <w:rsid w:val="00DC16ED"/>
    <w:rsid w:val="00DC181B"/>
    <w:rsid w:val="00DC1A9F"/>
    <w:rsid w:val="00DC1E7A"/>
    <w:rsid w:val="00DC22E5"/>
    <w:rsid w:val="00DC2441"/>
    <w:rsid w:val="00DC2500"/>
    <w:rsid w:val="00DC2823"/>
    <w:rsid w:val="00DC3257"/>
    <w:rsid w:val="00DC340C"/>
    <w:rsid w:val="00DC362C"/>
    <w:rsid w:val="00DC3961"/>
    <w:rsid w:val="00DC43C2"/>
    <w:rsid w:val="00DC463C"/>
    <w:rsid w:val="00DC46E6"/>
    <w:rsid w:val="00DC4A00"/>
    <w:rsid w:val="00DC4B1D"/>
    <w:rsid w:val="00DC4CD3"/>
    <w:rsid w:val="00DC4F93"/>
    <w:rsid w:val="00DC52A7"/>
    <w:rsid w:val="00DC5A03"/>
    <w:rsid w:val="00DC5E6F"/>
    <w:rsid w:val="00DC68E7"/>
    <w:rsid w:val="00DC6E18"/>
    <w:rsid w:val="00DC6FC1"/>
    <w:rsid w:val="00DC74B2"/>
    <w:rsid w:val="00DC7745"/>
    <w:rsid w:val="00DC79A7"/>
    <w:rsid w:val="00DD0E7A"/>
    <w:rsid w:val="00DD2A5D"/>
    <w:rsid w:val="00DD32C0"/>
    <w:rsid w:val="00DD35B0"/>
    <w:rsid w:val="00DD3A8F"/>
    <w:rsid w:val="00DD4434"/>
    <w:rsid w:val="00DD4E1E"/>
    <w:rsid w:val="00DD4F44"/>
    <w:rsid w:val="00DD69BD"/>
    <w:rsid w:val="00DD761B"/>
    <w:rsid w:val="00DD7B7D"/>
    <w:rsid w:val="00DD7D12"/>
    <w:rsid w:val="00DE0707"/>
    <w:rsid w:val="00DE0A5B"/>
    <w:rsid w:val="00DE0C22"/>
    <w:rsid w:val="00DE0FE0"/>
    <w:rsid w:val="00DE0FF2"/>
    <w:rsid w:val="00DE12FA"/>
    <w:rsid w:val="00DE1BF4"/>
    <w:rsid w:val="00DE1EA2"/>
    <w:rsid w:val="00DE24C9"/>
    <w:rsid w:val="00DE2A96"/>
    <w:rsid w:val="00DE2DDB"/>
    <w:rsid w:val="00DE36C4"/>
    <w:rsid w:val="00DE4618"/>
    <w:rsid w:val="00DE4C8B"/>
    <w:rsid w:val="00DE52DD"/>
    <w:rsid w:val="00DE5509"/>
    <w:rsid w:val="00DE5794"/>
    <w:rsid w:val="00DE59BF"/>
    <w:rsid w:val="00DE5BAC"/>
    <w:rsid w:val="00DE6F1E"/>
    <w:rsid w:val="00DE749E"/>
    <w:rsid w:val="00DE7D42"/>
    <w:rsid w:val="00DF07D3"/>
    <w:rsid w:val="00DF2160"/>
    <w:rsid w:val="00DF2EA4"/>
    <w:rsid w:val="00DF44EB"/>
    <w:rsid w:val="00DF45F8"/>
    <w:rsid w:val="00DF487B"/>
    <w:rsid w:val="00DF5AD0"/>
    <w:rsid w:val="00DF6358"/>
    <w:rsid w:val="00DF6536"/>
    <w:rsid w:val="00DF6712"/>
    <w:rsid w:val="00E00294"/>
    <w:rsid w:val="00E00E5B"/>
    <w:rsid w:val="00E015C9"/>
    <w:rsid w:val="00E019AE"/>
    <w:rsid w:val="00E02235"/>
    <w:rsid w:val="00E022C4"/>
    <w:rsid w:val="00E02D8C"/>
    <w:rsid w:val="00E03187"/>
    <w:rsid w:val="00E03B9E"/>
    <w:rsid w:val="00E03C01"/>
    <w:rsid w:val="00E03F47"/>
    <w:rsid w:val="00E04397"/>
    <w:rsid w:val="00E04B01"/>
    <w:rsid w:val="00E055F0"/>
    <w:rsid w:val="00E06247"/>
    <w:rsid w:val="00E11C6C"/>
    <w:rsid w:val="00E11C91"/>
    <w:rsid w:val="00E13112"/>
    <w:rsid w:val="00E139FB"/>
    <w:rsid w:val="00E13E97"/>
    <w:rsid w:val="00E14052"/>
    <w:rsid w:val="00E14297"/>
    <w:rsid w:val="00E14990"/>
    <w:rsid w:val="00E1584B"/>
    <w:rsid w:val="00E15960"/>
    <w:rsid w:val="00E15E67"/>
    <w:rsid w:val="00E1679E"/>
    <w:rsid w:val="00E2014A"/>
    <w:rsid w:val="00E21A1B"/>
    <w:rsid w:val="00E21CCF"/>
    <w:rsid w:val="00E221B3"/>
    <w:rsid w:val="00E224A8"/>
    <w:rsid w:val="00E23374"/>
    <w:rsid w:val="00E2388D"/>
    <w:rsid w:val="00E248D1"/>
    <w:rsid w:val="00E24A66"/>
    <w:rsid w:val="00E24B57"/>
    <w:rsid w:val="00E24CA3"/>
    <w:rsid w:val="00E30608"/>
    <w:rsid w:val="00E310DC"/>
    <w:rsid w:val="00E311C5"/>
    <w:rsid w:val="00E3122C"/>
    <w:rsid w:val="00E31270"/>
    <w:rsid w:val="00E31792"/>
    <w:rsid w:val="00E3291A"/>
    <w:rsid w:val="00E33C23"/>
    <w:rsid w:val="00E340A6"/>
    <w:rsid w:val="00E348A0"/>
    <w:rsid w:val="00E358F6"/>
    <w:rsid w:val="00E360E8"/>
    <w:rsid w:val="00E361E8"/>
    <w:rsid w:val="00E371AF"/>
    <w:rsid w:val="00E37537"/>
    <w:rsid w:val="00E3782B"/>
    <w:rsid w:val="00E3799C"/>
    <w:rsid w:val="00E4019D"/>
    <w:rsid w:val="00E405F6"/>
    <w:rsid w:val="00E408AA"/>
    <w:rsid w:val="00E41D60"/>
    <w:rsid w:val="00E41DB0"/>
    <w:rsid w:val="00E41EEC"/>
    <w:rsid w:val="00E420A5"/>
    <w:rsid w:val="00E424B2"/>
    <w:rsid w:val="00E42A16"/>
    <w:rsid w:val="00E42DEE"/>
    <w:rsid w:val="00E43358"/>
    <w:rsid w:val="00E4365C"/>
    <w:rsid w:val="00E43B75"/>
    <w:rsid w:val="00E43D06"/>
    <w:rsid w:val="00E43F13"/>
    <w:rsid w:val="00E44916"/>
    <w:rsid w:val="00E4496F"/>
    <w:rsid w:val="00E45252"/>
    <w:rsid w:val="00E45982"/>
    <w:rsid w:val="00E45DBE"/>
    <w:rsid w:val="00E4765D"/>
    <w:rsid w:val="00E47745"/>
    <w:rsid w:val="00E5128C"/>
    <w:rsid w:val="00E5254D"/>
    <w:rsid w:val="00E5366A"/>
    <w:rsid w:val="00E53D59"/>
    <w:rsid w:val="00E5483E"/>
    <w:rsid w:val="00E54852"/>
    <w:rsid w:val="00E54D20"/>
    <w:rsid w:val="00E5543E"/>
    <w:rsid w:val="00E56347"/>
    <w:rsid w:val="00E56C6F"/>
    <w:rsid w:val="00E5785E"/>
    <w:rsid w:val="00E60031"/>
    <w:rsid w:val="00E602B0"/>
    <w:rsid w:val="00E60420"/>
    <w:rsid w:val="00E6283C"/>
    <w:rsid w:val="00E62BC3"/>
    <w:rsid w:val="00E635CA"/>
    <w:rsid w:val="00E6400F"/>
    <w:rsid w:val="00E64EFA"/>
    <w:rsid w:val="00E64F2B"/>
    <w:rsid w:val="00E65215"/>
    <w:rsid w:val="00E65237"/>
    <w:rsid w:val="00E654A5"/>
    <w:rsid w:val="00E65C6D"/>
    <w:rsid w:val="00E66435"/>
    <w:rsid w:val="00E66C61"/>
    <w:rsid w:val="00E67167"/>
    <w:rsid w:val="00E6787F"/>
    <w:rsid w:val="00E703AC"/>
    <w:rsid w:val="00E707DA"/>
    <w:rsid w:val="00E70B88"/>
    <w:rsid w:val="00E716C4"/>
    <w:rsid w:val="00E7180C"/>
    <w:rsid w:val="00E7189B"/>
    <w:rsid w:val="00E72658"/>
    <w:rsid w:val="00E73E98"/>
    <w:rsid w:val="00E7512A"/>
    <w:rsid w:val="00E753CF"/>
    <w:rsid w:val="00E75A74"/>
    <w:rsid w:val="00E762C7"/>
    <w:rsid w:val="00E76551"/>
    <w:rsid w:val="00E777D2"/>
    <w:rsid w:val="00E77AAC"/>
    <w:rsid w:val="00E77AAE"/>
    <w:rsid w:val="00E805DE"/>
    <w:rsid w:val="00E81C69"/>
    <w:rsid w:val="00E820C1"/>
    <w:rsid w:val="00E8246A"/>
    <w:rsid w:val="00E83436"/>
    <w:rsid w:val="00E83F14"/>
    <w:rsid w:val="00E85428"/>
    <w:rsid w:val="00E85514"/>
    <w:rsid w:val="00E85971"/>
    <w:rsid w:val="00E8649C"/>
    <w:rsid w:val="00E86519"/>
    <w:rsid w:val="00E869BD"/>
    <w:rsid w:val="00E876CE"/>
    <w:rsid w:val="00E87EB5"/>
    <w:rsid w:val="00E900DE"/>
    <w:rsid w:val="00E9102D"/>
    <w:rsid w:val="00E91D5C"/>
    <w:rsid w:val="00E92C1B"/>
    <w:rsid w:val="00E93821"/>
    <w:rsid w:val="00E93E0F"/>
    <w:rsid w:val="00E94019"/>
    <w:rsid w:val="00E94397"/>
    <w:rsid w:val="00E95241"/>
    <w:rsid w:val="00E9530B"/>
    <w:rsid w:val="00E955A8"/>
    <w:rsid w:val="00E95AE1"/>
    <w:rsid w:val="00E95DB4"/>
    <w:rsid w:val="00E95E1D"/>
    <w:rsid w:val="00E95F83"/>
    <w:rsid w:val="00E96A64"/>
    <w:rsid w:val="00E96CA6"/>
    <w:rsid w:val="00E97E93"/>
    <w:rsid w:val="00EA0886"/>
    <w:rsid w:val="00EA0C7F"/>
    <w:rsid w:val="00EA1481"/>
    <w:rsid w:val="00EA1F80"/>
    <w:rsid w:val="00EA204F"/>
    <w:rsid w:val="00EA22FE"/>
    <w:rsid w:val="00EA43B9"/>
    <w:rsid w:val="00EA4F5E"/>
    <w:rsid w:val="00EA515A"/>
    <w:rsid w:val="00EA70FA"/>
    <w:rsid w:val="00EA79E1"/>
    <w:rsid w:val="00EA7E5E"/>
    <w:rsid w:val="00EB0801"/>
    <w:rsid w:val="00EB0D3A"/>
    <w:rsid w:val="00EB159D"/>
    <w:rsid w:val="00EB15FD"/>
    <w:rsid w:val="00EB239D"/>
    <w:rsid w:val="00EB2589"/>
    <w:rsid w:val="00EB3D1B"/>
    <w:rsid w:val="00EB4C26"/>
    <w:rsid w:val="00EB5306"/>
    <w:rsid w:val="00EB607E"/>
    <w:rsid w:val="00EB6825"/>
    <w:rsid w:val="00EB6BAB"/>
    <w:rsid w:val="00EB6C9A"/>
    <w:rsid w:val="00EB6CEE"/>
    <w:rsid w:val="00EB70AD"/>
    <w:rsid w:val="00EB7247"/>
    <w:rsid w:val="00EC129C"/>
    <w:rsid w:val="00EC154B"/>
    <w:rsid w:val="00EC2283"/>
    <w:rsid w:val="00EC385A"/>
    <w:rsid w:val="00EC3CBB"/>
    <w:rsid w:val="00EC3FEF"/>
    <w:rsid w:val="00EC4E26"/>
    <w:rsid w:val="00EC4F02"/>
    <w:rsid w:val="00EC5128"/>
    <w:rsid w:val="00EC60F5"/>
    <w:rsid w:val="00EC6B45"/>
    <w:rsid w:val="00EC6CEE"/>
    <w:rsid w:val="00EC6DCF"/>
    <w:rsid w:val="00EC75C3"/>
    <w:rsid w:val="00EC7A34"/>
    <w:rsid w:val="00EC7E4F"/>
    <w:rsid w:val="00ED2382"/>
    <w:rsid w:val="00ED280A"/>
    <w:rsid w:val="00ED3763"/>
    <w:rsid w:val="00ED42CF"/>
    <w:rsid w:val="00ED46CC"/>
    <w:rsid w:val="00ED4F22"/>
    <w:rsid w:val="00ED5442"/>
    <w:rsid w:val="00ED65BD"/>
    <w:rsid w:val="00ED703D"/>
    <w:rsid w:val="00ED7369"/>
    <w:rsid w:val="00ED78D8"/>
    <w:rsid w:val="00ED78F7"/>
    <w:rsid w:val="00ED7BAA"/>
    <w:rsid w:val="00EE0A81"/>
    <w:rsid w:val="00EE18F5"/>
    <w:rsid w:val="00EE1DC1"/>
    <w:rsid w:val="00EE1DDF"/>
    <w:rsid w:val="00EE3891"/>
    <w:rsid w:val="00EE3D08"/>
    <w:rsid w:val="00EE3D93"/>
    <w:rsid w:val="00EE497A"/>
    <w:rsid w:val="00EE4D98"/>
    <w:rsid w:val="00EE5DA6"/>
    <w:rsid w:val="00EE65E1"/>
    <w:rsid w:val="00EE663A"/>
    <w:rsid w:val="00EE67AF"/>
    <w:rsid w:val="00EE67D8"/>
    <w:rsid w:val="00EE689B"/>
    <w:rsid w:val="00EE6E7A"/>
    <w:rsid w:val="00EE6ED6"/>
    <w:rsid w:val="00EE71A1"/>
    <w:rsid w:val="00EF0117"/>
    <w:rsid w:val="00EF2642"/>
    <w:rsid w:val="00EF296B"/>
    <w:rsid w:val="00EF3455"/>
    <w:rsid w:val="00EF34D6"/>
    <w:rsid w:val="00EF371B"/>
    <w:rsid w:val="00EF3F04"/>
    <w:rsid w:val="00EF4B46"/>
    <w:rsid w:val="00EF571C"/>
    <w:rsid w:val="00EF5C29"/>
    <w:rsid w:val="00EF5EB2"/>
    <w:rsid w:val="00EF76FD"/>
    <w:rsid w:val="00EF7805"/>
    <w:rsid w:val="00F0043E"/>
    <w:rsid w:val="00F00815"/>
    <w:rsid w:val="00F013CC"/>
    <w:rsid w:val="00F014AA"/>
    <w:rsid w:val="00F02BE1"/>
    <w:rsid w:val="00F032BD"/>
    <w:rsid w:val="00F03FB4"/>
    <w:rsid w:val="00F04789"/>
    <w:rsid w:val="00F05043"/>
    <w:rsid w:val="00F07D76"/>
    <w:rsid w:val="00F07E54"/>
    <w:rsid w:val="00F11DFB"/>
    <w:rsid w:val="00F12615"/>
    <w:rsid w:val="00F12E3D"/>
    <w:rsid w:val="00F1371D"/>
    <w:rsid w:val="00F145B7"/>
    <w:rsid w:val="00F14DE6"/>
    <w:rsid w:val="00F15749"/>
    <w:rsid w:val="00F15EC7"/>
    <w:rsid w:val="00F15EF7"/>
    <w:rsid w:val="00F1620B"/>
    <w:rsid w:val="00F1651D"/>
    <w:rsid w:val="00F168A3"/>
    <w:rsid w:val="00F17891"/>
    <w:rsid w:val="00F201AD"/>
    <w:rsid w:val="00F20B65"/>
    <w:rsid w:val="00F215E0"/>
    <w:rsid w:val="00F21DAB"/>
    <w:rsid w:val="00F22C17"/>
    <w:rsid w:val="00F23306"/>
    <w:rsid w:val="00F23606"/>
    <w:rsid w:val="00F241EE"/>
    <w:rsid w:val="00F24C00"/>
    <w:rsid w:val="00F24D7C"/>
    <w:rsid w:val="00F25265"/>
    <w:rsid w:val="00F25607"/>
    <w:rsid w:val="00F25A69"/>
    <w:rsid w:val="00F25E8A"/>
    <w:rsid w:val="00F268FC"/>
    <w:rsid w:val="00F27B21"/>
    <w:rsid w:val="00F27DDF"/>
    <w:rsid w:val="00F303A8"/>
    <w:rsid w:val="00F318DE"/>
    <w:rsid w:val="00F31CB9"/>
    <w:rsid w:val="00F31FA3"/>
    <w:rsid w:val="00F322A4"/>
    <w:rsid w:val="00F32C8F"/>
    <w:rsid w:val="00F34375"/>
    <w:rsid w:val="00F348AD"/>
    <w:rsid w:val="00F34B0C"/>
    <w:rsid w:val="00F3529E"/>
    <w:rsid w:val="00F35425"/>
    <w:rsid w:val="00F35AC6"/>
    <w:rsid w:val="00F35C6F"/>
    <w:rsid w:val="00F35FC3"/>
    <w:rsid w:val="00F36B93"/>
    <w:rsid w:val="00F373AF"/>
    <w:rsid w:val="00F41902"/>
    <w:rsid w:val="00F41BB4"/>
    <w:rsid w:val="00F42F78"/>
    <w:rsid w:val="00F42FCA"/>
    <w:rsid w:val="00F43E40"/>
    <w:rsid w:val="00F442BB"/>
    <w:rsid w:val="00F450BD"/>
    <w:rsid w:val="00F45425"/>
    <w:rsid w:val="00F458F0"/>
    <w:rsid w:val="00F46223"/>
    <w:rsid w:val="00F4622B"/>
    <w:rsid w:val="00F46568"/>
    <w:rsid w:val="00F46C77"/>
    <w:rsid w:val="00F46F35"/>
    <w:rsid w:val="00F47BCF"/>
    <w:rsid w:val="00F47D8C"/>
    <w:rsid w:val="00F50397"/>
    <w:rsid w:val="00F50FBC"/>
    <w:rsid w:val="00F52128"/>
    <w:rsid w:val="00F52282"/>
    <w:rsid w:val="00F52DF2"/>
    <w:rsid w:val="00F52FDB"/>
    <w:rsid w:val="00F5339E"/>
    <w:rsid w:val="00F541A9"/>
    <w:rsid w:val="00F55745"/>
    <w:rsid w:val="00F566CA"/>
    <w:rsid w:val="00F56B6A"/>
    <w:rsid w:val="00F57F7F"/>
    <w:rsid w:val="00F6001A"/>
    <w:rsid w:val="00F60A18"/>
    <w:rsid w:val="00F6183F"/>
    <w:rsid w:val="00F61B44"/>
    <w:rsid w:val="00F61D2B"/>
    <w:rsid w:val="00F61E52"/>
    <w:rsid w:val="00F621E9"/>
    <w:rsid w:val="00F62B45"/>
    <w:rsid w:val="00F63AC5"/>
    <w:rsid w:val="00F64613"/>
    <w:rsid w:val="00F646C3"/>
    <w:rsid w:val="00F64B7D"/>
    <w:rsid w:val="00F654E6"/>
    <w:rsid w:val="00F658EE"/>
    <w:rsid w:val="00F678AD"/>
    <w:rsid w:val="00F70710"/>
    <w:rsid w:val="00F72DB9"/>
    <w:rsid w:val="00F72E76"/>
    <w:rsid w:val="00F73904"/>
    <w:rsid w:val="00F76482"/>
    <w:rsid w:val="00F76A1E"/>
    <w:rsid w:val="00F76F2F"/>
    <w:rsid w:val="00F76F67"/>
    <w:rsid w:val="00F8087B"/>
    <w:rsid w:val="00F808C6"/>
    <w:rsid w:val="00F80BF8"/>
    <w:rsid w:val="00F8159D"/>
    <w:rsid w:val="00F81993"/>
    <w:rsid w:val="00F8207C"/>
    <w:rsid w:val="00F85C94"/>
    <w:rsid w:val="00F8638F"/>
    <w:rsid w:val="00F866DD"/>
    <w:rsid w:val="00F86F3C"/>
    <w:rsid w:val="00F8706D"/>
    <w:rsid w:val="00F87AD6"/>
    <w:rsid w:val="00F901EF"/>
    <w:rsid w:val="00F90B8F"/>
    <w:rsid w:val="00F90E9F"/>
    <w:rsid w:val="00F9111C"/>
    <w:rsid w:val="00F914FD"/>
    <w:rsid w:val="00F948A8"/>
    <w:rsid w:val="00F94BC4"/>
    <w:rsid w:val="00F956E5"/>
    <w:rsid w:val="00F959B7"/>
    <w:rsid w:val="00F96402"/>
    <w:rsid w:val="00F96678"/>
    <w:rsid w:val="00F96B55"/>
    <w:rsid w:val="00F97709"/>
    <w:rsid w:val="00F977EE"/>
    <w:rsid w:val="00F97989"/>
    <w:rsid w:val="00F97AD7"/>
    <w:rsid w:val="00F97B95"/>
    <w:rsid w:val="00F97CF8"/>
    <w:rsid w:val="00FA06E4"/>
    <w:rsid w:val="00FA0CDA"/>
    <w:rsid w:val="00FA1319"/>
    <w:rsid w:val="00FA141B"/>
    <w:rsid w:val="00FA23B6"/>
    <w:rsid w:val="00FA2F4F"/>
    <w:rsid w:val="00FA3137"/>
    <w:rsid w:val="00FA3C49"/>
    <w:rsid w:val="00FA4487"/>
    <w:rsid w:val="00FA4D14"/>
    <w:rsid w:val="00FA53BB"/>
    <w:rsid w:val="00FA5AE5"/>
    <w:rsid w:val="00FA66FA"/>
    <w:rsid w:val="00FA682F"/>
    <w:rsid w:val="00FA7839"/>
    <w:rsid w:val="00FB0FB3"/>
    <w:rsid w:val="00FB1AE3"/>
    <w:rsid w:val="00FB23A0"/>
    <w:rsid w:val="00FB26B7"/>
    <w:rsid w:val="00FB27D9"/>
    <w:rsid w:val="00FB28B6"/>
    <w:rsid w:val="00FB3C11"/>
    <w:rsid w:val="00FB5328"/>
    <w:rsid w:val="00FB611F"/>
    <w:rsid w:val="00FB62DA"/>
    <w:rsid w:val="00FB755E"/>
    <w:rsid w:val="00FB7913"/>
    <w:rsid w:val="00FC04B3"/>
    <w:rsid w:val="00FC0F81"/>
    <w:rsid w:val="00FC2298"/>
    <w:rsid w:val="00FC283C"/>
    <w:rsid w:val="00FC335A"/>
    <w:rsid w:val="00FC37A7"/>
    <w:rsid w:val="00FC3CDC"/>
    <w:rsid w:val="00FC4651"/>
    <w:rsid w:val="00FC5884"/>
    <w:rsid w:val="00FC620E"/>
    <w:rsid w:val="00FC62A5"/>
    <w:rsid w:val="00FD01FB"/>
    <w:rsid w:val="00FD038B"/>
    <w:rsid w:val="00FD097E"/>
    <w:rsid w:val="00FD1A4A"/>
    <w:rsid w:val="00FD26EE"/>
    <w:rsid w:val="00FD276B"/>
    <w:rsid w:val="00FD47AD"/>
    <w:rsid w:val="00FD5052"/>
    <w:rsid w:val="00FD5937"/>
    <w:rsid w:val="00FD59AD"/>
    <w:rsid w:val="00FD5FDC"/>
    <w:rsid w:val="00FD6269"/>
    <w:rsid w:val="00FD6686"/>
    <w:rsid w:val="00FD6D85"/>
    <w:rsid w:val="00FD6FF7"/>
    <w:rsid w:val="00FD7DCE"/>
    <w:rsid w:val="00FE0B24"/>
    <w:rsid w:val="00FE0BC2"/>
    <w:rsid w:val="00FE0D0F"/>
    <w:rsid w:val="00FE3377"/>
    <w:rsid w:val="00FE353D"/>
    <w:rsid w:val="00FE361E"/>
    <w:rsid w:val="00FE38AC"/>
    <w:rsid w:val="00FE4020"/>
    <w:rsid w:val="00FE4677"/>
    <w:rsid w:val="00FE479F"/>
    <w:rsid w:val="00FE6DF5"/>
    <w:rsid w:val="00FE72AD"/>
    <w:rsid w:val="00FE72CC"/>
    <w:rsid w:val="00FE740D"/>
    <w:rsid w:val="00FE7475"/>
    <w:rsid w:val="00FE74D4"/>
    <w:rsid w:val="00FE7558"/>
    <w:rsid w:val="00FF01B1"/>
    <w:rsid w:val="00FF0426"/>
    <w:rsid w:val="00FF1C7E"/>
    <w:rsid w:val="00FF20BF"/>
    <w:rsid w:val="00FF2673"/>
    <w:rsid w:val="00FF272A"/>
    <w:rsid w:val="00FF626A"/>
    <w:rsid w:val="00FF669B"/>
    <w:rsid w:val="00FF7ADF"/>
    <w:rsid w:val="00FF7F8B"/>
    <w:rsid w:val="01F358C8"/>
    <w:rsid w:val="0B03757A"/>
    <w:rsid w:val="24356788"/>
    <w:rsid w:val="2AB03625"/>
    <w:rsid w:val="31C854D0"/>
    <w:rsid w:val="39637A73"/>
    <w:rsid w:val="3A810D66"/>
    <w:rsid w:val="3FF12080"/>
    <w:rsid w:val="416D245A"/>
    <w:rsid w:val="46EE7BC8"/>
    <w:rsid w:val="58C763FD"/>
    <w:rsid w:val="62F66DBB"/>
    <w:rsid w:val="6B2D4E8C"/>
    <w:rsid w:val="6BF53341"/>
    <w:rsid w:val="79FD47FB"/>
    <w:rsid w:val="7D7C67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semiHidden/>
    <w:unhideWhenUsed/>
    <w:qFormat/>
    <w:uiPriority w:val="99"/>
    <w:pPr>
      <w:jc w:val="left"/>
    </w:pPr>
  </w:style>
  <w:style w:type="paragraph" w:styleId="3">
    <w:name w:val="footer"/>
    <w:basedOn w:val="1"/>
    <w:link w:val="8"/>
    <w:unhideWhenUsed/>
    <w:qFormat/>
    <w:uiPriority w:val="99"/>
    <w:pPr>
      <w:tabs>
        <w:tab w:val="center" w:pos="4153"/>
        <w:tab w:val="right" w:pos="8306"/>
      </w:tabs>
      <w:snapToGrid w:val="0"/>
      <w:jc w:val="left"/>
    </w:pPr>
    <w:rPr>
      <w:sz w:val="18"/>
      <w:szCs w:val="18"/>
    </w:rPr>
  </w:style>
  <w:style w:type="paragraph" w:styleId="4">
    <w:name w:val="header"/>
    <w:basedOn w:val="1"/>
    <w:link w:val="7"/>
    <w:unhideWhenUsed/>
    <w:qFormat/>
    <w:uiPriority w:val="99"/>
    <w:pPr>
      <w:pBdr>
        <w:bottom w:val="single" w:color="auto" w:sz="6" w:space="1"/>
      </w:pBdr>
      <w:tabs>
        <w:tab w:val="center" w:pos="4153"/>
        <w:tab w:val="right" w:pos="8306"/>
      </w:tabs>
      <w:snapToGrid w:val="0"/>
      <w:jc w:val="center"/>
    </w:pPr>
    <w:rPr>
      <w:sz w:val="18"/>
      <w:szCs w:val="18"/>
    </w:rPr>
  </w:style>
  <w:style w:type="character" w:customStyle="1" w:styleId="7">
    <w:name w:val="页眉 字符"/>
    <w:basedOn w:val="6"/>
    <w:link w:val="4"/>
    <w:qFormat/>
    <w:uiPriority w:val="99"/>
    <w:rPr>
      <w:sz w:val="18"/>
      <w:szCs w:val="18"/>
    </w:rPr>
  </w:style>
  <w:style w:type="character" w:customStyle="1" w:styleId="8">
    <w:name w:val="页脚 字符"/>
    <w:basedOn w:val="6"/>
    <w:link w:val="3"/>
    <w:qFormat/>
    <w:uiPriority w:val="99"/>
    <w:rPr>
      <w:sz w:val="18"/>
      <w:szCs w:val="18"/>
    </w:rPr>
  </w:style>
  <w:style w:type="paragraph" w:styleId="9">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6D5E5-5FA6-425A-988F-84F37ECE96EE}">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3</Pages>
  <Words>1620</Words>
  <Characters>1635</Characters>
  <Lines>10</Lines>
  <Paragraphs>2</Paragraphs>
  <TotalTime>8</TotalTime>
  <ScaleCrop>false</ScaleCrop>
  <LinksUpToDate>false</LinksUpToDate>
  <CharactersWithSpaces>1635</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24T02:57:00Z</dcterms:created>
  <dc:creator>Microsoft</dc:creator>
  <cp:lastModifiedBy>LILY</cp:lastModifiedBy>
  <cp:lastPrinted>2025-05-29T00:25:00Z</cp:lastPrinted>
  <dcterms:modified xsi:type="dcterms:W3CDTF">2025-06-10T02:08:53Z</dcterms:modified>
  <cp:revision>4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BE5DA54414E04C7DB9C2400DBAC9E63B_12</vt:lpwstr>
  </property>
  <property fmtid="{D5CDD505-2E9C-101B-9397-08002B2CF9AE}" pid="4" name="KSOTemplateDocerSaveRecord">
    <vt:lpwstr>eyJoZGlkIjoiMDE3YmNjYjczODliMGVjMTNhYzUzMjdiNmJlYTNkNTciLCJ1c2VySWQiOiI0NTczMDc4ODYifQ==</vt:lpwstr>
  </property>
</Properties>
</file>